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60C8F" w:rsidRPr="00D61EEB" w:rsidRDefault="00860C8F" w:rsidP="00CF49E0">
      <w:pPr>
        <w:ind w:left="426"/>
        <w:rPr>
          <w:rFonts w:asciiTheme="minorHAnsi" w:hAnsiTheme="minorHAnsi"/>
        </w:rPr>
      </w:pPr>
    </w:p>
    <w:p w:rsidR="001E3F80" w:rsidRPr="002C48FD" w:rsidRDefault="006E45D3" w:rsidP="006E45D3">
      <w:pPr>
        <w:ind w:left="426"/>
        <w:jc w:val="center"/>
        <w:rPr>
          <w:rFonts w:asciiTheme="minorHAnsi" w:hAnsiTheme="minorHAnsi"/>
          <w:b/>
          <w:sz w:val="40"/>
          <w:szCs w:val="40"/>
        </w:rPr>
      </w:pPr>
      <w:r w:rsidRPr="002C48FD">
        <w:rPr>
          <w:rFonts w:asciiTheme="minorHAnsi" w:hAnsiTheme="minorHAnsi"/>
          <w:b/>
          <w:sz w:val="40"/>
          <w:szCs w:val="40"/>
        </w:rPr>
        <w:t>Appleton with Eaton Neighbourhood Plan</w:t>
      </w:r>
    </w:p>
    <w:p w:rsidR="006E45D3" w:rsidRPr="002C48FD" w:rsidRDefault="006E45D3" w:rsidP="006E45D3">
      <w:pPr>
        <w:ind w:left="426"/>
        <w:jc w:val="center"/>
        <w:rPr>
          <w:rFonts w:asciiTheme="minorHAnsi" w:hAnsiTheme="minorHAnsi"/>
          <w:b/>
          <w:sz w:val="40"/>
          <w:szCs w:val="40"/>
        </w:rPr>
      </w:pPr>
      <w:r w:rsidRPr="002C48FD">
        <w:rPr>
          <w:rFonts w:asciiTheme="minorHAnsi" w:hAnsiTheme="minorHAnsi"/>
          <w:b/>
          <w:sz w:val="40"/>
          <w:szCs w:val="40"/>
        </w:rPr>
        <w:t>Steering Group Meeting</w:t>
      </w:r>
    </w:p>
    <w:p w:rsidR="001B2046" w:rsidRPr="00D61EEB" w:rsidRDefault="001B2046" w:rsidP="006E45D3">
      <w:pPr>
        <w:ind w:left="426"/>
        <w:jc w:val="center"/>
        <w:rPr>
          <w:rFonts w:asciiTheme="minorHAnsi" w:hAnsiTheme="minorHAnsi"/>
          <w:b/>
        </w:rPr>
      </w:pPr>
    </w:p>
    <w:p w:rsidR="001B2046" w:rsidRPr="002C48FD" w:rsidRDefault="003A5606" w:rsidP="006E45D3">
      <w:pPr>
        <w:ind w:left="426"/>
        <w:jc w:val="center"/>
        <w:rPr>
          <w:rFonts w:asciiTheme="minorHAnsi" w:hAnsiTheme="minorHAnsi"/>
          <w:b/>
          <w:sz w:val="52"/>
          <w:szCs w:val="52"/>
        </w:rPr>
      </w:pPr>
      <w:r>
        <w:rPr>
          <w:rFonts w:asciiTheme="minorHAnsi" w:hAnsiTheme="minorHAnsi"/>
          <w:b/>
          <w:sz w:val="52"/>
          <w:szCs w:val="52"/>
        </w:rPr>
        <w:t>Minutes</w:t>
      </w:r>
    </w:p>
    <w:p w:rsidR="006E45D3" w:rsidRPr="00D61EEB" w:rsidRDefault="006E45D3" w:rsidP="006E45D3">
      <w:pPr>
        <w:ind w:left="426"/>
        <w:jc w:val="center"/>
        <w:rPr>
          <w:rFonts w:asciiTheme="minorHAnsi" w:hAnsiTheme="minorHAnsi"/>
        </w:rPr>
      </w:pPr>
    </w:p>
    <w:p w:rsidR="006E45D3" w:rsidRPr="002C48FD" w:rsidRDefault="006E45D3" w:rsidP="006E45D3">
      <w:pPr>
        <w:ind w:left="426"/>
        <w:jc w:val="center"/>
        <w:rPr>
          <w:rFonts w:asciiTheme="minorHAnsi" w:hAnsiTheme="minorHAnsi"/>
          <w:sz w:val="28"/>
          <w:szCs w:val="28"/>
        </w:rPr>
      </w:pPr>
      <w:r w:rsidRPr="002C48FD">
        <w:rPr>
          <w:rFonts w:asciiTheme="minorHAnsi" w:hAnsiTheme="minorHAnsi"/>
          <w:b/>
          <w:sz w:val="28"/>
          <w:szCs w:val="28"/>
        </w:rPr>
        <w:t>When:</w:t>
      </w:r>
      <w:r w:rsidRPr="002C48FD">
        <w:rPr>
          <w:rFonts w:asciiTheme="minorHAnsi" w:hAnsiTheme="minorHAnsi"/>
          <w:sz w:val="28"/>
          <w:szCs w:val="28"/>
        </w:rPr>
        <w:t xml:space="preserve"> </w:t>
      </w:r>
      <w:r w:rsidR="00E664ED">
        <w:rPr>
          <w:rFonts w:asciiTheme="minorHAnsi" w:hAnsiTheme="minorHAnsi"/>
          <w:sz w:val="28"/>
          <w:szCs w:val="28"/>
        </w:rPr>
        <w:t>Monday, 3</w:t>
      </w:r>
      <w:r w:rsidR="00E664ED" w:rsidRPr="00E664ED">
        <w:rPr>
          <w:rFonts w:asciiTheme="minorHAnsi" w:hAnsiTheme="minorHAnsi"/>
          <w:sz w:val="28"/>
          <w:szCs w:val="28"/>
          <w:vertAlign w:val="superscript"/>
        </w:rPr>
        <w:t>rd</w:t>
      </w:r>
      <w:r w:rsidR="00E664ED">
        <w:rPr>
          <w:rFonts w:asciiTheme="minorHAnsi" w:hAnsiTheme="minorHAnsi"/>
          <w:sz w:val="28"/>
          <w:szCs w:val="28"/>
        </w:rPr>
        <w:t xml:space="preserve"> October</w:t>
      </w:r>
      <w:r w:rsidR="00024CBA" w:rsidRPr="002C48FD">
        <w:rPr>
          <w:rFonts w:asciiTheme="minorHAnsi" w:hAnsiTheme="minorHAnsi"/>
          <w:sz w:val="28"/>
          <w:szCs w:val="28"/>
        </w:rPr>
        <w:t xml:space="preserve"> </w:t>
      </w:r>
      <w:r w:rsidR="00F3632D" w:rsidRPr="002C48FD">
        <w:rPr>
          <w:rFonts w:asciiTheme="minorHAnsi" w:hAnsiTheme="minorHAnsi"/>
          <w:sz w:val="28"/>
          <w:szCs w:val="28"/>
        </w:rPr>
        <w:t>2016 @ 7:30</w:t>
      </w:r>
      <w:r w:rsidRPr="002C48FD">
        <w:rPr>
          <w:rFonts w:asciiTheme="minorHAnsi" w:hAnsiTheme="minorHAnsi"/>
          <w:sz w:val="28"/>
          <w:szCs w:val="28"/>
        </w:rPr>
        <w:t>pm</w:t>
      </w:r>
    </w:p>
    <w:p w:rsidR="006E45D3" w:rsidRDefault="006E45D3" w:rsidP="002C48FD">
      <w:pPr>
        <w:ind w:left="426"/>
        <w:jc w:val="center"/>
        <w:rPr>
          <w:rFonts w:asciiTheme="minorHAnsi" w:hAnsiTheme="minorHAnsi"/>
          <w:sz w:val="28"/>
          <w:szCs w:val="28"/>
        </w:rPr>
      </w:pPr>
      <w:r w:rsidRPr="002C48FD">
        <w:rPr>
          <w:rFonts w:asciiTheme="minorHAnsi" w:hAnsiTheme="minorHAnsi"/>
          <w:b/>
          <w:sz w:val="28"/>
          <w:szCs w:val="28"/>
        </w:rPr>
        <w:t>Venue:</w:t>
      </w:r>
      <w:r w:rsidR="00783C31">
        <w:rPr>
          <w:rFonts w:asciiTheme="minorHAnsi" w:hAnsiTheme="minorHAnsi"/>
          <w:sz w:val="28"/>
          <w:szCs w:val="28"/>
        </w:rPr>
        <w:t xml:space="preserve"> </w:t>
      </w:r>
      <w:r w:rsidR="00081BC3">
        <w:rPr>
          <w:rFonts w:asciiTheme="minorHAnsi" w:hAnsiTheme="minorHAnsi"/>
          <w:sz w:val="28"/>
          <w:szCs w:val="28"/>
        </w:rPr>
        <w:t>The Plough Restaurant</w:t>
      </w:r>
    </w:p>
    <w:p w:rsidR="003A5606" w:rsidRDefault="003A5606" w:rsidP="003A5606">
      <w:pPr>
        <w:ind w:left="426"/>
        <w:rPr>
          <w:rFonts w:asciiTheme="minorHAnsi" w:hAnsiTheme="minorHAnsi"/>
          <w:sz w:val="28"/>
          <w:szCs w:val="28"/>
        </w:rPr>
      </w:pPr>
    </w:p>
    <w:p w:rsidR="003A5606" w:rsidRPr="00155A84" w:rsidRDefault="003A5606" w:rsidP="003A5606">
      <w:pPr>
        <w:ind w:left="426"/>
        <w:rPr>
          <w:rFonts w:asciiTheme="minorHAnsi" w:hAnsiTheme="minorHAnsi"/>
          <w:sz w:val="20"/>
          <w:szCs w:val="20"/>
        </w:rPr>
      </w:pPr>
      <w:r w:rsidRPr="003A5606">
        <w:rPr>
          <w:rFonts w:asciiTheme="minorHAnsi" w:hAnsiTheme="minorHAnsi"/>
          <w:b/>
        </w:rPr>
        <w:t>Present:</w:t>
      </w:r>
      <w:r>
        <w:rPr>
          <w:rFonts w:asciiTheme="minorHAnsi" w:hAnsiTheme="minorHAnsi"/>
          <w:b/>
        </w:rPr>
        <w:t xml:space="preserve"> </w:t>
      </w:r>
      <w:r w:rsidR="00F12023">
        <w:rPr>
          <w:rFonts w:asciiTheme="minorHAnsi" w:hAnsiTheme="minorHAnsi"/>
        </w:rPr>
        <w:t xml:space="preserve">Mr John Adams, </w:t>
      </w:r>
      <w:r w:rsidR="00155A84">
        <w:rPr>
          <w:rFonts w:asciiTheme="minorHAnsi" w:hAnsiTheme="minorHAnsi"/>
        </w:rPr>
        <w:t xml:space="preserve">Mrs Susan Blomerus (secretary), </w:t>
      </w:r>
      <w:r w:rsidR="00F12023">
        <w:rPr>
          <w:rFonts w:asciiTheme="minorHAnsi" w:hAnsiTheme="minorHAnsi"/>
        </w:rPr>
        <w:t>Mrs Mary Carey, Mr Tim Davis</w:t>
      </w:r>
      <w:r w:rsidR="00144BEB">
        <w:rPr>
          <w:rFonts w:asciiTheme="minorHAnsi" w:hAnsiTheme="minorHAnsi"/>
        </w:rPr>
        <w:t>,</w:t>
      </w:r>
      <w:r w:rsidR="00F12023">
        <w:rPr>
          <w:rFonts w:asciiTheme="minorHAnsi" w:hAnsiTheme="minorHAnsi"/>
        </w:rPr>
        <w:t xml:space="preserve"> Mr Richard Dick, Mrs Jane Dymock, </w:t>
      </w:r>
      <w:r w:rsidR="00155A84">
        <w:rPr>
          <w:rFonts w:asciiTheme="minorHAnsi" w:hAnsiTheme="minorHAnsi"/>
        </w:rPr>
        <w:t xml:space="preserve">Mrs Kerrie Gaughan, </w:t>
      </w:r>
      <w:r w:rsidR="00F12023">
        <w:rPr>
          <w:rFonts w:asciiTheme="minorHAnsi" w:hAnsiTheme="minorHAnsi"/>
        </w:rPr>
        <w:t xml:space="preserve">Mrs Liz Gilkes, Mr Daniel Little, </w:t>
      </w:r>
      <w:r w:rsidR="000D511A">
        <w:rPr>
          <w:rFonts w:asciiTheme="minorHAnsi" w:hAnsiTheme="minorHAnsi"/>
        </w:rPr>
        <w:t xml:space="preserve">Mr James Mansfield, </w:t>
      </w:r>
      <w:bookmarkStart w:id="0" w:name="_GoBack"/>
      <w:bookmarkEnd w:id="0"/>
      <w:r w:rsidR="00F12023">
        <w:rPr>
          <w:rFonts w:asciiTheme="minorHAnsi" w:hAnsiTheme="minorHAnsi"/>
        </w:rPr>
        <w:t xml:space="preserve">Mr Roger Mitty, </w:t>
      </w:r>
      <w:r w:rsidR="00A72382">
        <w:rPr>
          <w:rFonts w:asciiTheme="minorHAnsi" w:hAnsiTheme="minorHAnsi"/>
        </w:rPr>
        <w:t xml:space="preserve">Dr Mark </w:t>
      </w:r>
      <w:proofErr w:type="gramStart"/>
      <w:r w:rsidR="00A72382">
        <w:rPr>
          <w:rFonts w:asciiTheme="minorHAnsi" w:hAnsiTheme="minorHAnsi"/>
        </w:rPr>
        <w:t>Richards</w:t>
      </w:r>
      <w:r w:rsidR="00155A84">
        <w:rPr>
          <w:rFonts w:asciiTheme="minorHAnsi" w:hAnsiTheme="minorHAnsi"/>
        </w:rPr>
        <w:t xml:space="preserve"> ,</w:t>
      </w:r>
      <w:proofErr w:type="gramEnd"/>
      <w:r w:rsidR="00155A84">
        <w:rPr>
          <w:rFonts w:asciiTheme="minorHAnsi" w:hAnsiTheme="minorHAnsi"/>
        </w:rPr>
        <w:t xml:space="preserve"> Mrs Annewen Rowe, Mrs Claire Salmon, </w:t>
      </w:r>
      <w:r w:rsidR="00F12023">
        <w:rPr>
          <w:rFonts w:asciiTheme="minorHAnsi" w:hAnsiTheme="minorHAnsi"/>
        </w:rPr>
        <w:t>Mrs Anna Yalci</w:t>
      </w:r>
    </w:p>
    <w:p w:rsidR="006E45D3" w:rsidRPr="00D61EEB" w:rsidRDefault="006E45D3" w:rsidP="006E45D3">
      <w:pPr>
        <w:pStyle w:val="ListParagraph"/>
        <w:ind w:left="714"/>
        <w:rPr>
          <w:rFonts w:asciiTheme="minorHAnsi" w:hAnsiTheme="minorHAnsi"/>
        </w:rPr>
      </w:pPr>
    </w:p>
    <w:p w:rsidR="00D61EEB" w:rsidRPr="00D61EEB" w:rsidRDefault="00D61EEB" w:rsidP="00D61EEB">
      <w:pPr>
        <w:pStyle w:val="ListParagraph"/>
        <w:ind w:left="714" w:firstLine="284"/>
        <w:rPr>
          <w:rFonts w:asciiTheme="minorHAnsi" w:hAnsiTheme="minorHAnsi"/>
        </w:rPr>
      </w:pPr>
    </w:p>
    <w:p w:rsidR="00D61EEB" w:rsidRPr="00D61EEB" w:rsidRDefault="00D61EEB" w:rsidP="00E664ED">
      <w:pPr>
        <w:pStyle w:val="ListParagraph"/>
        <w:numPr>
          <w:ilvl w:val="0"/>
          <w:numId w:val="36"/>
        </w:numPr>
        <w:spacing w:line="480" w:lineRule="auto"/>
        <w:rPr>
          <w:rFonts w:asciiTheme="minorHAnsi" w:hAnsiTheme="minorHAnsi"/>
        </w:rPr>
      </w:pPr>
      <w:r w:rsidRPr="001738CC">
        <w:rPr>
          <w:rFonts w:asciiTheme="minorHAnsi" w:hAnsiTheme="minorHAnsi"/>
          <w:b/>
        </w:rPr>
        <w:t>Apologies for absence</w:t>
      </w:r>
      <w:r w:rsidR="00155A84" w:rsidRPr="001738CC">
        <w:rPr>
          <w:rFonts w:asciiTheme="minorHAnsi" w:hAnsiTheme="minorHAnsi"/>
          <w:b/>
        </w:rPr>
        <w:t>:</w:t>
      </w:r>
      <w:r w:rsidR="00155A84">
        <w:rPr>
          <w:rFonts w:asciiTheme="minorHAnsi" w:hAnsiTheme="minorHAnsi"/>
        </w:rPr>
        <w:t xml:space="preserve"> Mrs Elen Andrews</w:t>
      </w:r>
    </w:p>
    <w:p w:rsidR="00D61EEB" w:rsidRPr="00D61EEB" w:rsidRDefault="00D61EEB" w:rsidP="00D61EEB">
      <w:pPr>
        <w:pStyle w:val="ListParagraph"/>
        <w:numPr>
          <w:ilvl w:val="0"/>
          <w:numId w:val="36"/>
        </w:numPr>
        <w:spacing w:line="480" w:lineRule="auto"/>
        <w:rPr>
          <w:rFonts w:asciiTheme="minorHAnsi" w:hAnsiTheme="minorHAnsi"/>
        </w:rPr>
      </w:pPr>
      <w:r w:rsidRPr="001738CC">
        <w:rPr>
          <w:rFonts w:asciiTheme="minorHAnsi" w:hAnsiTheme="minorHAnsi"/>
          <w:b/>
        </w:rPr>
        <w:t>Declarations of interest</w:t>
      </w:r>
      <w:r w:rsidR="009B2E53" w:rsidRPr="001738CC">
        <w:rPr>
          <w:rFonts w:asciiTheme="minorHAnsi" w:hAnsiTheme="minorHAnsi"/>
          <w:b/>
        </w:rPr>
        <w:t>:</w:t>
      </w:r>
      <w:r w:rsidR="009B2E53">
        <w:rPr>
          <w:rFonts w:asciiTheme="minorHAnsi" w:hAnsiTheme="minorHAnsi"/>
        </w:rPr>
        <w:t xml:space="preserve"> None</w:t>
      </w:r>
    </w:p>
    <w:p w:rsidR="00D61EEB" w:rsidRPr="001738CC" w:rsidRDefault="00D61EEB" w:rsidP="00D61EEB">
      <w:pPr>
        <w:pStyle w:val="ListParagraph"/>
        <w:numPr>
          <w:ilvl w:val="0"/>
          <w:numId w:val="36"/>
        </w:numPr>
        <w:spacing w:line="480" w:lineRule="auto"/>
        <w:rPr>
          <w:rFonts w:asciiTheme="minorHAnsi" w:hAnsiTheme="minorHAnsi"/>
          <w:b/>
        </w:rPr>
      </w:pPr>
      <w:r w:rsidRPr="001738CC">
        <w:rPr>
          <w:rFonts w:asciiTheme="minorHAnsi" w:hAnsiTheme="minorHAnsi"/>
          <w:b/>
        </w:rPr>
        <w:t>Signing of minutes</w:t>
      </w:r>
      <w:r w:rsidR="009B2E53" w:rsidRPr="001738CC">
        <w:rPr>
          <w:rFonts w:asciiTheme="minorHAnsi" w:hAnsiTheme="minorHAnsi"/>
          <w:b/>
        </w:rPr>
        <w:t xml:space="preserve">: </w:t>
      </w:r>
      <w:r w:rsidR="00EE7A49">
        <w:rPr>
          <w:rFonts w:asciiTheme="minorHAnsi" w:hAnsiTheme="minorHAnsi"/>
        </w:rPr>
        <w:t>The minutes from the 5</w:t>
      </w:r>
      <w:r w:rsidR="00EE7A49" w:rsidRPr="00EE7A49">
        <w:rPr>
          <w:rFonts w:asciiTheme="minorHAnsi" w:hAnsiTheme="minorHAnsi"/>
          <w:vertAlign w:val="superscript"/>
        </w:rPr>
        <w:t>th</w:t>
      </w:r>
      <w:r w:rsidR="00EE7A49">
        <w:rPr>
          <w:rFonts w:asciiTheme="minorHAnsi" w:hAnsiTheme="minorHAnsi"/>
        </w:rPr>
        <w:t xml:space="preserve"> September 2016 was signed as a true record.</w:t>
      </w:r>
    </w:p>
    <w:p w:rsidR="00645BBC" w:rsidRPr="001738CC" w:rsidRDefault="00D61EEB" w:rsidP="009B2E53">
      <w:pPr>
        <w:pStyle w:val="ListParagraph"/>
        <w:numPr>
          <w:ilvl w:val="0"/>
          <w:numId w:val="36"/>
        </w:numPr>
        <w:rPr>
          <w:rFonts w:asciiTheme="minorHAnsi" w:hAnsiTheme="minorHAnsi"/>
          <w:b/>
        </w:rPr>
      </w:pPr>
      <w:r w:rsidRPr="001738CC">
        <w:rPr>
          <w:rFonts w:asciiTheme="minorHAnsi" w:hAnsiTheme="minorHAnsi"/>
          <w:b/>
        </w:rPr>
        <w:t>Matters arising from the previous meeting and not ap</w:t>
      </w:r>
      <w:r w:rsidR="00645BBC" w:rsidRPr="001738CC">
        <w:rPr>
          <w:rFonts w:asciiTheme="minorHAnsi" w:hAnsiTheme="minorHAnsi"/>
          <w:b/>
        </w:rPr>
        <w:t>pearing elsewhere on the agenda</w:t>
      </w:r>
      <w:r w:rsidR="009B2E53" w:rsidRPr="001738CC">
        <w:rPr>
          <w:rFonts w:asciiTheme="minorHAnsi" w:hAnsiTheme="minorHAnsi"/>
          <w:b/>
        </w:rPr>
        <w:t>:</w:t>
      </w:r>
    </w:p>
    <w:p w:rsidR="00D76E59" w:rsidRDefault="009B2E53" w:rsidP="009B2E53">
      <w:pPr>
        <w:pStyle w:val="ListParagraph"/>
        <w:ind w:left="1170"/>
        <w:rPr>
          <w:rFonts w:asciiTheme="minorHAnsi" w:hAnsiTheme="minorHAnsi"/>
        </w:rPr>
      </w:pPr>
      <w:r w:rsidRPr="00D76E59">
        <w:rPr>
          <w:rFonts w:asciiTheme="minorHAnsi" w:hAnsiTheme="minorHAnsi"/>
          <w:u w:val="single"/>
        </w:rPr>
        <w:t>Scoping Survey:</w:t>
      </w:r>
      <w:r>
        <w:rPr>
          <w:rFonts w:asciiTheme="minorHAnsi" w:hAnsiTheme="minorHAnsi"/>
        </w:rPr>
        <w:t xml:space="preserve"> </w:t>
      </w:r>
    </w:p>
    <w:p w:rsidR="009B2E53" w:rsidRDefault="00164BCA" w:rsidP="009B2E53">
      <w:pPr>
        <w:pStyle w:val="ListParagraph"/>
        <w:ind w:left="1170"/>
        <w:rPr>
          <w:rFonts w:asciiTheme="minorHAnsi" w:hAnsiTheme="minorHAnsi"/>
        </w:rPr>
      </w:pPr>
      <w:r>
        <w:rPr>
          <w:rFonts w:asciiTheme="minorHAnsi" w:hAnsiTheme="minorHAnsi"/>
        </w:rPr>
        <w:t>Claire</w:t>
      </w:r>
      <w:r w:rsidR="00D76E59">
        <w:rPr>
          <w:rFonts w:asciiTheme="minorHAnsi" w:hAnsiTheme="minorHAnsi"/>
        </w:rPr>
        <w:t xml:space="preserve"> Salmon </w:t>
      </w:r>
      <w:r w:rsidR="007D6A4F">
        <w:rPr>
          <w:rFonts w:asciiTheme="minorHAnsi" w:hAnsiTheme="minorHAnsi"/>
        </w:rPr>
        <w:t>informed the steering group</w:t>
      </w:r>
      <w:r w:rsidR="00D76E59">
        <w:rPr>
          <w:rFonts w:asciiTheme="minorHAnsi" w:hAnsiTheme="minorHAnsi"/>
        </w:rPr>
        <w:t xml:space="preserve"> that </w:t>
      </w:r>
      <w:r w:rsidR="009B2E53">
        <w:rPr>
          <w:rFonts w:asciiTheme="minorHAnsi" w:hAnsiTheme="minorHAnsi"/>
        </w:rPr>
        <w:t xml:space="preserve">villagers delivering </w:t>
      </w:r>
      <w:r w:rsidR="00D76E59">
        <w:rPr>
          <w:rFonts w:asciiTheme="minorHAnsi" w:hAnsiTheme="minorHAnsi"/>
        </w:rPr>
        <w:t xml:space="preserve">their </w:t>
      </w:r>
      <w:r w:rsidR="009B2E53">
        <w:rPr>
          <w:rFonts w:asciiTheme="minorHAnsi" w:hAnsiTheme="minorHAnsi"/>
        </w:rPr>
        <w:t xml:space="preserve">surveys to </w:t>
      </w:r>
      <w:r w:rsidR="00D76E59">
        <w:rPr>
          <w:rFonts w:asciiTheme="minorHAnsi" w:hAnsiTheme="minorHAnsi"/>
        </w:rPr>
        <w:t xml:space="preserve">the </w:t>
      </w:r>
      <w:r w:rsidR="009B2E53">
        <w:rPr>
          <w:rFonts w:asciiTheme="minorHAnsi" w:hAnsiTheme="minorHAnsi"/>
        </w:rPr>
        <w:t xml:space="preserve">village shop mentioned that </w:t>
      </w:r>
      <w:r w:rsidR="00D76E59">
        <w:rPr>
          <w:rFonts w:asciiTheme="minorHAnsi" w:hAnsiTheme="minorHAnsi"/>
        </w:rPr>
        <w:t xml:space="preserve">they felt that it was </w:t>
      </w:r>
      <w:r w:rsidR="006573FD">
        <w:rPr>
          <w:rFonts w:asciiTheme="minorHAnsi" w:hAnsiTheme="minorHAnsi"/>
        </w:rPr>
        <w:t xml:space="preserve">futile that the village was </w:t>
      </w:r>
      <w:r w:rsidR="00396F4C">
        <w:rPr>
          <w:rFonts w:asciiTheme="minorHAnsi" w:hAnsiTheme="minorHAnsi"/>
        </w:rPr>
        <w:t>developing a Neighbourhood Plan</w:t>
      </w:r>
      <w:r w:rsidR="009B2E53">
        <w:rPr>
          <w:rFonts w:asciiTheme="minorHAnsi" w:hAnsiTheme="minorHAnsi"/>
        </w:rPr>
        <w:t xml:space="preserve"> </w:t>
      </w:r>
      <w:r w:rsidR="00D76E59">
        <w:rPr>
          <w:rFonts w:asciiTheme="minorHAnsi" w:hAnsiTheme="minorHAnsi"/>
        </w:rPr>
        <w:t>as it will make no difference and their views will not be taken into account.</w:t>
      </w:r>
    </w:p>
    <w:p w:rsidR="00904D00" w:rsidRDefault="00D76E59" w:rsidP="009B2E53">
      <w:pPr>
        <w:pStyle w:val="ListParagraph"/>
        <w:ind w:left="1170"/>
        <w:rPr>
          <w:rFonts w:asciiTheme="minorHAnsi" w:hAnsiTheme="minorHAnsi"/>
        </w:rPr>
      </w:pPr>
      <w:r>
        <w:rPr>
          <w:rFonts w:asciiTheme="minorHAnsi" w:hAnsiTheme="minorHAnsi"/>
        </w:rPr>
        <w:t>The steering group agreed that p</w:t>
      </w:r>
      <w:r w:rsidR="00904D00">
        <w:rPr>
          <w:rFonts w:asciiTheme="minorHAnsi" w:hAnsiTheme="minorHAnsi"/>
        </w:rPr>
        <w:t>ost survey publicity</w:t>
      </w:r>
      <w:r>
        <w:rPr>
          <w:rFonts w:asciiTheme="minorHAnsi" w:hAnsiTheme="minorHAnsi"/>
        </w:rPr>
        <w:t xml:space="preserve"> is very important so villagers can see the outcome of the survey. It was agreed to put up information about the outcome</w:t>
      </w:r>
      <w:r w:rsidR="00904D00">
        <w:rPr>
          <w:rFonts w:asciiTheme="minorHAnsi" w:hAnsiTheme="minorHAnsi"/>
        </w:rPr>
        <w:t xml:space="preserve"> in the phone box </w:t>
      </w:r>
      <w:r w:rsidR="006573FD">
        <w:rPr>
          <w:rFonts w:asciiTheme="minorHAnsi" w:hAnsiTheme="minorHAnsi"/>
        </w:rPr>
        <w:t xml:space="preserve">near the village shop, as well as information explaining clearly what a Neighbourhood Plan is </w:t>
      </w:r>
      <w:r>
        <w:rPr>
          <w:rFonts w:asciiTheme="minorHAnsi" w:hAnsiTheme="minorHAnsi"/>
        </w:rPr>
        <w:t xml:space="preserve">along </w:t>
      </w:r>
      <w:r w:rsidR="00904D00">
        <w:rPr>
          <w:rFonts w:asciiTheme="minorHAnsi" w:hAnsiTheme="minorHAnsi"/>
        </w:rPr>
        <w:t xml:space="preserve">with the </w:t>
      </w:r>
      <w:r>
        <w:rPr>
          <w:rFonts w:asciiTheme="minorHAnsi" w:hAnsiTheme="minorHAnsi"/>
        </w:rPr>
        <w:t>Neighbourhood Plan S</w:t>
      </w:r>
      <w:r w:rsidR="00904D00">
        <w:rPr>
          <w:rFonts w:asciiTheme="minorHAnsi" w:hAnsiTheme="minorHAnsi"/>
        </w:rPr>
        <w:t xml:space="preserve">carecrow. </w:t>
      </w:r>
    </w:p>
    <w:p w:rsidR="008A7F81" w:rsidRPr="00D97C92" w:rsidRDefault="008A7F81" w:rsidP="008A7F81">
      <w:pPr>
        <w:pStyle w:val="ListParagraph"/>
        <w:ind w:left="1170"/>
        <w:rPr>
          <w:rFonts w:asciiTheme="minorHAnsi" w:hAnsiTheme="minorHAnsi"/>
          <w:color w:val="FF0000"/>
        </w:rPr>
      </w:pPr>
    </w:p>
    <w:p w:rsidR="001073E0" w:rsidRPr="00144BEB" w:rsidRDefault="00645BBC" w:rsidP="001073E0">
      <w:pPr>
        <w:pStyle w:val="ListParagraph"/>
        <w:numPr>
          <w:ilvl w:val="0"/>
          <w:numId w:val="36"/>
        </w:numPr>
        <w:ind w:left="1170" w:hanging="810"/>
        <w:rPr>
          <w:rFonts w:asciiTheme="minorHAnsi" w:hAnsiTheme="minorHAnsi"/>
        </w:rPr>
      </w:pPr>
      <w:r w:rsidRPr="00144BEB">
        <w:rPr>
          <w:rFonts w:asciiTheme="minorHAnsi" w:hAnsiTheme="minorHAnsi"/>
          <w:b/>
        </w:rPr>
        <w:t>Scoping Survey</w:t>
      </w:r>
      <w:r w:rsidR="00904D00" w:rsidRPr="00144BEB">
        <w:rPr>
          <w:rFonts w:asciiTheme="minorHAnsi" w:hAnsiTheme="minorHAnsi"/>
          <w:b/>
        </w:rPr>
        <w:t>:</w:t>
      </w:r>
      <w:r w:rsidR="00904D00" w:rsidRPr="00144BEB">
        <w:rPr>
          <w:rFonts w:asciiTheme="minorHAnsi" w:hAnsiTheme="minorHAnsi"/>
        </w:rPr>
        <w:t xml:space="preserve"> Not all surveys have been received, </w:t>
      </w:r>
      <w:r w:rsidR="007D6A4F" w:rsidRPr="00144BEB">
        <w:rPr>
          <w:rFonts w:asciiTheme="minorHAnsi" w:hAnsiTheme="minorHAnsi"/>
        </w:rPr>
        <w:t xml:space="preserve">the </w:t>
      </w:r>
      <w:r w:rsidR="00164BCA" w:rsidRPr="00144BEB">
        <w:rPr>
          <w:rFonts w:asciiTheme="minorHAnsi" w:hAnsiTheme="minorHAnsi"/>
        </w:rPr>
        <w:t>subgroup currently has</w:t>
      </w:r>
      <w:r w:rsidR="00144BEB" w:rsidRPr="00144BEB">
        <w:rPr>
          <w:rFonts w:asciiTheme="minorHAnsi" w:hAnsiTheme="minorHAnsi"/>
        </w:rPr>
        <w:t xml:space="preserve"> approximately</w:t>
      </w:r>
      <w:r w:rsidR="00904D00" w:rsidRPr="00144BEB">
        <w:rPr>
          <w:rFonts w:asciiTheme="minorHAnsi" w:hAnsiTheme="minorHAnsi"/>
        </w:rPr>
        <w:t xml:space="preserve"> 50% </w:t>
      </w:r>
      <w:r w:rsidR="007D6A4F" w:rsidRPr="00144BEB">
        <w:rPr>
          <w:rFonts w:asciiTheme="minorHAnsi" w:hAnsiTheme="minorHAnsi"/>
        </w:rPr>
        <w:t>of completed surveys</w:t>
      </w:r>
      <w:r w:rsidR="00904D00" w:rsidRPr="00144BEB">
        <w:rPr>
          <w:rFonts w:asciiTheme="minorHAnsi" w:hAnsiTheme="minorHAnsi"/>
        </w:rPr>
        <w:t xml:space="preserve">. </w:t>
      </w:r>
      <w:r w:rsidR="007D6A4F" w:rsidRPr="00144BEB">
        <w:rPr>
          <w:rFonts w:asciiTheme="minorHAnsi" w:hAnsiTheme="minorHAnsi"/>
        </w:rPr>
        <w:t>The next job of the survey team will be to collate the data from the survey. The subgroup has p</w:t>
      </w:r>
      <w:r w:rsidR="001073E0" w:rsidRPr="00144BEB">
        <w:rPr>
          <w:rFonts w:asciiTheme="minorHAnsi" w:hAnsiTheme="minorHAnsi"/>
        </w:rPr>
        <w:t>roduced a grid with common theme</w:t>
      </w:r>
      <w:r w:rsidR="007D6A4F" w:rsidRPr="00144BEB">
        <w:rPr>
          <w:rFonts w:asciiTheme="minorHAnsi" w:hAnsiTheme="minorHAnsi"/>
        </w:rPr>
        <w:t>s</w:t>
      </w:r>
      <w:r w:rsidR="001073E0" w:rsidRPr="00144BEB">
        <w:rPr>
          <w:rFonts w:asciiTheme="minorHAnsi" w:hAnsiTheme="minorHAnsi"/>
        </w:rPr>
        <w:t xml:space="preserve"> in certain areas with </w:t>
      </w:r>
      <w:r w:rsidR="00144BEB">
        <w:rPr>
          <w:rFonts w:asciiTheme="minorHAnsi" w:hAnsiTheme="minorHAnsi"/>
        </w:rPr>
        <w:t xml:space="preserve">a </w:t>
      </w:r>
      <w:r w:rsidR="001073E0" w:rsidRPr="00144BEB">
        <w:rPr>
          <w:rFonts w:asciiTheme="minorHAnsi" w:hAnsiTheme="minorHAnsi"/>
        </w:rPr>
        <w:t xml:space="preserve">space for miscellaneous issues. </w:t>
      </w:r>
      <w:r w:rsidR="007D6A4F" w:rsidRPr="00144BEB">
        <w:rPr>
          <w:rFonts w:asciiTheme="minorHAnsi" w:hAnsiTheme="minorHAnsi"/>
        </w:rPr>
        <w:t>An e</w:t>
      </w:r>
      <w:r w:rsidR="001073E0" w:rsidRPr="00144BEB">
        <w:rPr>
          <w:rFonts w:asciiTheme="minorHAnsi" w:hAnsiTheme="minorHAnsi"/>
        </w:rPr>
        <w:t>lectronic form</w:t>
      </w:r>
      <w:r w:rsidR="007D6A4F" w:rsidRPr="00144BEB">
        <w:rPr>
          <w:rFonts w:asciiTheme="minorHAnsi" w:hAnsiTheme="minorHAnsi"/>
        </w:rPr>
        <w:t xml:space="preserve"> will be emailed to</w:t>
      </w:r>
      <w:r w:rsidR="001073E0" w:rsidRPr="00144BEB">
        <w:rPr>
          <w:rFonts w:asciiTheme="minorHAnsi" w:hAnsiTheme="minorHAnsi"/>
        </w:rPr>
        <w:t xml:space="preserve"> each s</w:t>
      </w:r>
      <w:r w:rsidR="007D6A4F" w:rsidRPr="00144BEB">
        <w:rPr>
          <w:rFonts w:asciiTheme="minorHAnsi" w:hAnsiTheme="minorHAnsi"/>
        </w:rPr>
        <w:t>urvey group member who will have a stack of</w:t>
      </w:r>
      <w:r w:rsidR="001073E0" w:rsidRPr="00144BEB">
        <w:rPr>
          <w:rFonts w:asciiTheme="minorHAnsi" w:hAnsiTheme="minorHAnsi"/>
        </w:rPr>
        <w:t xml:space="preserve"> surveys</w:t>
      </w:r>
      <w:r w:rsidR="007D5201" w:rsidRPr="00144BEB">
        <w:rPr>
          <w:rFonts w:asciiTheme="minorHAnsi" w:hAnsiTheme="minorHAnsi"/>
        </w:rPr>
        <w:t xml:space="preserve"> to add info</w:t>
      </w:r>
      <w:r w:rsidR="007D6A4F" w:rsidRPr="00144BEB">
        <w:rPr>
          <w:rFonts w:asciiTheme="minorHAnsi" w:hAnsiTheme="minorHAnsi"/>
        </w:rPr>
        <w:t>rmation on</w:t>
      </w:r>
      <w:r w:rsidR="007D5201" w:rsidRPr="00144BEB">
        <w:rPr>
          <w:rFonts w:asciiTheme="minorHAnsi" w:hAnsiTheme="minorHAnsi"/>
        </w:rPr>
        <w:t>to</w:t>
      </w:r>
      <w:r w:rsidR="007D6A4F" w:rsidRPr="00144BEB">
        <w:rPr>
          <w:rFonts w:asciiTheme="minorHAnsi" w:hAnsiTheme="minorHAnsi"/>
        </w:rPr>
        <w:t xml:space="preserve"> the form. </w:t>
      </w:r>
      <w:r w:rsidR="007D5201" w:rsidRPr="00144BEB">
        <w:rPr>
          <w:rFonts w:asciiTheme="minorHAnsi" w:hAnsiTheme="minorHAnsi"/>
        </w:rPr>
        <w:t xml:space="preserve"> John Adams will</w:t>
      </w:r>
      <w:r w:rsidR="009E617D" w:rsidRPr="00144BEB">
        <w:rPr>
          <w:rFonts w:asciiTheme="minorHAnsi" w:hAnsiTheme="minorHAnsi"/>
        </w:rPr>
        <w:t xml:space="preserve"> </w:t>
      </w:r>
      <w:r w:rsidR="007D6A4F" w:rsidRPr="00144BEB">
        <w:rPr>
          <w:rFonts w:asciiTheme="minorHAnsi" w:hAnsiTheme="minorHAnsi"/>
        </w:rPr>
        <w:t xml:space="preserve">then </w:t>
      </w:r>
      <w:r w:rsidR="009E617D" w:rsidRPr="00144BEB">
        <w:rPr>
          <w:rFonts w:asciiTheme="minorHAnsi" w:hAnsiTheme="minorHAnsi"/>
        </w:rPr>
        <w:t>collate all the information</w:t>
      </w:r>
      <w:r w:rsidR="007D6A4F" w:rsidRPr="00144BEB">
        <w:rPr>
          <w:rFonts w:asciiTheme="minorHAnsi" w:hAnsiTheme="minorHAnsi"/>
        </w:rPr>
        <w:t xml:space="preserve"> on to one form. </w:t>
      </w:r>
      <w:r w:rsidR="00144BEB" w:rsidRPr="00144BEB">
        <w:rPr>
          <w:rFonts w:asciiTheme="minorHAnsi" w:hAnsiTheme="minorHAnsi"/>
        </w:rPr>
        <w:t xml:space="preserve">Any issue that is outside the scope of a Neighbourhood Plan needs to be brought to the parish council’s attention. </w:t>
      </w:r>
      <w:r w:rsidR="007D6A4F" w:rsidRPr="00144BEB">
        <w:rPr>
          <w:rFonts w:asciiTheme="minorHAnsi" w:hAnsiTheme="minorHAnsi"/>
        </w:rPr>
        <w:t>This will</w:t>
      </w:r>
      <w:r w:rsidR="001073E0" w:rsidRPr="00144BEB">
        <w:rPr>
          <w:rFonts w:asciiTheme="minorHAnsi" w:hAnsiTheme="minorHAnsi"/>
        </w:rPr>
        <w:t xml:space="preserve"> be completed by the next steering group meeting. </w:t>
      </w:r>
      <w:r w:rsidR="007D6A4F" w:rsidRPr="00144BEB">
        <w:rPr>
          <w:rFonts w:asciiTheme="minorHAnsi" w:hAnsiTheme="minorHAnsi"/>
        </w:rPr>
        <w:t>Claire</w:t>
      </w:r>
      <w:r w:rsidR="007D5201" w:rsidRPr="00144BEB">
        <w:rPr>
          <w:rFonts w:asciiTheme="minorHAnsi" w:hAnsiTheme="minorHAnsi"/>
        </w:rPr>
        <w:t xml:space="preserve"> Salmon will add to </w:t>
      </w:r>
      <w:r w:rsidR="007D6A4F" w:rsidRPr="00144BEB">
        <w:rPr>
          <w:rFonts w:asciiTheme="minorHAnsi" w:hAnsiTheme="minorHAnsi"/>
        </w:rPr>
        <w:t xml:space="preserve">the survey </w:t>
      </w:r>
      <w:r w:rsidR="007D5201" w:rsidRPr="00144BEB">
        <w:rPr>
          <w:rFonts w:asciiTheme="minorHAnsi" w:hAnsiTheme="minorHAnsi"/>
        </w:rPr>
        <w:t xml:space="preserve">box in </w:t>
      </w:r>
      <w:r w:rsidR="00144BEB">
        <w:rPr>
          <w:rFonts w:asciiTheme="minorHAnsi" w:hAnsiTheme="minorHAnsi"/>
        </w:rPr>
        <w:t xml:space="preserve">the village </w:t>
      </w:r>
      <w:r w:rsidR="007D5201" w:rsidRPr="00144BEB">
        <w:rPr>
          <w:rFonts w:asciiTheme="minorHAnsi" w:hAnsiTheme="minorHAnsi"/>
        </w:rPr>
        <w:t>shop that the 9</w:t>
      </w:r>
      <w:r w:rsidR="007D5201" w:rsidRPr="00144BEB">
        <w:rPr>
          <w:rFonts w:asciiTheme="minorHAnsi" w:hAnsiTheme="minorHAnsi"/>
          <w:vertAlign w:val="superscript"/>
        </w:rPr>
        <w:t>th</w:t>
      </w:r>
      <w:r w:rsidR="007D5201" w:rsidRPr="00144BEB">
        <w:rPr>
          <w:rFonts w:asciiTheme="minorHAnsi" w:hAnsiTheme="minorHAnsi"/>
        </w:rPr>
        <w:t xml:space="preserve"> Oct</w:t>
      </w:r>
      <w:r w:rsidR="007D6A4F" w:rsidRPr="00144BEB">
        <w:rPr>
          <w:rFonts w:asciiTheme="minorHAnsi" w:hAnsiTheme="minorHAnsi"/>
        </w:rPr>
        <w:t>ober</w:t>
      </w:r>
      <w:r w:rsidR="007D5201" w:rsidRPr="00144BEB">
        <w:rPr>
          <w:rFonts w:asciiTheme="minorHAnsi" w:hAnsiTheme="minorHAnsi"/>
        </w:rPr>
        <w:t xml:space="preserve"> is the final da</w:t>
      </w:r>
      <w:r w:rsidR="007D6A4F" w:rsidRPr="00144BEB">
        <w:rPr>
          <w:rFonts w:asciiTheme="minorHAnsi" w:hAnsiTheme="minorHAnsi"/>
        </w:rPr>
        <w:t xml:space="preserve">te for villagers to </w:t>
      </w:r>
      <w:r w:rsidR="007D5201" w:rsidRPr="00144BEB">
        <w:rPr>
          <w:rFonts w:asciiTheme="minorHAnsi" w:hAnsiTheme="minorHAnsi"/>
        </w:rPr>
        <w:t>submit the</w:t>
      </w:r>
      <w:r w:rsidR="007D6A4F" w:rsidRPr="00144BEB">
        <w:rPr>
          <w:rFonts w:asciiTheme="minorHAnsi" w:hAnsiTheme="minorHAnsi"/>
        </w:rPr>
        <w:t>ir</w:t>
      </w:r>
      <w:r w:rsidR="007D5201" w:rsidRPr="00144BEB">
        <w:rPr>
          <w:rFonts w:asciiTheme="minorHAnsi" w:hAnsiTheme="minorHAnsi"/>
        </w:rPr>
        <w:t xml:space="preserve"> survey. </w:t>
      </w:r>
      <w:r w:rsidR="00144BEB" w:rsidRPr="00144BEB">
        <w:rPr>
          <w:rFonts w:asciiTheme="minorHAnsi" w:hAnsiTheme="minorHAnsi"/>
        </w:rPr>
        <w:t>James Mansfield thanked John</w:t>
      </w:r>
      <w:r w:rsidR="007D6A4F" w:rsidRPr="00144BEB">
        <w:rPr>
          <w:rFonts w:asciiTheme="minorHAnsi" w:hAnsiTheme="minorHAnsi"/>
        </w:rPr>
        <w:t xml:space="preserve"> A</w:t>
      </w:r>
      <w:r w:rsidR="00150543" w:rsidRPr="00144BEB">
        <w:rPr>
          <w:rFonts w:asciiTheme="minorHAnsi" w:hAnsiTheme="minorHAnsi"/>
        </w:rPr>
        <w:t xml:space="preserve">dams and </w:t>
      </w:r>
      <w:r w:rsidR="00144BEB" w:rsidRPr="00144BEB">
        <w:rPr>
          <w:rFonts w:asciiTheme="minorHAnsi" w:hAnsiTheme="minorHAnsi"/>
        </w:rPr>
        <w:t>Mark</w:t>
      </w:r>
      <w:r w:rsidR="00150543" w:rsidRPr="00144BEB">
        <w:rPr>
          <w:rFonts w:asciiTheme="minorHAnsi" w:hAnsiTheme="minorHAnsi"/>
        </w:rPr>
        <w:t xml:space="preserve"> Richards for </w:t>
      </w:r>
      <w:r w:rsidR="007D6A4F" w:rsidRPr="00144BEB">
        <w:rPr>
          <w:rFonts w:asciiTheme="minorHAnsi" w:hAnsiTheme="minorHAnsi"/>
        </w:rPr>
        <w:t>all their</w:t>
      </w:r>
      <w:r w:rsidR="00150543" w:rsidRPr="00144BEB">
        <w:rPr>
          <w:rFonts w:asciiTheme="minorHAnsi" w:hAnsiTheme="minorHAnsi"/>
        </w:rPr>
        <w:t xml:space="preserve"> hard work. </w:t>
      </w:r>
    </w:p>
    <w:p w:rsidR="00B33E95" w:rsidRPr="001738CC" w:rsidRDefault="00B33E95" w:rsidP="00194563">
      <w:pPr>
        <w:pStyle w:val="ListParagraph"/>
        <w:numPr>
          <w:ilvl w:val="0"/>
          <w:numId w:val="36"/>
        </w:numPr>
        <w:ind w:left="1170" w:hanging="810"/>
        <w:rPr>
          <w:rFonts w:asciiTheme="minorHAnsi" w:hAnsiTheme="minorHAnsi"/>
          <w:b/>
        </w:rPr>
      </w:pPr>
      <w:r w:rsidRPr="001738CC">
        <w:rPr>
          <w:rFonts w:asciiTheme="minorHAnsi" w:hAnsiTheme="minorHAnsi"/>
          <w:b/>
        </w:rPr>
        <w:t>Grant application progress</w:t>
      </w:r>
      <w:r w:rsidR="001738CC" w:rsidRPr="001738CC">
        <w:rPr>
          <w:rFonts w:asciiTheme="minorHAnsi" w:hAnsiTheme="minorHAnsi"/>
          <w:b/>
        </w:rPr>
        <w:t xml:space="preserve">: </w:t>
      </w:r>
      <w:r w:rsidR="00194563">
        <w:rPr>
          <w:rFonts w:asciiTheme="minorHAnsi" w:hAnsiTheme="minorHAnsi"/>
        </w:rPr>
        <w:t xml:space="preserve">Now that the project plan has been completed Susan Blomerus, Annewen Rowe and Jane Dymock </w:t>
      </w:r>
      <w:r w:rsidR="00144BEB">
        <w:rPr>
          <w:rFonts w:asciiTheme="minorHAnsi" w:hAnsiTheme="minorHAnsi"/>
        </w:rPr>
        <w:t xml:space="preserve">will have a meeting to discuss a budget for the grant application. </w:t>
      </w:r>
      <w:r w:rsidR="00194563">
        <w:rPr>
          <w:rFonts w:asciiTheme="minorHAnsi" w:hAnsiTheme="minorHAnsi"/>
        </w:rPr>
        <w:t xml:space="preserve"> </w:t>
      </w:r>
    </w:p>
    <w:p w:rsidR="00E4758F" w:rsidRDefault="00B33E95" w:rsidP="00E4758F">
      <w:pPr>
        <w:pStyle w:val="ListParagraph"/>
        <w:numPr>
          <w:ilvl w:val="0"/>
          <w:numId w:val="36"/>
        </w:numPr>
        <w:ind w:left="1170" w:hanging="810"/>
        <w:rPr>
          <w:rFonts w:asciiTheme="minorHAnsi" w:hAnsiTheme="minorHAnsi"/>
        </w:rPr>
      </w:pPr>
      <w:r w:rsidRPr="00233181">
        <w:rPr>
          <w:rFonts w:asciiTheme="minorHAnsi" w:hAnsiTheme="minorHAnsi"/>
          <w:b/>
        </w:rPr>
        <w:t>Project Plan</w:t>
      </w:r>
      <w:r w:rsidR="00E4758F" w:rsidRPr="00233181">
        <w:rPr>
          <w:rFonts w:asciiTheme="minorHAnsi" w:hAnsiTheme="minorHAnsi"/>
          <w:b/>
        </w:rPr>
        <w:t>:</w:t>
      </w:r>
      <w:r w:rsidR="00144BEB" w:rsidRPr="00233181">
        <w:rPr>
          <w:rFonts w:asciiTheme="minorHAnsi" w:hAnsiTheme="minorHAnsi"/>
        </w:rPr>
        <w:t xml:space="preserve"> Kerrie</w:t>
      </w:r>
      <w:r w:rsidR="00E4758F" w:rsidRPr="00233181">
        <w:rPr>
          <w:rFonts w:asciiTheme="minorHAnsi" w:hAnsiTheme="minorHAnsi"/>
        </w:rPr>
        <w:t xml:space="preserve"> Gaughan circulated a 1</w:t>
      </w:r>
      <w:r w:rsidR="00E4758F" w:rsidRPr="00233181">
        <w:rPr>
          <w:rFonts w:asciiTheme="minorHAnsi" w:hAnsiTheme="minorHAnsi"/>
          <w:vertAlign w:val="superscript"/>
        </w:rPr>
        <w:t>st</w:t>
      </w:r>
      <w:r w:rsidR="00E4758F" w:rsidRPr="00233181">
        <w:rPr>
          <w:rFonts w:asciiTheme="minorHAnsi" w:hAnsiTheme="minorHAnsi"/>
        </w:rPr>
        <w:t xml:space="preserve"> draft project p</w:t>
      </w:r>
      <w:r w:rsidR="00B76A5E" w:rsidRPr="00233181">
        <w:rPr>
          <w:rFonts w:asciiTheme="minorHAnsi" w:hAnsiTheme="minorHAnsi"/>
        </w:rPr>
        <w:t>lan for all group members to consider</w:t>
      </w:r>
      <w:r w:rsidR="00E4758F" w:rsidRPr="00233181">
        <w:rPr>
          <w:rFonts w:asciiTheme="minorHAnsi" w:hAnsiTheme="minorHAnsi"/>
        </w:rPr>
        <w:t xml:space="preserve">. </w:t>
      </w:r>
      <w:r w:rsidR="00B76A5E" w:rsidRPr="00233181">
        <w:rPr>
          <w:rFonts w:asciiTheme="minorHAnsi" w:hAnsiTheme="minorHAnsi"/>
        </w:rPr>
        <w:t xml:space="preserve">The plan </w:t>
      </w:r>
      <w:r w:rsidR="00E4758F" w:rsidRPr="00233181">
        <w:rPr>
          <w:rFonts w:asciiTheme="minorHAnsi" w:hAnsiTheme="minorHAnsi"/>
        </w:rPr>
        <w:t xml:space="preserve">will be emailed to all group members and comments can be sent to Kerrie with the secretary copied to the </w:t>
      </w:r>
      <w:r w:rsidR="00B76A5E" w:rsidRPr="00233181">
        <w:rPr>
          <w:rFonts w:asciiTheme="minorHAnsi" w:hAnsiTheme="minorHAnsi"/>
        </w:rPr>
        <w:t>e</w:t>
      </w:r>
      <w:r w:rsidR="00E4758F" w:rsidRPr="00233181">
        <w:rPr>
          <w:rFonts w:asciiTheme="minorHAnsi" w:hAnsiTheme="minorHAnsi"/>
        </w:rPr>
        <w:t>mail. The end date</w:t>
      </w:r>
      <w:r w:rsidR="00233181" w:rsidRPr="00233181">
        <w:rPr>
          <w:rFonts w:asciiTheme="minorHAnsi" w:hAnsiTheme="minorHAnsi"/>
        </w:rPr>
        <w:t xml:space="preserve"> of the Neighbourhood Plan</w:t>
      </w:r>
      <w:r w:rsidR="00E4758F" w:rsidRPr="00233181">
        <w:rPr>
          <w:rFonts w:asciiTheme="minorHAnsi" w:hAnsiTheme="minorHAnsi"/>
        </w:rPr>
        <w:t xml:space="preserve"> was agreed to </w:t>
      </w:r>
      <w:r w:rsidR="00E4758F" w:rsidRPr="00233181">
        <w:rPr>
          <w:rFonts w:asciiTheme="minorHAnsi" w:hAnsiTheme="minorHAnsi"/>
        </w:rPr>
        <w:lastRenderedPageBreak/>
        <w:t xml:space="preserve">be June 2018. </w:t>
      </w:r>
      <w:r w:rsidR="00144BEB" w:rsidRPr="00233181">
        <w:rPr>
          <w:rFonts w:asciiTheme="minorHAnsi" w:hAnsiTheme="minorHAnsi"/>
        </w:rPr>
        <w:t>The secretary will send the project plan</w:t>
      </w:r>
      <w:r w:rsidR="004215BB" w:rsidRPr="00233181">
        <w:rPr>
          <w:rFonts w:asciiTheme="minorHAnsi" w:hAnsiTheme="minorHAnsi"/>
        </w:rPr>
        <w:t xml:space="preserve"> to Fiona Mullins, Community First Oxfordshire, for comments. </w:t>
      </w:r>
      <w:r w:rsidR="008D5884" w:rsidRPr="00233181">
        <w:rPr>
          <w:rFonts w:asciiTheme="minorHAnsi" w:hAnsiTheme="minorHAnsi"/>
        </w:rPr>
        <w:t>It was s</w:t>
      </w:r>
      <w:r w:rsidR="00B11193" w:rsidRPr="00233181">
        <w:rPr>
          <w:rFonts w:asciiTheme="minorHAnsi" w:hAnsiTheme="minorHAnsi"/>
        </w:rPr>
        <w:t>uggest</w:t>
      </w:r>
      <w:r w:rsidR="008D5884" w:rsidRPr="00233181">
        <w:rPr>
          <w:rFonts w:asciiTheme="minorHAnsi" w:hAnsiTheme="minorHAnsi"/>
        </w:rPr>
        <w:t>ed that</w:t>
      </w:r>
      <w:r w:rsidR="00B11193" w:rsidRPr="00233181">
        <w:rPr>
          <w:rFonts w:asciiTheme="minorHAnsi" w:hAnsiTheme="minorHAnsi"/>
        </w:rPr>
        <w:t xml:space="preserve"> each group </w:t>
      </w:r>
      <w:r w:rsidR="008D5884" w:rsidRPr="00233181">
        <w:rPr>
          <w:rFonts w:asciiTheme="minorHAnsi" w:hAnsiTheme="minorHAnsi"/>
        </w:rPr>
        <w:t xml:space="preserve">have a </w:t>
      </w:r>
      <w:r w:rsidR="00B11193" w:rsidRPr="00233181">
        <w:rPr>
          <w:rFonts w:asciiTheme="minorHAnsi" w:hAnsiTheme="minorHAnsi"/>
        </w:rPr>
        <w:t xml:space="preserve">look at the project </w:t>
      </w:r>
      <w:r w:rsidR="008D5884" w:rsidRPr="00233181">
        <w:rPr>
          <w:rFonts w:asciiTheme="minorHAnsi" w:hAnsiTheme="minorHAnsi"/>
        </w:rPr>
        <w:t>plan and</w:t>
      </w:r>
      <w:r w:rsidR="00B11193" w:rsidRPr="00233181">
        <w:rPr>
          <w:rFonts w:asciiTheme="minorHAnsi" w:hAnsiTheme="minorHAnsi"/>
        </w:rPr>
        <w:t xml:space="preserve"> pick out jobs that</w:t>
      </w:r>
      <w:r w:rsidR="00233181" w:rsidRPr="00233181">
        <w:rPr>
          <w:rFonts w:asciiTheme="minorHAnsi" w:hAnsiTheme="minorHAnsi"/>
        </w:rPr>
        <w:t xml:space="preserve"> their group needs to be complete</w:t>
      </w:r>
      <w:r w:rsidR="00B11193" w:rsidRPr="00233181">
        <w:rPr>
          <w:rFonts w:asciiTheme="minorHAnsi" w:hAnsiTheme="minorHAnsi"/>
        </w:rPr>
        <w:t xml:space="preserve">. </w:t>
      </w:r>
    </w:p>
    <w:p w:rsidR="00233181" w:rsidRPr="00233181" w:rsidRDefault="00233181" w:rsidP="00233181">
      <w:pPr>
        <w:pStyle w:val="ListParagraph"/>
        <w:ind w:left="1170"/>
        <w:rPr>
          <w:rFonts w:asciiTheme="minorHAnsi" w:hAnsiTheme="minorHAnsi"/>
        </w:rPr>
      </w:pPr>
    </w:p>
    <w:p w:rsidR="00783C31" w:rsidRDefault="00783C31" w:rsidP="00783C31">
      <w:pPr>
        <w:pStyle w:val="ListParagraph"/>
        <w:numPr>
          <w:ilvl w:val="0"/>
          <w:numId w:val="36"/>
        </w:numPr>
        <w:spacing w:line="480" w:lineRule="auto"/>
        <w:rPr>
          <w:rFonts w:asciiTheme="minorHAnsi" w:hAnsiTheme="minorHAnsi"/>
        </w:rPr>
      </w:pPr>
      <w:r>
        <w:rPr>
          <w:rFonts w:asciiTheme="minorHAnsi" w:hAnsiTheme="minorHAnsi"/>
        </w:rPr>
        <w:t xml:space="preserve">Report back from subgroups: </w:t>
      </w:r>
    </w:p>
    <w:p w:rsidR="00CF3767" w:rsidRPr="00CF3767" w:rsidRDefault="00783C31" w:rsidP="00783C31">
      <w:pPr>
        <w:pStyle w:val="ListParagraph"/>
        <w:numPr>
          <w:ilvl w:val="0"/>
          <w:numId w:val="37"/>
        </w:numPr>
        <w:rPr>
          <w:rFonts w:asciiTheme="minorHAnsi" w:hAnsiTheme="minorHAnsi"/>
        </w:rPr>
      </w:pPr>
      <w:r w:rsidRPr="00CF3767">
        <w:rPr>
          <w:rFonts w:asciiTheme="minorHAnsi" w:hAnsiTheme="minorHAnsi"/>
          <w:b/>
        </w:rPr>
        <w:t>Evidence Group</w:t>
      </w:r>
      <w:r w:rsidR="00194563" w:rsidRPr="00CF3767">
        <w:rPr>
          <w:rFonts w:asciiTheme="minorHAnsi" w:hAnsiTheme="minorHAnsi"/>
          <w:b/>
        </w:rPr>
        <w:t xml:space="preserve">: </w:t>
      </w:r>
      <w:r w:rsidR="00194563" w:rsidRPr="00CF3767">
        <w:rPr>
          <w:rFonts w:asciiTheme="minorHAnsi" w:hAnsiTheme="minorHAnsi"/>
        </w:rPr>
        <w:t xml:space="preserve"> Annewen Rowe has now</w:t>
      </w:r>
      <w:r w:rsidR="00233181">
        <w:rPr>
          <w:rFonts w:asciiTheme="minorHAnsi" w:hAnsiTheme="minorHAnsi"/>
        </w:rPr>
        <w:t xml:space="preserve"> joined the group. The group</w:t>
      </w:r>
      <w:r w:rsidR="00D71CFB">
        <w:rPr>
          <w:rFonts w:asciiTheme="minorHAnsi" w:hAnsiTheme="minorHAnsi"/>
        </w:rPr>
        <w:t xml:space="preserve"> has a</w:t>
      </w:r>
      <w:r w:rsidR="00194563" w:rsidRPr="00CF3767">
        <w:rPr>
          <w:rFonts w:asciiTheme="minorHAnsi" w:hAnsiTheme="minorHAnsi"/>
        </w:rPr>
        <w:t xml:space="preserve"> draft </w:t>
      </w:r>
      <w:r w:rsidR="00CF3767" w:rsidRPr="00CF3767">
        <w:rPr>
          <w:rFonts w:asciiTheme="minorHAnsi" w:hAnsiTheme="minorHAnsi"/>
        </w:rPr>
        <w:t>Sustainability Appraisal (</w:t>
      </w:r>
      <w:r w:rsidR="00194563" w:rsidRPr="00CF3767">
        <w:rPr>
          <w:rFonts w:asciiTheme="minorHAnsi" w:hAnsiTheme="minorHAnsi"/>
        </w:rPr>
        <w:t>SA</w:t>
      </w:r>
      <w:r w:rsidR="00CF3767" w:rsidRPr="00CF3767">
        <w:rPr>
          <w:rFonts w:asciiTheme="minorHAnsi" w:hAnsiTheme="minorHAnsi"/>
        </w:rPr>
        <w:t>)</w:t>
      </w:r>
      <w:r w:rsidR="00194563" w:rsidRPr="00CF3767">
        <w:rPr>
          <w:rFonts w:asciiTheme="minorHAnsi" w:hAnsiTheme="minorHAnsi"/>
        </w:rPr>
        <w:t xml:space="preserve">, which is very extensive. </w:t>
      </w:r>
      <w:r w:rsidR="00CF3767">
        <w:rPr>
          <w:rFonts w:asciiTheme="minorHAnsi" w:hAnsiTheme="minorHAnsi"/>
        </w:rPr>
        <w:t>Once completed it needs to go out for consultation.</w:t>
      </w:r>
      <w:r w:rsidR="00CF3767">
        <w:rPr>
          <w:rFonts w:asciiTheme="minorHAnsi" w:hAnsiTheme="minorHAnsi"/>
          <w:b/>
        </w:rPr>
        <w:t xml:space="preserve"> </w:t>
      </w:r>
      <w:r w:rsidR="00D71CFB">
        <w:rPr>
          <w:rFonts w:asciiTheme="minorHAnsi" w:hAnsiTheme="minorHAnsi"/>
        </w:rPr>
        <w:t>The g</w:t>
      </w:r>
      <w:r w:rsidR="00CF3767" w:rsidRPr="00CF3767">
        <w:rPr>
          <w:rFonts w:asciiTheme="minorHAnsi" w:hAnsiTheme="minorHAnsi"/>
        </w:rPr>
        <w:t>roup members are sending information to Fiona Mullins</w:t>
      </w:r>
      <w:r w:rsidR="00233181">
        <w:rPr>
          <w:rFonts w:asciiTheme="minorHAnsi" w:hAnsiTheme="minorHAnsi"/>
        </w:rPr>
        <w:t xml:space="preserve"> (C</w:t>
      </w:r>
      <w:r w:rsidR="00D71CFB">
        <w:rPr>
          <w:rFonts w:asciiTheme="minorHAnsi" w:hAnsiTheme="minorHAnsi"/>
        </w:rPr>
        <w:t>ommunity First Oxfordshire)</w:t>
      </w:r>
      <w:r w:rsidR="00CF3767" w:rsidRPr="00CF3767">
        <w:rPr>
          <w:rFonts w:asciiTheme="minorHAnsi" w:hAnsiTheme="minorHAnsi"/>
        </w:rPr>
        <w:t xml:space="preserve"> and she is upd</w:t>
      </w:r>
      <w:r w:rsidR="00CF3767">
        <w:rPr>
          <w:rFonts w:asciiTheme="minorHAnsi" w:hAnsiTheme="minorHAnsi"/>
        </w:rPr>
        <w:t>ating the master copy. Another meeting</w:t>
      </w:r>
      <w:r w:rsidR="00D71CFB">
        <w:rPr>
          <w:rFonts w:asciiTheme="minorHAnsi" w:hAnsiTheme="minorHAnsi"/>
        </w:rPr>
        <w:t xml:space="preserve"> will take place with Fiona Mullins on the </w:t>
      </w:r>
      <w:r w:rsidR="009C755A">
        <w:rPr>
          <w:rFonts w:asciiTheme="minorHAnsi" w:hAnsiTheme="minorHAnsi"/>
        </w:rPr>
        <w:t>14</w:t>
      </w:r>
      <w:r w:rsidR="009C755A" w:rsidRPr="009C755A">
        <w:rPr>
          <w:rFonts w:asciiTheme="minorHAnsi" w:hAnsiTheme="minorHAnsi"/>
          <w:vertAlign w:val="superscript"/>
        </w:rPr>
        <w:t>th</w:t>
      </w:r>
      <w:r w:rsidR="009C755A">
        <w:rPr>
          <w:rFonts w:asciiTheme="minorHAnsi" w:hAnsiTheme="minorHAnsi"/>
        </w:rPr>
        <w:t xml:space="preserve"> </w:t>
      </w:r>
      <w:r w:rsidR="00CF3767">
        <w:rPr>
          <w:rFonts w:asciiTheme="minorHAnsi" w:hAnsiTheme="minorHAnsi"/>
        </w:rPr>
        <w:t>November</w:t>
      </w:r>
      <w:r w:rsidR="00233181">
        <w:rPr>
          <w:rFonts w:asciiTheme="minorHAnsi" w:hAnsiTheme="minorHAnsi"/>
        </w:rPr>
        <w:t xml:space="preserve"> 2016</w:t>
      </w:r>
      <w:r w:rsidR="009C755A">
        <w:rPr>
          <w:rFonts w:asciiTheme="minorHAnsi" w:hAnsiTheme="minorHAnsi"/>
        </w:rPr>
        <w:t xml:space="preserve"> to finalise the </w:t>
      </w:r>
      <w:r w:rsidR="00D71CFB">
        <w:rPr>
          <w:rFonts w:asciiTheme="minorHAnsi" w:hAnsiTheme="minorHAnsi"/>
        </w:rPr>
        <w:t xml:space="preserve">SA </w:t>
      </w:r>
      <w:r w:rsidR="009C755A">
        <w:rPr>
          <w:rFonts w:asciiTheme="minorHAnsi" w:hAnsiTheme="minorHAnsi"/>
        </w:rPr>
        <w:t>document</w:t>
      </w:r>
      <w:r w:rsidR="00CF3767">
        <w:rPr>
          <w:rFonts w:asciiTheme="minorHAnsi" w:hAnsiTheme="minorHAnsi"/>
        </w:rPr>
        <w:t xml:space="preserve">. </w:t>
      </w:r>
      <w:r w:rsidR="00612CA6">
        <w:rPr>
          <w:rFonts w:asciiTheme="minorHAnsi" w:hAnsiTheme="minorHAnsi"/>
        </w:rPr>
        <w:t>The group will also identify</w:t>
      </w:r>
      <w:r w:rsidR="009C755A">
        <w:rPr>
          <w:rFonts w:asciiTheme="minorHAnsi" w:hAnsiTheme="minorHAnsi"/>
        </w:rPr>
        <w:t xml:space="preserve"> existing policies that the VOWH DC </w:t>
      </w:r>
      <w:r w:rsidR="00612CA6">
        <w:rPr>
          <w:rFonts w:asciiTheme="minorHAnsi" w:hAnsiTheme="minorHAnsi"/>
        </w:rPr>
        <w:t>has</w:t>
      </w:r>
      <w:r w:rsidR="00233181">
        <w:rPr>
          <w:rFonts w:asciiTheme="minorHAnsi" w:hAnsiTheme="minorHAnsi"/>
        </w:rPr>
        <w:t xml:space="preserve"> to avoid</w:t>
      </w:r>
      <w:r w:rsidR="009C755A">
        <w:rPr>
          <w:rFonts w:asciiTheme="minorHAnsi" w:hAnsiTheme="minorHAnsi"/>
        </w:rPr>
        <w:t xml:space="preserve"> redo</w:t>
      </w:r>
      <w:r w:rsidR="00233181">
        <w:rPr>
          <w:rFonts w:asciiTheme="minorHAnsi" w:hAnsiTheme="minorHAnsi"/>
        </w:rPr>
        <w:t>ing</w:t>
      </w:r>
      <w:r w:rsidR="009C755A">
        <w:rPr>
          <w:rFonts w:asciiTheme="minorHAnsi" w:hAnsiTheme="minorHAnsi"/>
        </w:rPr>
        <w:t xml:space="preserve"> work. </w:t>
      </w:r>
      <w:r w:rsidR="00D71CFB">
        <w:rPr>
          <w:rFonts w:asciiTheme="minorHAnsi" w:hAnsiTheme="minorHAnsi"/>
        </w:rPr>
        <w:t>It is hopeful that the SA report w</w:t>
      </w:r>
      <w:r w:rsidR="00747336">
        <w:rPr>
          <w:rFonts w:asciiTheme="minorHAnsi" w:hAnsiTheme="minorHAnsi"/>
        </w:rPr>
        <w:t>ill be completed by December 2016 and will then go out for consultation.</w:t>
      </w:r>
      <w:r w:rsidR="00233181">
        <w:rPr>
          <w:rFonts w:asciiTheme="minorHAnsi" w:hAnsiTheme="minorHAnsi"/>
        </w:rPr>
        <w:t xml:space="preserve"> James</w:t>
      </w:r>
      <w:r w:rsidR="006069A8">
        <w:rPr>
          <w:rFonts w:asciiTheme="minorHAnsi" w:hAnsiTheme="minorHAnsi"/>
        </w:rPr>
        <w:t xml:space="preserve"> Mansfield will ring Fiona Mullins to ask for more information regarding the Housing Needs Survey. The </w:t>
      </w:r>
      <w:r w:rsidR="00233181">
        <w:rPr>
          <w:rFonts w:asciiTheme="minorHAnsi" w:hAnsiTheme="minorHAnsi"/>
        </w:rPr>
        <w:t xml:space="preserve">draft </w:t>
      </w:r>
      <w:r w:rsidR="006069A8">
        <w:rPr>
          <w:rFonts w:asciiTheme="minorHAnsi" w:hAnsiTheme="minorHAnsi"/>
        </w:rPr>
        <w:t>SA</w:t>
      </w:r>
      <w:r w:rsidR="00233181">
        <w:rPr>
          <w:rFonts w:asciiTheme="minorHAnsi" w:hAnsiTheme="minorHAnsi"/>
        </w:rPr>
        <w:t xml:space="preserve"> report</w:t>
      </w:r>
      <w:r w:rsidR="006069A8">
        <w:rPr>
          <w:rFonts w:asciiTheme="minorHAnsi" w:hAnsiTheme="minorHAnsi"/>
        </w:rPr>
        <w:t xml:space="preserve"> is in </w:t>
      </w:r>
      <w:r w:rsidR="00D71CFB">
        <w:rPr>
          <w:rFonts w:asciiTheme="minorHAnsi" w:hAnsiTheme="minorHAnsi"/>
        </w:rPr>
        <w:t>N</w:t>
      </w:r>
      <w:r w:rsidR="00233181">
        <w:rPr>
          <w:rFonts w:asciiTheme="minorHAnsi" w:hAnsiTheme="minorHAnsi"/>
        </w:rPr>
        <w:t xml:space="preserve">eighbourhood </w:t>
      </w:r>
      <w:r w:rsidR="00D71CFB">
        <w:rPr>
          <w:rFonts w:asciiTheme="minorHAnsi" w:hAnsiTheme="minorHAnsi"/>
        </w:rPr>
        <w:t>P</w:t>
      </w:r>
      <w:r w:rsidR="00233181">
        <w:rPr>
          <w:rFonts w:asciiTheme="minorHAnsi" w:hAnsiTheme="minorHAnsi"/>
        </w:rPr>
        <w:t>lan</w:t>
      </w:r>
      <w:r w:rsidR="00D71CFB">
        <w:rPr>
          <w:rFonts w:asciiTheme="minorHAnsi" w:hAnsiTheme="minorHAnsi"/>
        </w:rPr>
        <w:t xml:space="preserve"> </w:t>
      </w:r>
      <w:r w:rsidR="006069A8">
        <w:rPr>
          <w:rFonts w:asciiTheme="minorHAnsi" w:hAnsiTheme="minorHAnsi"/>
        </w:rPr>
        <w:t xml:space="preserve">Dropbox. </w:t>
      </w:r>
    </w:p>
    <w:p w:rsidR="00233181" w:rsidRPr="00233181" w:rsidRDefault="00783C31" w:rsidP="00233181">
      <w:pPr>
        <w:pStyle w:val="ListParagraph"/>
        <w:numPr>
          <w:ilvl w:val="0"/>
          <w:numId w:val="37"/>
        </w:numPr>
        <w:rPr>
          <w:rFonts w:asciiTheme="minorHAnsi" w:hAnsiTheme="minorHAnsi"/>
          <w:b/>
        </w:rPr>
      </w:pPr>
      <w:r w:rsidRPr="00CF3767">
        <w:rPr>
          <w:rFonts w:asciiTheme="minorHAnsi" w:hAnsiTheme="minorHAnsi"/>
          <w:b/>
        </w:rPr>
        <w:t>Survey Group</w:t>
      </w:r>
      <w:r w:rsidR="00EE7A49">
        <w:rPr>
          <w:rFonts w:asciiTheme="minorHAnsi" w:hAnsiTheme="minorHAnsi"/>
          <w:b/>
        </w:rPr>
        <w:t>:</w:t>
      </w:r>
      <w:r w:rsidR="00BC6202">
        <w:rPr>
          <w:rFonts w:asciiTheme="minorHAnsi" w:hAnsiTheme="minorHAnsi"/>
        </w:rPr>
        <w:t xml:space="preserve"> Covered in item number NP45</w:t>
      </w:r>
    </w:p>
    <w:p w:rsidR="00783C31" w:rsidRPr="00C30168" w:rsidRDefault="00783C31" w:rsidP="00233181">
      <w:pPr>
        <w:pStyle w:val="ListParagraph"/>
        <w:numPr>
          <w:ilvl w:val="0"/>
          <w:numId w:val="37"/>
        </w:numPr>
        <w:rPr>
          <w:rFonts w:asciiTheme="minorHAnsi" w:hAnsiTheme="minorHAnsi"/>
          <w:b/>
        </w:rPr>
      </w:pPr>
      <w:r w:rsidRPr="00C30168">
        <w:rPr>
          <w:rFonts w:asciiTheme="minorHAnsi" w:hAnsiTheme="minorHAnsi"/>
          <w:b/>
        </w:rPr>
        <w:t xml:space="preserve">Communication </w:t>
      </w:r>
      <w:r w:rsidR="00B33E95" w:rsidRPr="00C30168">
        <w:rPr>
          <w:rFonts w:asciiTheme="minorHAnsi" w:hAnsiTheme="minorHAnsi"/>
          <w:b/>
        </w:rPr>
        <w:t xml:space="preserve">and Events </w:t>
      </w:r>
      <w:r w:rsidRPr="00C30168">
        <w:rPr>
          <w:rFonts w:asciiTheme="minorHAnsi" w:hAnsiTheme="minorHAnsi"/>
          <w:b/>
        </w:rPr>
        <w:t>Group</w:t>
      </w:r>
      <w:r w:rsidR="00EE7A49" w:rsidRPr="00C30168">
        <w:rPr>
          <w:rFonts w:asciiTheme="minorHAnsi" w:hAnsiTheme="minorHAnsi"/>
          <w:b/>
        </w:rPr>
        <w:t>:</w:t>
      </w:r>
      <w:r w:rsidR="00BC6202" w:rsidRPr="00C30168">
        <w:rPr>
          <w:rFonts w:asciiTheme="minorHAnsi" w:hAnsiTheme="minorHAnsi"/>
          <w:b/>
        </w:rPr>
        <w:t xml:space="preserve"> </w:t>
      </w:r>
      <w:r w:rsidR="009C094F" w:rsidRPr="00C30168">
        <w:rPr>
          <w:rFonts w:asciiTheme="minorHAnsi" w:hAnsiTheme="minorHAnsi"/>
        </w:rPr>
        <w:t>The m</w:t>
      </w:r>
      <w:r w:rsidR="00BC6202" w:rsidRPr="00C30168">
        <w:rPr>
          <w:rFonts w:asciiTheme="minorHAnsi" w:hAnsiTheme="minorHAnsi"/>
        </w:rPr>
        <w:t>erger</w:t>
      </w:r>
      <w:r w:rsidR="009C094F" w:rsidRPr="00C30168">
        <w:rPr>
          <w:rFonts w:asciiTheme="minorHAnsi" w:hAnsiTheme="minorHAnsi"/>
        </w:rPr>
        <w:t xml:space="preserve"> of the Communication and Events Group has</w:t>
      </w:r>
      <w:r w:rsidR="00BC6202" w:rsidRPr="00C30168">
        <w:rPr>
          <w:rFonts w:asciiTheme="minorHAnsi" w:hAnsiTheme="minorHAnsi"/>
        </w:rPr>
        <w:t xml:space="preserve"> not</w:t>
      </w:r>
      <w:r w:rsidR="009C094F" w:rsidRPr="00C30168">
        <w:rPr>
          <w:rFonts w:asciiTheme="minorHAnsi" w:hAnsiTheme="minorHAnsi"/>
        </w:rPr>
        <w:t xml:space="preserve"> yet been completed. A meeting will be held in the near future to resolve this. The g</w:t>
      </w:r>
      <w:r w:rsidR="00BC6202" w:rsidRPr="00C30168">
        <w:rPr>
          <w:rFonts w:asciiTheme="minorHAnsi" w:hAnsiTheme="minorHAnsi"/>
        </w:rPr>
        <w:t xml:space="preserve">roup members moving to </w:t>
      </w:r>
      <w:r w:rsidR="009C094F" w:rsidRPr="00C30168">
        <w:rPr>
          <w:rFonts w:asciiTheme="minorHAnsi" w:hAnsiTheme="minorHAnsi"/>
        </w:rPr>
        <w:t xml:space="preserve">the </w:t>
      </w:r>
      <w:r w:rsidR="00BC6202" w:rsidRPr="00C30168">
        <w:rPr>
          <w:rFonts w:asciiTheme="minorHAnsi" w:hAnsiTheme="minorHAnsi"/>
        </w:rPr>
        <w:t xml:space="preserve">Evidence Group will need to </w:t>
      </w:r>
      <w:r w:rsidR="00C30168" w:rsidRPr="00C30168">
        <w:rPr>
          <w:rFonts w:asciiTheme="minorHAnsi" w:hAnsiTheme="minorHAnsi"/>
        </w:rPr>
        <w:t xml:space="preserve">inform </w:t>
      </w:r>
      <w:r w:rsidR="00BC6202" w:rsidRPr="00C30168">
        <w:rPr>
          <w:rFonts w:asciiTheme="minorHAnsi" w:hAnsiTheme="minorHAnsi"/>
        </w:rPr>
        <w:t xml:space="preserve">Liz Gilkes and </w:t>
      </w:r>
      <w:r w:rsidR="00233181" w:rsidRPr="00C30168">
        <w:rPr>
          <w:rFonts w:asciiTheme="minorHAnsi" w:hAnsiTheme="minorHAnsi"/>
        </w:rPr>
        <w:t xml:space="preserve">the </w:t>
      </w:r>
      <w:r w:rsidR="00C30168" w:rsidRPr="00C30168">
        <w:rPr>
          <w:rFonts w:asciiTheme="minorHAnsi" w:hAnsiTheme="minorHAnsi"/>
        </w:rPr>
        <w:t>Secretary</w:t>
      </w:r>
      <w:r w:rsidR="00BC6202" w:rsidRPr="00C30168">
        <w:rPr>
          <w:rFonts w:asciiTheme="minorHAnsi" w:hAnsiTheme="minorHAnsi"/>
        </w:rPr>
        <w:t xml:space="preserve">. </w:t>
      </w:r>
      <w:r w:rsidR="009C094F" w:rsidRPr="00C30168">
        <w:rPr>
          <w:rFonts w:asciiTheme="minorHAnsi" w:hAnsiTheme="minorHAnsi"/>
        </w:rPr>
        <w:t>It was agreed that the N</w:t>
      </w:r>
      <w:r w:rsidR="00C30168" w:rsidRPr="00C30168">
        <w:rPr>
          <w:rFonts w:asciiTheme="minorHAnsi" w:hAnsiTheme="minorHAnsi"/>
        </w:rPr>
        <w:t xml:space="preserve">eighbourhood </w:t>
      </w:r>
      <w:r w:rsidR="009C094F" w:rsidRPr="00C30168">
        <w:rPr>
          <w:rFonts w:asciiTheme="minorHAnsi" w:hAnsiTheme="minorHAnsi"/>
        </w:rPr>
        <w:t>P</w:t>
      </w:r>
      <w:r w:rsidR="00C30168" w:rsidRPr="00C30168">
        <w:rPr>
          <w:rFonts w:asciiTheme="minorHAnsi" w:hAnsiTheme="minorHAnsi"/>
        </w:rPr>
        <w:t>lan</w:t>
      </w:r>
      <w:r w:rsidR="009C094F" w:rsidRPr="00C30168">
        <w:rPr>
          <w:rFonts w:asciiTheme="minorHAnsi" w:hAnsiTheme="minorHAnsi"/>
        </w:rPr>
        <w:t xml:space="preserve"> </w:t>
      </w:r>
      <w:r w:rsidR="00BC6202" w:rsidRPr="00C30168">
        <w:rPr>
          <w:rFonts w:asciiTheme="minorHAnsi" w:hAnsiTheme="minorHAnsi"/>
        </w:rPr>
        <w:t xml:space="preserve">Scarecrow </w:t>
      </w:r>
      <w:r w:rsidR="009C094F" w:rsidRPr="00C30168">
        <w:rPr>
          <w:rFonts w:asciiTheme="minorHAnsi" w:hAnsiTheme="minorHAnsi"/>
        </w:rPr>
        <w:t xml:space="preserve">will be </w:t>
      </w:r>
      <w:r w:rsidR="00C30168" w:rsidRPr="00C30168">
        <w:rPr>
          <w:rFonts w:asciiTheme="minorHAnsi" w:hAnsiTheme="minorHAnsi"/>
        </w:rPr>
        <w:t>displayed</w:t>
      </w:r>
      <w:r w:rsidR="00BC6202" w:rsidRPr="00C30168">
        <w:rPr>
          <w:rFonts w:asciiTheme="minorHAnsi" w:hAnsiTheme="minorHAnsi"/>
        </w:rPr>
        <w:t xml:space="preserve"> outside </w:t>
      </w:r>
      <w:r w:rsidR="00C30168" w:rsidRPr="00C30168">
        <w:rPr>
          <w:rFonts w:asciiTheme="minorHAnsi" w:hAnsiTheme="minorHAnsi"/>
        </w:rPr>
        <w:t xml:space="preserve">the </w:t>
      </w:r>
      <w:r w:rsidR="00BC6202" w:rsidRPr="00C30168">
        <w:rPr>
          <w:rFonts w:asciiTheme="minorHAnsi" w:hAnsiTheme="minorHAnsi"/>
        </w:rPr>
        <w:t xml:space="preserve">village shop </w:t>
      </w:r>
      <w:r w:rsidR="009C094F" w:rsidRPr="00C30168">
        <w:rPr>
          <w:rFonts w:asciiTheme="minorHAnsi" w:hAnsiTheme="minorHAnsi"/>
        </w:rPr>
        <w:t>with a note saying</w:t>
      </w:r>
      <w:r w:rsidR="00C30168" w:rsidRPr="00C30168">
        <w:rPr>
          <w:rFonts w:asciiTheme="minorHAnsi" w:hAnsiTheme="minorHAnsi"/>
        </w:rPr>
        <w:t>, ‘T</w:t>
      </w:r>
      <w:r w:rsidR="00BC6202" w:rsidRPr="00C30168">
        <w:rPr>
          <w:rFonts w:asciiTheme="minorHAnsi" w:hAnsiTheme="minorHAnsi"/>
        </w:rPr>
        <w:t>hank you for completing</w:t>
      </w:r>
      <w:r w:rsidR="009C094F" w:rsidRPr="00C30168">
        <w:rPr>
          <w:rFonts w:asciiTheme="minorHAnsi" w:hAnsiTheme="minorHAnsi"/>
        </w:rPr>
        <w:t xml:space="preserve"> the</w:t>
      </w:r>
      <w:r w:rsidR="00BC6202" w:rsidRPr="00C30168">
        <w:rPr>
          <w:rFonts w:asciiTheme="minorHAnsi" w:hAnsiTheme="minorHAnsi"/>
        </w:rPr>
        <w:t xml:space="preserve"> survey</w:t>
      </w:r>
      <w:r w:rsidR="009C094F" w:rsidRPr="00C30168">
        <w:rPr>
          <w:rFonts w:asciiTheme="minorHAnsi" w:hAnsiTheme="minorHAnsi"/>
        </w:rPr>
        <w:t>, the</w:t>
      </w:r>
      <w:r w:rsidR="00BC6202" w:rsidRPr="00C30168">
        <w:rPr>
          <w:rFonts w:asciiTheme="minorHAnsi" w:hAnsiTheme="minorHAnsi"/>
        </w:rPr>
        <w:t xml:space="preserve"> results will be displayed here soon.’ </w:t>
      </w:r>
      <w:r w:rsidR="009C094F" w:rsidRPr="00C30168">
        <w:rPr>
          <w:rFonts w:asciiTheme="minorHAnsi" w:hAnsiTheme="minorHAnsi"/>
        </w:rPr>
        <w:t>It was proposed to have a l</w:t>
      </w:r>
      <w:r w:rsidR="00BC6202" w:rsidRPr="00C30168">
        <w:rPr>
          <w:rFonts w:asciiTheme="minorHAnsi" w:hAnsiTheme="minorHAnsi"/>
        </w:rPr>
        <w:t>arger d</w:t>
      </w:r>
      <w:r w:rsidR="009C094F" w:rsidRPr="00C30168">
        <w:rPr>
          <w:rFonts w:asciiTheme="minorHAnsi" w:hAnsiTheme="minorHAnsi"/>
        </w:rPr>
        <w:t xml:space="preserve">edicated event after Christmas, this </w:t>
      </w:r>
      <w:r w:rsidR="00BC6202" w:rsidRPr="00C30168">
        <w:rPr>
          <w:rFonts w:asciiTheme="minorHAnsi" w:hAnsiTheme="minorHAnsi"/>
        </w:rPr>
        <w:t xml:space="preserve">can be done in conjunction with SA screening period. </w:t>
      </w:r>
      <w:r w:rsidR="009C094F" w:rsidRPr="00C30168">
        <w:rPr>
          <w:rFonts w:asciiTheme="minorHAnsi" w:hAnsiTheme="minorHAnsi"/>
        </w:rPr>
        <w:t>The group mentioned that they n</w:t>
      </w:r>
      <w:r w:rsidR="00BC6202" w:rsidRPr="00C30168">
        <w:rPr>
          <w:rFonts w:asciiTheme="minorHAnsi" w:hAnsiTheme="minorHAnsi"/>
        </w:rPr>
        <w:t xml:space="preserve">eed </w:t>
      </w:r>
      <w:r w:rsidR="009C094F" w:rsidRPr="00C30168">
        <w:rPr>
          <w:rFonts w:asciiTheme="minorHAnsi" w:hAnsiTheme="minorHAnsi"/>
        </w:rPr>
        <w:t xml:space="preserve">the Survey and </w:t>
      </w:r>
      <w:r w:rsidR="00C30168" w:rsidRPr="00C30168">
        <w:rPr>
          <w:rFonts w:asciiTheme="minorHAnsi" w:hAnsiTheme="minorHAnsi"/>
        </w:rPr>
        <w:t>Evidence Groups</w:t>
      </w:r>
      <w:r w:rsidR="00BC6202" w:rsidRPr="00C30168">
        <w:rPr>
          <w:rFonts w:asciiTheme="minorHAnsi" w:hAnsiTheme="minorHAnsi"/>
        </w:rPr>
        <w:t xml:space="preserve"> to communicate </w:t>
      </w:r>
      <w:r w:rsidR="009C094F" w:rsidRPr="00C30168">
        <w:rPr>
          <w:rFonts w:asciiTheme="minorHAnsi" w:hAnsiTheme="minorHAnsi"/>
        </w:rPr>
        <w:t>with them</w:t>
      </w:r>
      <w:r w:rsidR="00BC6202" w:rsidRPr="00C30168">
        <w:rPr>
          <w:rFonts w:asciiTheme="minorHAnsi" w:hAnsiTheme="minorHAnsi"/>
        </w:rPr>
        <w:t xml:space="preserve"> so they know that is going on so they can promote what is happening. </w:t>
      </w:r>
      <w:r w:rsidR="00C30168" w:rsidRPr="00C30168">
        <w:rPr>
          <w:rFonts w:asciiTheme="minorHAnsi" w:hAnsiTheme="minorHAnsi"/>
        </w:rPr>
        <w:t>It was agreed that after a</w:t>
      </w:r>
      <w:r w:rsidR="009C094F" w:rsidRPr="00C30168">
        <w:rPr>
          <w:rFonts w:asciiTheme="minorHAnsi" w:hAnsiTheme="minorHAnsi"/>
        </w:rPr>
        <w:t xml:space="preserve"> </w:t>
      </w:r>
      <w:r w:rsidR="00380285" w:rsidRPr="00C30168">
        <w:rPr>
          <w:rFonts w:asciiTheme="minorHAnsi" w:hAnsiTheme="minorHAnsi"/>
        </w:rPr>
        <w:t xml:space="preserve">Survey and Evidence </w:t>
      </w:r>
      <w:r w:rsidR="00C30168" w:rsidRPr="00C30168">
        <w:rPr>
          <w:rFonts w:asciiTheme="minorHAnsi" w:hAnsiTheme="minorHAnsi"/>
        </w:rPr>
        <w:t>Subgroups meeting the group can put together a short</w:t>
      </w:r>
      <w:r w:rsidR="00942C46" w:rsidRPr="00C30168">
        <w:rPr>
          <w:rFonts w:asciiTheme="minorHAnsi" w:hAnsiTheme="minorHAnsi"/>
        </w:rPr>
        <w:t xml:space="preserve"> </w:t>
      </w:r>
      <w:r w:rsidR="00BC6202" w:rsidRPr="00C30168">
        <w:rPr>
          <w:rFonts w:asciiTheme="minorHAnsi" w:hAnsiTheme="minorHAnsi"/>
        </w:rPr>
        <w:t>paragraph</w:t>
      </w:r>
      <w:r w:rsidR="00942C46" w:rsidRPr="00C30168">
        <w:rPr>
          <w:rFonts w:asciiTheme="minorHAnsi" w:hAnsiTheme="minorHAnsi"/>
        </w:rPr>
        <w:t xml:space="preserve"> </w:t>
      </w:r>
      <w:r w:rsidR="009C094F" w:rsidRPr="00C30168">
        <w:rPr>
          <w:rFonts w:asciiTheme="minorHAnsi" w:hAnsiTheme="minorHAnsi"/>
        </w:rPr>
        <w:t xml:space="preserve">regarding what </w:t>
      </w:r>
      <w:r w:rsidR="00942C46" w:rsidRPr="00C30168">
        <w:rPr>
          <w:rFonts w:asciiTheme="minorHAnsi" w:hAnsiTheme="minorHAnsi"/>
        </w:rPr>
        <w:t>the group has been doing</w:t>
      </w:r>
      <w:r w:rsidR="00C30168" w:rsidRPr="00C30168">
        <w:rPr>
          <w:rFonts w:asciiTheme="minorHAnsi" w:hAnsiTheme="minorHAnsi"/>
        </w:rPr>
        <w:t xml:space="preserve"> or a particular milestone that has been achieved</w:t>
      </w:r>
      <w:r w:rsidR="00BC6202" w:rsidRPr="00C30168">
        <w:rPr>
          <w:rFonts w:asciiTheme="minorHAnsi" w:hAnsiTheme="minorHAnsi"/>
        </w:rPr>
        <w:t xml:space="preserve"> to send to Events/communication </w:t>
      </w:r>
      <w:r w:rsidR="009C094F" w:rsidRPr="00C30168">
        <w:rPr>
          <w:rFonts w:asciiTheme="minorHAnsi" w:hAnsiTheme="minorHAnsi"/>
        </w:rPr>
        <w:t>G</w:t>
      </w:r>
      <w:r w:rsidR="00C30168" w:rsidRPr="00C30168">
        <w:rPr>
          <w:rFonts w:asciiTheme="minorHAnsi" w:hAnsiTheme="minorHAnsi"/>
        </w:rPr>
        <w:t>roup to promote the Neighbourhood P</w:t>
      </w:r>
      <w:r w:rsidR="00BC6202" w:rsidRPr="00C30168">
        <w:rPr>
          <w:rFonts w:asciiTheme="minorHAnsi" w:hAnsiTheme="minorHAnsi"/>
        </w:rPr>
        <w:t>lan</w:t>
      </w:r>
      <w:r w:rsidR="00C30168" w:rsidRPr="00C30168">
        <w:rPr>
          <w:rFonts w:asciiTheme="minorHAnsi" w:hAnsiTheme="minorHAnsi"/>
        </w:rPr>
        <w:t>.</w:t>
      </w:r>
      <w:r w:rsidR="00113763" w:rsidRPr="00C30168">
        <w:rPr>
          <w:rFonts w:asciiTheme="minorHAnsi" w:hAnsiTheme="minorHAnsi"/>
        </w:rPr>
        <w:t xml:space="preserve"> </w:t>
      </w:r>
      <w:r w:rsidR="009C094F" w:rsidRPr="00C30168">
        <w:rPr>
          <w:rFonts w:asciiTheme="minorHAnsi" w:hAnsiTheme="minorHAnsi"/>
        </w:rPr>
        <w:t>There was concern that the villagers will feel desensitised by the information overload of the N</w:t>
      </w:r>
      <w:r w:rsidR="00C30168" w:rsidRPr="00C30168">
        <w:rPr>
          <w:rFonts w:asciiTheme="minorHAnsi" w:hAnsiTheme="minorHAnsi"/>
        </w:rPr>
        <w:t xml:space="preserve">eighbourhood </w:t>
      </w:r>
      <w:r w:rsidR="009C094F" w:rsidRPr="00C30168">
        <w:rPr>
          <w:rFonts w:asciiTheme="minorHAnsi" w:hAnsiTheme="minorHAnsi"/>
        </w:rPr>
        <w:t>P</w:t>
      </w:r>
      <w:r w:rsidR="00C30168" w:rsidRPr="00C30168">
        <w:rPr>
          <w:rFonts w:asciiTheme="minorHAnsi" w:hAnsiTheme="minorHAnsi"/>
        </w:rPr>
        <w:t>lan</w:t>
      </w:r>
      <w:r w:rsidR="009C094F" w:rsidRPr="00C30168">
        <w:rPr>
          <w:rFonts w:asciiTheme="minorHAnsi" w:hAnsiTheme="minorHAnsi"/>
        </w:rPr>
        <w:t>.</w:t>
      </w:r>
      <w:r w:rsidR="00C30168" w:rsidRPr="00C30168">
        <w:rPr>
          <w:rFonts w:asciiTheme="minorHAnsi" w:hAnsiTheme="minorHAnsi"/>
        </w:rPr>
        <w:t xml:space="preserve"> James</w:t>
      </w:r>
      <w:r w:rsidR="00B069D1" w:rsidRPr="00C30168">
        <w:rPr>
          <w:rFonts w:asciiTheme="minorHAnsi" w:hAnsiTheme="minorHAnsi"/>
        </w:rPr>
        <w:t xml:space="preserve"> Mansfield will contact Fiona Mullins </w:t>
      </w:r>
      <w:r w:rsidR="00C30168" w:rsidRPr="00C30168">
        <w:rPr>
          <w:rFonts w:asciiTheme="minorHAnsi" w:hAnsiTheme="minorHAnsi"/>
        </w:rPr>
        <w:t xml:space="preserve">(CFO) </w:t>
      </w:r>
      <w:r w:rsidR="00B069D1" w:rsidRPr="00C30168">
        <w:rPr>
          <w:rFonts w:asciiTheme="minorHAnsi" w:hAnsiTheme="minorHAnsi"/>
        </w:rPr>
        <w:t xml:space="preserve">for advice on communicating with the public. </w:t>
      </w:r>
      <w:r w:rsidR="00D97C92" w:rsidRPr="00C30168">
        <w:rPr>
          <w:rFonts w:asciiTheme="minorHAnsi" w:hAnsiTheme="minorHAnsi"/>
        </w:rPr>
        <w:t xml:space="preserve">Mark Richards </w:t>
      </w:r>
      <w:r w:rsidR="009C094F" w:rsidRPr="00C30168">
        <w:rPr>
          <w:rFonts w:asciiTheme="minorHAnsi" w:hAnsiTheme="minorHAnsi"/>
        </w:rPr>
        <w:t>thanked</w:t>
      </w:r>
      <w:r w:rsidR="00D97C92" w:rsidRPr="00C30168">
        <w:rPr>
          <w:rFonts w:asciiTheme="minorHAnsi" w:hAnsiTheme="minorHAnsi"/>
        </w:rPr>
        <w:t xml:space="preserve"> all Steering Group members</w:t>
      </w:r>
      <w:r w:rsidR="00C30168">
        <w:rPr>
          <w:rFonts w:asciiTheme="minorHAnsi" w:hAnsiTheme="minorHAnsi"/>
        </w:rPr>
        <w:t xml:space="preserve"> who for helped</w:t>
      </w:r>
      <w:r w:rsidR="00D97C92" w:rsidRPr="00C30168">
        <w:rPr>
          <w:rFonts w:asciiTheme="minorHAnsi" w:hAnsiTheme="minorHAnsi"/>
        </w:rPr>
        <w:t xml:space="preserve"> to deliver and collect surveys</w:t>
      </w:r>
      <w:r w:rsidR="00C30168">
        <w:rPr>
          <w:rFonts w:asciiTheme="minorHAnsi" w:hAnsiTheme="minorHAnsi"/>
        </w:rPr>
        <w:t>.</w:t>
      </w:r>
    </w:p>
    <w:p w:rsidR="00783C31" w:rsidRPr="00783C31" w:rsidRDefault="00783C31" w:rsidP="00783C31">
      <w:pPr>
        <w:pStyle w:val="ListParagraph"/>
        <w:ind w:left="1440"/>
        <w:rPr>
          <w:rFonts w:asciiTheme="minorHAnsi" w:hAnsiTheme="minorHAnsi"/>
        </w:rPr>
      </w:pPr>
    </w:p>
    <w:p w:rsidR="007E726D" w:rsidRPr="0021494F" w:rsidRDefault="002C06E7" w:rsidP="0021494F">
      <w:pPr>
        <w:pStyle w:val="ListParagraph"/>
        <w:numPr>
          <w:ilvl w:val="0"/>
          <w:numId w:val="36"/>
        </w:numPr>
        <w:ind w:left="1170" w:hanging="824"/>
        <w:rPr>
          <w:rFonts w:asciiTheme="minorHAnsi" w:hAnsiTheme="minorHAnsi"/>
        </w:rPr>
      </w:pPr>
      <w:r>
        <w:rPr>
          <w:rFonts w:asciiTheme="minorHAnsi" w:hAnsiTheme="minorHAnsi"/>
        </w:rPr>
        <w:t>Date of next meeting</w:t>
      </w:r>
      <w:r w:rsidR="005D63B8">
        <w:rPr>
          <w:rFonts w:asciiTheme="minorHAnsi" w:hAnsiTheme="minorHAnsi"/>
        </w:rPr>
        <w:t>: 7</w:t>
      </w:r>
      <w:r w:rsidR="005D63B8" w:rsidRPr="005D63B8">
        <w:rPr>
          <w:rFonts w:asciiTheme="minorHAnsi" w:hAnsiTheme="minorHAnsi"/>
          <w:vertAlign w:val="superscript"/>
        </w:rPr>
        <w:t>th</w:t>
      </w:r>
      <w:r w:rsidR="005D63B8">
        <w:rPr>
          <w:rFonts w:asciiTheme="minorHAnsi" w:hAnsiTheme="minorHAnsi"/>
        </w:rPr>
        <w:t xml:space="preserve"> November 2016 @ 7:30pm</w:t>
      </w:r>
      <w:r w:rsidR="00A72A30">
        <w:rPr>
          <w:rFonts w:asciiTheme="minorHAnsi" w:hAnsiTheme="minorHAnsi"/>
        </w:rPr>
        <w:t xml:space="preserve"> in The Plough Restaurant. In</w:t>
      </w:r>
      <w:r w:rsidR="00285B31">
        <w:rPr>
          <w:rFonts w:asciiTheme="minorHAnsi" w:hAnsiTheme="minorHAnsi"/>
        </w:rPr>
        <w:t xml:space="preserve"> January the meetings will be the fourth Monday of the month</w:t>
      </w:r>
      <w:r w:rsidR="00D97C92">
        <w:rPr>
          <w:rFonts w:asciiTheme="minorHAnsi" w:hAnsiTheme="minorHAnsi"/>
        </w:rPr>
        <w:t>.</w:t>
      </w:r>
      <w:r w:rsidR="00285B31" w:rsidRPr="0021494F">
        <w:rPr>
          <w:rFonts w:asciiTheme="minorHAnsi" w:hAnsiTheme="minorHAnsi"/>
        </w:rPr>
        <w:t xml:space="preserve"> Rich</w:t>
      </w:r>
      <w:r w:rsidR="0021494F">
        <w:rPr>
          <w:rFonts w:asciiTheme="minorHAnsi" w:hAnsiTheme="minorHAnsi"/>
        </w:rPr>
        <w:t>ard Dick and</w:t>
      </w:r>
      <w:r w:rsidR="00D97C92" w:rsidRPr="0021494F">
        <w:rPr>
          <w:rFonts w:asciiTheme="minorHAnsi" w:hAnsiTheme="minorHAnsi"/>
        </w:rPr>
        <w:t xml:space="preserve"> Roger Mitty gave their</w:t>
      </w:r>
      <w:r w:rsidR="00285B31" w:rsidRPr="0021494F">
        <w:rPr>
          <w:rFonts w:asciiTheme="minorHAnsi" w:hAnsiTheme="minorHAnsi"/>
        </w:rPr>
        <w:t xml:space="preserve"> apologies</w:t>
      </w:r>
      <w:r w:rsidR="00D97C92" w:rsidRPr="0021494F">
        <w:rPr>
          <w:rFonts w:asciiTheme="minorHAnsi" w:hAnsiTheme="minorHAnsi"/>
        </w:rPr>
        <w:t xml:space="preserve"> as they won’t be able to attend November’s meeting. </w:t>
      </w:r>
    </w:p>
    <w:p w:rsidR="00D97C92" w:rsidRPr="006E2C72" w:rsidRDefault="00D97C92" w:rsidP="00D97C92">
      <w:pPr>
        <w:ind w:left="1170" w:hanging="4"/>
        <w:rPr>
          <w:rFonts w:asciiTheme="minorHAnsi" w:hAnsiTheme="minorHAnsi"/>
        </w:rPr>
      </w:pPr>
    </w:p>
    <w:p w:rsidR="005A4710" w:rsidRPr="00A92480" w:rsidRDefault="003A5606" w:rsidP="00D97C92">
      <w:pPr>
        <w:pStyle w:val="ListParagraph"/>
        <w:ind w:left="0" w:firstLine="1170"/>
        <w:rPr>
          <w:rFonts w:asciiTheme="minorHAnsi" w:hAnsiTheme="minorHAnsi"/>
          <w:i/>
          <w:sz w:val="20"/>
          <w:szCs w:val="20"/>
          <w:lang w:val="en-US"/>
        </w:rPr>
      </w:pPr>
      <w:r>
        <w:rPr>
          <w:rFonts w:asciiTheme="minorHAnsi" w:hAnsiTheme="minorHAnsi"/>
          <w:b/>
          <w:bCs/>
          <w:i/>
          <w:sz w:val="20"/>
          <w:szCs w:val="20"/>
          <w:lang w:val="en-US"/>
        </w:rPr>
        <w:t>Meeting closed at</w:t>
      </w:r>
      <w:r w:rsidR="00D97C92">
        <w:rPr>
          <w:rFonts w:asciiTheme="minorHAnsi" w:hAnsiTheme="minorHAnsi"/>
          <w:b/>
          <w:bCs/>
          <w:i/>
          <w:sz w:val="20"/>
          <w:szCs w:val="20"/>
          <w:lang w:val="en-US"/>
        </w:rPr>
        <w:t xml:space="preserve"> </w:t>
      </w:r>
      <w:r w:rsidR="00285B31">
        <w:rPr>
          <w:rFonts w:asciiTheme="minorHAnsi" w:hAnsiTheme="minorHAnsi"/>
          <w:b/>
          <w:bCs/>
          <w:i/>
          <w:sz w:val="20"/>
          <w:szCs w:val="20"/>
          <w:lang w:val="en-US"/>
        </w:rPr>
        <w:t>8:54pm</w:t>
      </w:r>
    </w:p>
    <w:sectPr w:rsidR="005A4710" w:rsidRPr="00A92480" w:rsidSect="00693844">
      <w:headerReference w:type="default" r:id="rId9"/>
      <w:footerReference w:type="even" r:id="rId10"/>
      <w:footerReference w:type="default" r:id="rId11"/>
      <w:pgSz w:w="11906" w:h="16838"/>
      <w:pgMar w:top="360" w:right="720" w:bottom="180" w:left="720" w:header="397" w:footer="28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7872CF" w:rsidRDefault="007872CF" w:rsidP="00F50017">
      <w:r>
        <w:separator/>
      </w:r>
    </w:p>
  </w:endnote>
  <w:endnote w:type="continuationSeparator" w:id="0">
    <w:p w:rsidR="007872CF" w:rsidRDefault="007872CF" w:rsidP="00F5001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76EA9" w:rsidRDefault="002A1EF0" w:rsidP="008708BD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176EA9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0D511A">
      <w:rPr>
        <w:rStyle w:val="PageNumber"/>
        <w:noProof/>
      </w:rPr>
      <w:t>2</w:t>
    </w:r>
    <w:r>
      <w:rPr>
        <w:rStyle w:val="PageNumber"/>
      </w:rPr>
      <w:fldChar w:fldCharType="end"/>
    </w:r>
  </w:p>
  <w:p w:rsidR="00176EA9" w:rsidRPr="00A5712E" w:rsidRDefault="00176EA9" w:rsidP="008708BD">
    <w:pPr>
      <w:pStyle w:val="Footer"/>
      <w:ind w:right="360" w:firstLine="360"/>
      <w:jc w:val="center"/>
      <w:rPr>
        <w:sz w:val="20"/>
        <w:szCs w:val="20"/>
      </w:rPr>
    </w:pPr>
    <w:r w:rsidRPr="00A5712E">
      <w:rPr>
        <w:sz w:val="20"/>
        <w:szCs w:val="20"/>
      </w:rPr>
      <w:t>2</w: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76EA9" w:rsidRDefault="002A1EF0" w:rsidP="008708BD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176EA9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0D511A">
      <w:rPr>
        <w:rStyle w:val="PageNumber"/>
        <w:noProof/>
      </w:rPr>
      <w:t>1</w:t>
    </w:r>
    <w:r>
      <w:rPr>
        <w:rStyle w:val="PageNumber"/>
      </w:rPr>
      <w:fldChar w:fldCharType="end"/>
    </w:r>
  </w:p>
  <w:p w:rsidR="00176EA9" w:rsidRPr="00A5712E" w:rsidRDefault="00176EA9" w:rsidP="008708BD">
    <w:pPr>
      <w:pStyle w:val="Footer"/>
      <w:ind w:right="360" w:firstLine="360"/>
      <w:jc w:val="center"/>
      <w:rPr>
        <w:sz w:val="20"/>
        <w:szCs w:val="20"/>
      </w:rPr>
    </w:pPr>
    <w:r>
      <w:rPr>
        <w:sz w:val="20"/>
        <w:szCs w:val="20"/>
      </w:rPr>
      <w:t>1</w:t>
    </w:r>
  </w:p>
  <w:p w:rsidR="00176EA9" w:rsidRDefault="00176EA9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7872CF" w:rsidRDefault="007872CF" w:rsidP="00F50017">
      <w:r>
        <w:separator/>
      </w:r>
    </w:p>
  </w:footnote>
  <w:footnote w:type="continuationSeparator" w:id="0">
    <w:p w:rsidR="007872CF" w:rsidRDefault="007872CF" w:rsidP="00F50017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76EA9" w:rsidRPr="002433CE" w:rsidRDefault="00176EA9" w:rsidP="006F4AB8">
    <w:pPr>
      <w:pStyle w:val="Header"/>
      <w:jc w:val="center"/>
      <w:rPr>
        <w:rFonts w:asciiTheme="minorHAnsi" w:hAnsiTheme="minorHAnsi"/>
        <w:b/>
        <w:bCs/>
        <w:lang w:val="en-US"/>
      </w:rPr>
    </w:pPr>
    <w:r w:rsidRPr="002433CE">
      <w:rPr>
        <w:rFonts w:asciiTheme="minorHAnsi" w:hAnsiTheme="minorHAnsi"/>
        <w:b/>
        <w:bCs/>
        <w:lang w:val="en-US"/>
      </w:rPr>
      <w:t>APPLETON WITH EATON PARISH COUNCIL</w:t>
    </w:r>
  </w:p>
  <w:p w:rsidR="00176EA9" w:rsidRPr="002433CE" w:rsidRDefault="00836832" w:rsidP="006F4AB8">
    <w:pPr>
      <w:pStyle w:val="Header"/>
      <w:jc w:val="center"/>
      <w:rPr>
        <w:rFonts w:asciiTheme="minorHAnsi" w:hAnsiTheme="minorHAnsi"/>
        <w:sz w:val="20"/>
        <w:szCs w:val="20"/>
        <w:lang w:val="en-US"/>
      </w:rPr>
    </w:pPr>
    <w:proofErr w:type="gramStart"/>
    <w:r w:rsidRPr="002433CE">
      <w:rPr>
        <w:rFonts w:asciiTheme="minorHAnsi" w:hAnsiTheme="minorHAnsi"/>
        <w:sz w:val="20"/>
        <w:szCs w:val="20"/>
        <w:lang w:val="en-US"/>
      </w:rPr>
      <w:t>c/o</w:t>
    </w:r>
    <w:proofErr w:type="gramEnd"/>
    <w:r w:rsidRPr="002433CE">
      <w:rPr>
        <w:rFonts w:asciiTheme="minorHAnsi" w:hAnsiTheme="minorHAnsi"/>
        <w:sz w:val="20"/>
        <w:szCs w:val="20"/>
        <w:lang w:val="en-US"/>
      </w:rPr>
      <w:t xml:space="preserve"> Tamarix, N</w:t>
    </w:r>
    <w:r w:rsidR="0032473E" w:rsidRPr="002433CE">
      <w:rPr>
        <w:rFonts w:asciiTheme="minorHAnsi" w:hAnsiTheme="minorHAnsi"/>
        <w:sz w:val="20"/>
        <w:szCs w:val="20"/>
        <w:lang w:val="en-US"/>
      </w:rPr>
      <w:t>e</w:t>
    </w:r>
    <w:r w:rsidRPr="002433CE">
      <w:rPr>
        <w:rFonts w:asciiTheme="minorHAnsi" w:hAnsiTheme="minorHAnsi"/>
        <w:sz w:val="20"/>
        <w:szCs w:val="20"/>
        <w:lang w:val="en-US"/>
      </w:rPr>
      <w:t>therton Road</w:t>
    </w:r>
    <w:r w:rsidR="0032473E" w:rsidRPr="002433CE">
      <w:rPr>
        <w:rFonts w:asciiTheme="minorHAnsi" w:hAnsiTheme="minorHAnsi"/>
        <w:sz w:val="20"/>
        <w:szCs w:val="20"/>
        <w:lang w:val="en-US"/>
      </w:rPr>
      <w:t>, Appleton</w:t>
    </w:r>
    <w:r w:rsidR="00176EA9" w:rsidRPr="002433CE">
      <w:rPr>
        <w:rFonts w:asciiTheme="minorHAnsi" w:hAnsiTheme="minorHAnsi"/>
        <w:sz w:val="20"/>
        <w:szCs w:val="20"/>
        <w:lang w:val="en-US"/>
      </w:rPr>
      <w:t xml:space="preserve">, </w:t>
    </w:r>
    <w:r w:rsidRPr="002433CE">
      <w:rPr>
        <w:rFonts w:asciiTheme="minorHAnsi" w:hAnsiTheme="minorHAnsi"/>
        <w:sz w:val="20"/>
        <w:szCs w:val="20"/>
        <w:lang w:val="en-US"/>
      </w:rPr>
      <w:t>Abingdon, Oxfordshire, OX13 5QW</w:t>
    </w:r>
    <w:r w:rsidR="00176EA9" w:rsidRPr="002433CE">
      <w:rPr>
        <w:rFonts w:asciiTheme="minorHAnsi" w:hAnsiTheme="minorHAnsi"/>
        <w:sz w:val="20"/>
        <w:szCs w:val="20"/>
        <w:lang w:val="en-US"/>
      </w:rPr>
      <w:t xml:space="preserve"> </w:t>
    </w:r>
  </w:p>
  <w:p w:rsidR="00176EA9" w:rsidRPr="002433CE" w:rsidRDefault="00176EA9" w:rsidP="006F4AB8">
    <w:pPr>
      <w:pStyle w:val="Header"/>
      <w:jc w:val="center"/>
      <w:rPr>
        <w:rFonts w:asciiTheme="minorHAnsi" w:hAnsiTheme="minorHAnsi"/>
        <w:sz w:val="20"/>
        <w:szCs w:val="20"/>
        <w:lang w:val="en-US"/>
      </w:rPr>
    </w:pPr>
    <w:r w:rsidRPr="002433CE">
      <w:rPr>
        <w:rFonts w:asciiTheme="minorHAnsi" w:hAnsiTheme="minorHAnsi"/>
        <w:sz w:val="20"/>
        <w:szCs w:val="20"/>
        <w:lang w:val="en-US"/>
      </w:rPr>
      <w:t xml:space="preserve">E-mail: parishclerk.appletonwitheaton@gmail.com   </w:t>
    </w:r>
    <w:hyperlink r:id="rId1" w:history="1">
      <w:r w:rsidR="00AF0E46" w:rsidRPr="002433CE">
        <w:rPr>
          <w:rStyle w:val="Hyperlink"/>
          <w:rFonts w:asciiTheme="minorHAnsi" w:hAnsiTheme="minorHAnsi"/>
          <w:color w:val="auto"/>
          <w:sz w:val="20"/>
          <w:szCs w:val="20"/>
          <w:lang w:val="en-US"/>
        </w:rPr>
        <w:t>www.appleton-eaton.org</w:t>
      </w:r>
    </w:hyperlink>
    <w:r w:rsidR="00AF0E46" w:rsidRPr="002433CE">
      <w:rPr>
        <w:rFonts w:asciiTheme="minorHAnsi" w:hAnsiTheme="minorHAnsi"/>
        <w:sz w:val="20"/>
        <w:szCs w:val="20"/>
        <w:lang w:val="en-US"/>
      </w:rPr>
      <w:t xml:space="preserve">  Tel: 01865 596272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4B11ED3"/>
    <w:multiLevelType w:val="hybridMultilevel"/>
    <w:tmpl w:val="E6B2BF14"/>
    <w:lvl w:ilvl="0" w:tplc="0809000F">
      <w:start w:val="4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">
    <w:nsid w:val="0A297476"/>
    <w:multiLevelType w:val="hybridMultilevel"/>
    <w:tmpl w:val="3774DCD0"/>
    <w:lvl w:ilvl="0" w:tplc="08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>
    <w:nsid w:val="0A5D3A2F"/>
    <w:multiLevelType w:val="hybridMultilevel"/>
    <w:tmpl w:val="CE5C5D4A"/>
    <w:lvl w:ilvl="0" w:tplc="08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>
    <w:nsid w:val="0DB0425A"/>
    <w:multiLevelType w:val="hybridMultilevel"/>
    <w:tmpl w:val="A87C1132"/>
    <w:lvl w:ilvl="0" w:tplc="3F644280">
      <w:start w:val="41"/>
      <w:numFmt w:val="decimal"/>
      <w:lvlText w:val="NP%1"/>
      <w:lvlJc w:val="left"/>
      <w:pPr>
        <w:ind w:left="720" w:hanging="36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E2D7C66"/>
    <w:multiLevelType w:val="hybridMultilevel"/>
    <w:tmpl w:val="434E523E"/>
    <w:lvl w:ilvl="0" w:tplc="0409000F">
      <w:start w:val="1"/>
      <w:numFmt w:val="decimal"/>
      <w:lvlText w:val="%1."/>
      <w:lvlJc w:val="left"/>
      <w:pPr>
        <w:ind w:left="1866" w:hanging="360"/>
      </w:pPr>
    </w:lvl>
    <w:lvl w:ilvl="1" w:tplc="04090019" w:tentative="1">
      <w:start w:val="1"/>
      <w:numFmt w:val="lowerLetter"/>
      <w:lvlText w:val="%2."/>
      <w:lvlJc w:val="left"/>
      <w:pPr>
        <w:ind w:left="2586" w:hanging="360"/>
      </w:pPr>
    </w:lvl>
    <w:lvl w:ilvl="2" w:tplc="0409001B" w:tentative="1">
      <w:start w:val="1"/>
      <w:numFmt w:val="lowerRoman"/>
      <w:lvlText w:val="%3."/>
      <w:lvlJc w:val="right"/>
      <w:pPr>
        <w:ind w:left="3306" w:hanging="180"/>
      </w:pPr>
    </w:lvl>
    <w:lvl w:ilvl="3" w:tplc="0409000F" w:tentative="1">
      <w:start w:val="1"/>
      <w:numFmt w:val="decimal"/>
      <w:lvlText w:val="%4."/>
      <w:lvlJc w:val="left"/>
      <w:pPr>
        <w:ind w:left="4026" w:hanging="360"/>
      </w:pPr>
    </w:lvl>
    <w:lvl w:ilvl="4" w:tplc="04090019" w:tentative="1">
      <w:start w:val="1"/>
      <w:numFmt w:val="lowerLetter"/>
      <w:lvlText w:val="%5."/>
      <w:lvlJc w:val="left"/>
      <w:pPr>
        <w:ind w:left="4746" w:hanging="360"/>
      </w:pPr>
    </w:lvl>
    <w:lvl w:ilvl="5" w:tplc="0409001B" w:tentative="1">
      <w:start w:val="1"/>
      <w:numFmt w:val="lowerRoman"/>
      <w:lvlText w:val="%6."/>
      <w:lvlJc w:val="right"/>
      <w:pPr>
        <w:ind w:left="5466" w:hanging="180"/>
      </w:pPr>
    </w:lvl>
    <w:lvl w:ilvl="6" w:tplc="0409000F" w:tentative="1">
      <w:start w:val="1"/>
      <w:numFmt w:val="decimal"/>
      <w:lvlText w:val="%7."/>
      <w:lvlJc w:val="left"/>
      <w:pPr>
        <w:ind w:left="6186" w:hanging="360"/>
      </w:pPr>
    </w:lvl>
    <w:lvl w:ilvl="7" w:tplc="04090019" w:tentative="1">
      <w:start w:val="1"/>
      <w:numFmt w:val="lowerLetter"/>
      <w:lvlText w:val="%8."/>
      <w:lvlJc w:val="left"/>
      <w:pPr>
        <w:ind w:left="6906" w:hanging="360"/>
      </w:pPr>
    </w:lvl>
    <w:lvl w:ilvl="8" w:tplc="0409001B" w:tentative="1">
      <w:start w:val="1"/>
      <w:numFmt w:val="lowerRoman"/>
      <w:lvlText w:val="%9."/>
      <w:lvlJc w:val="right"/>
      <w:pPr>
        <w:ind w:left="7626" w:hanging="180"/>
      </w:pPr>
    </w:lvl>
  </w:abstractNum>
  <w:abstractNum w:abstractNumId="5">
    <w:nsid w:val="128072A9"/>
    <w:multiLevelType w:val="hybridMultilevel"/>
    <w:tmpl w:val="26808A16"/>
    <w:lvl w:ilvl="0" w:tplc="080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6">
    <w:nsid w:val="1832722F"/>
    <w:multiLevelType w:val="hybridMultilevel"/>
    <w:tmpl w:val="9CEA5F1E"/>
    <w:lvl w:ilvl="0" w:tplc="0409000F">
      <w:start w:val="1"/>
      <w:numFmt w:val="decimal"/>
      <w:lvlText w:val="%1."/>
      <w:lvlJc w:val="left"/>
      <w:pPr>
        <w:ind w:left="1146" w:hanging="360"/>
      </w:pPr>
    </w:lvl>
    <w:lvl w:ilvl="1" w:tplc="04090019" w:tentative="1">
      <w:start w:val="1"/>
      <w:numFmt w:val="lowerLetter"/>
      <w:lvlText w:val="%2."/>
      <w:lvlJc w:val="left"/>
      <w:pPr>
        <w:ind w:left="1866" w:hanging="360"/>
      </w:pPr>
    </w:lvl>
    <w:lvl w:ilvl="2" w:tplc="0409001B" w:tentative="1">
      <w:start w:val="1"/>
      <w:numFmt w:val="lowerRoman"/>
      <w:lvlText w:val="%3."/>
      <w:lvlJc w:val="right"/>
      <w:pPr>
        <w:ind w:left="2586" w:hanging="180"/>
      </w:pPr>
    </w:lvl>
    <w:lvl w:ilvl="3" w:tplc="0409000F" w:tentative="1">
      <w:start w:val="1"/>
      <w:numFmt w:val="decimal"/>
      <w:lvlText w:val="%4."/>
      <w:lvlJc w:val="left"/>
      <w:pPr>
        <w:ind w:left="3306" w:hanging="360"/>
      </w:pPr>
    </w:lvl>
    <w:lvl w:ilvl="4" w:tplc="04090019" w:tentative="1">
      <w:start w:val="1"/>
      <w:numFmt w:val="lowerLetter"/>
      <w:lvlText w:val="%5."/>
      <w:lvlJc w:val="left"/>
      <w:pPr>
        <w:ind w:left="4026" w:hanging="360"/>
      </w:pPr>
    </w:lvl>
    <w:lvl w:ilvl="5" w:tplc="0409001B" w:tentative="1">
      <w:start w:val="1"/>
      <w:numFmt w:val="lowerRoman"/>
      <w:lvlText w:val="%6."/>
      <w:lvlJc w:val="right"/>
      <w:pPr>
        <w:ind w:left="4746" w:hanging="180"/>
      </w:pPr>
    </w:lvl>
    <w:lvl w:ilvl="6" w:tplc="0409000F" w:tentative="1">
      <w:start w:val="1"/>
      <w:numFmt w:val="decimal"/>
      <w:lvlText w:val="%7."/>
      <w:lvlJc w:val="left"/>
      <w:pPr>
        <w:ind w:left="5466" w:hanging="360"/>
      </w:pPr>
    </w:lvl>
    <w:lvl w:ilvl="7" w:tplc="04090019" w:tentative="1">
      <w:start w:val="1"/>
      <w:numFmt w:val="lowerLetter"/>
      <w:lvlText w:val="%8."/>
      <w:lvlJc w:val="left"/>
      <w:pPr>
        <w:ind w:left="6186" w:hanging="360"/>
      </w:pPr>
    </w:lvl>
    <w:lvl w:ilvl="8" w:tplc="04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7">
    <w:nsid w:val="1C9B2C2C"/>
    <w:multiLevelType w:val="hybridMultilevel"/>
    <w:tmpl w:val="3668BF64"/>
    <w:lvl w:ilvl="0" w:tplc="222AEC76">
      <w:start w:val="1"/>
      <w:numFmt w:val="decimal"/>
      <w:lvlText w:val="%1."/>
      <w:lvlJc w:val="left"/>
      <w:pPr>
        <w:ind w:left="644" w:hanging="360"/>
      </w:pPr>
      <w:rPr>
        <w:rFonts w:hint="default"/>
        <w:b w:val="0"/>
      </w:rPr>
    </w:lvl>
    <w:lvl w:ilvl="1" w:tplc="08090001">
      <w:start w:val="1"/>
      <w:numFmt w:val="bullet"/>
      <w:lvlText w:val=""/>
      <w:lvlJc w:val="left"/>
      <w:pPr>
        <w:tabs>
          <w:tab w:val="num" w:pos="1364"/>
        </w:tabs>
        <w:ind w:left="1364" w:hanging="360"/>
      </w:pPr>
      <w:rPr>
        <w:rFonts w:ascii="Symbol" w:hAnsi="Symbol" w:hint="default"/>
        <w:b w:val="0"/>
      </w:rPr>
    </w:lvl>
    <w:lvl w:ilvl="2" w:tplc="0809001B" w:tentative="1">
      <w:start w:val="1"/>
      <w:numFmt w:val="lowerRoman"/>
      <w:lvlText w:val="%3."/>
      <w:lvlJc w:val="right"/>
      <w:pPr>
        <w:ind w:left="2084" w:hanging="180"/>
      </w:pPr>
    </w:lvl>
    <w:lvl w:ilvl="3" w:tplc="0809000F" w:tentative="1">
      <w:start w:val="1"/>
      <w:numFmt w:val="decimal"/>
      <w:lvlText w:val="%4."/>
      <w:lvlJc w:val="left"/>
      <w:pPr>
        <w:ind w:left="2804" w:hanging="360"/>
      </w:pPr>
    </w:lvl>
    <w:lvl w:ilvl="4" w:tplc="08090019" w:tentative="1">
      <w:start w:val="1"/>
      <w:numFmt w:val="lowerLetter"/>
      <w:lvlText w:val="%5."/>
      <w:lvlJc w:val="left"/>
      <w:pPr>
        <w:ind w:left="3524" w:hanging="360"/>
      </w:pPr>
    </w:lvl>
    <w:lvl w:ilvl="5" w:tplc="0809001B" w:tentative="1">
      <w:start w:val="1"/>
      <w:numFmt w:val="lowerRoman"/>
      <w:lvlText w:val="%6."/>
      <w:lvlJc w:val="right"/>
      <w:pPr>
        <w:ind w:left="4244" w:hanging="180"/>
      </w:pPr>
    </w:lvl>
    <w:lvl w:ilvl="6" w:tplc="0809000F" w:tentative="1">
      <w:start w:val="1"/>
      <w:numFmt w:val="decimal"/>
      <w:lvlText w:val="%7."/>
      <w:lvlJc w:val="left"/>
      <w:pPr>
        <w:ind w:left="4964" w:hanging="360"/>
      </w:pPr>
    </w:lvl>
    <w:lvl w:ilvl="7" w:tplc="08090019" w:tentative="1">
      <w:start w:val="1"/>
      <w:numFmt w:val="lowerLetter"/>
      <w:lvlText w:val="%8."/>
      <w:lvlJc w:val="left"/>
      <w:pPr>
        <w:ind w:left="5684" w:hanging="360"/>
      </w:pPr>
    </w:lvl>
    <w:lvl w:ilvl="8" w:tplc="08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8">
    <w:nsid w:val="22ED2896"/>
    <w:multiLevelType w:val="hybridMultilevel"/>
    <w:tmpl w:val="5D4EF118"/>
    <w:lvl w:ilvl="0" w:tplc="0809000F">
      <w:start w:val="1"/>
      <w:numFmt w:val="decimal"/>
      <w:lvlText w:val="%1."/>
      <w:lvlJc w:val="left"/>
      <w:pPr>
        <w:ind w:left="1146" w:hanging="360"/>
      </w:pPr>
    </w:lvl>
    <w:lvl w:ilvl="1" w:tplc="08090019" w:tentative="1">
      <w:start w:val="1"/>
      <w:numFmt w:val="lowerLetter"/>
      <w:lvlText w:val="%2."/>
      <w:lvlJc w:val="left"/>
      <w:pPr>
        <w:ind w:left="1866" w:hanging="360"/>
      </w:pPr>
    </w:lvl>
    <w:lvl w:ilvl="2" w:tplc="0809001B" w:tentative="1">
      <w:start w:val="1"/>
      <w:numFmt w:val="lowerRoman"/>
      <w:lvlText w:val="%3."/>
      <w:lvlJc w:val="right"/>
      <w:pPr>
        <w:ind w:left="2586" w:hanging="180"/>
      </w:pPr>
    </w:lvl>
    <w:lvl w:ilvl="3" w:tplc="0809000F" w:tentative="1">
      <w:start w:val="1"/>
      <w:numFmt w:val="decimal"/>
      <w:lvlText w:val="%4."/>
      <w:lvlJc w:val="left"/>
      <w:pPr>
        <w:ind w:left="3306" w:hanging="360"/>
      </w:pPr>
    </w:lvl>
    <w:lvl w:ilvl="4" w:tplc="08090019" w:tentative="1">
      <w:start w:val="1"/>
      <w:numFmt w:val="lowerLetter"/>
      <w:lvlText w:val="%5."/>
      <w:lvlJc w:val="left"/>
      <w:pPr>
        <w:ind w:left="4026" w:hanging="360"/>
      </w:pPr>
    </w:lvl>
    <w:lvl w:ilvl="5" w:tplc="0809001B" w:tentative="1">
      <w:start w:val="1"/>
      <w:numFmt w:val="lowerRoman"/>
      <w:lvlText w:val="%6."/>
      <w:lvlJc w:val="right"/>
      <w:pPr>
        <w:ind w:left="4746" w:hanging="180"/>
      </w:pPr>
    </w:lvl>
    <w:lvl w:ilvl="6" w:tplc="0809000F" w:tentative="1">
      <w:start w:val="1"/>
      <w:numFmt w:val="decimal"/>
      <w:lvlText w:val="%7."/>
      <w:lvlJc w:val="left"/>
      <w:pPr>
        <w:ind w:left="5466" w:hanging="360"/>
      </w:pPr>
    </w:lvl>
    <w:lvl w:ilvl="7" w:tplc="08090019" w:tentative="1">
      <w:start w:val="1"/>
      <w:numFmt w:val="lowerLetter"/>
      <w:lvlText w:val="%8."/>
      <w:lvlJc w:val="left"/>
      <w:pPr>
        <w:ind w:left="6186" w:hanging="360"/>
      </w:pPr>
    </w:lvl>
    <w:lvl w:ilvl="8" w:tplc="08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9">
    <w:nsid w:val="27953A4E"/>
    <w:multiLevelType w:val="hybridMultilevel"/>
    <w:tmpl w:val="05CE2656"/>
    <w:lvl w:ilvl="0" w:tplc="0809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0">
    <w:nsid w:val="2B5F0C06"/>
    <w:multiLevelType w:val="hybridMultilevel"/>
    <w:tmpl w:val="CD6AE38C"/>
    <w:lvl w:ilvl="0" w:tplc="080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1">
    <w:nsid w:val="2C9E7127"/>
    <w:multiLevelType w:val="hybridMultilevel"/>
    <w:tmpl w:val="7708F2FC"/>
    <w:lvl w:ilvl="0" w:tplc="0809000F">
      <w:start w:val="1"/>
      <w:numFmt w:val="decimal"/>
      <w:lvlText w:val="%1."/>
      <w:lvlJc w:val="left"/>
      <w:pPr>
        <w:tabs>
          <w:tab w:val="num" w:pos="780"/>
        </w:tabs>
        <w:ind w:left="78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500"/>
        </w:tabs>
        <w:ind w:left="150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220"/>
        </w:tabs>
        <w:ind w:left="222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940"/>
        </w:tabs>
        <w:ind w:left="294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60"/>
        </w:tabs>
        <w:ind w:left="366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80"/>
        </w:tabs>
        <w:ind w:left="438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100"/>
        </w:tabs>
        <w:ind w:left="510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820"/>
        </w:tabs>
        <w:ind w:left="582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540"/>
        </w:tabs>
        <w:ind w:left="6540" w:hanging="180"/>
      </w:pPr>
    </w:lvl>
  </w:abstractNum>
  <w:abstractNum w:abstractNumId="12">
    <w:nsid w:val="2E327085"/>
    <w:multiLevelType w:val="hybridMultilevel"/>
    <w:tmpl w:val="E31AF25C"/>
    <w:lvl w:ilvl="0" w:tplc="08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>
    <w:nsid w:val="2E886447"/>
    <w:multiLevelType w:val="hybridMultilevel"/>
    <w:tmpl w:val="5922FF58"/>
    <w:lvl w:ilvl="0" w:tplc="E12E4C02">
      <w:numFmt w:val="bullet"/>
      <w:lvlText w:val="-"/>
      <w:lvlJc w:val="left"/>
      <w:pPr>
        <w:ind w:left="3015" w:hanging="360"/>
      </w:pPr>
      <w:rPr>
        <w:rFonts w:ascii="Calibri" w:eastAsia="Times New Roman" w:hAnsi="Calibri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373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445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517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89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661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733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805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775" w:hanging="360"/>
      </w:pPr>
      <w:rPr>
        <w:rFonts w:ascii="Wingdings" w:hAnsi="Wingdings" w:hint="default"/>
      </w:rPr>
    </w:lvl>
  </w:abstractNum>
  <w:abstractNum w:abstractNumId="14">
    <w:nsid w:val="30224D03"/>
    <w:multiLevelType w:val="hybridMultilevel"/>
    <w:tmpl w:val="54D4C9D0"/>
    <w:lvl w:ilvl="0" w:tplc="08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>
    <w:nsid w:val="30876EF4"/>
    <w:multiLevelType w:val="hybridMultilevel"/>
    <w:tmpl w:val="91B4415E"/>
    <w:lvl w:ilvl="0" w:tplc="08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>
    <w:nsid w:val="3417064E"/>
    <w:multiLevelType w:val="hybridMultilevel"/>
    <w:tmpl w:val="1A2E986C"/>
    <w:lvl w:ilvl="0" w:tplc="08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>
    <w:nsid w:val="37A56326"/>
    <w:multiLevelType w:val="hybridMultilevel"/>
    <w:tmpl w:val="ED7C6DA4"/>
    <w:lvl w:ilvl="0" w:tplc="08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>
    <w:nsid w:val="479722AE"/>
    <w:multiLevelType w:val="hybridMultilevel"/>
    <w:tmpl w:val="33941AA0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9">
    <w:nsid w:val="48CE4054"/>
    <w:multiLevelType w:val="hybridMultilevel"/>
    <w:tmpl w:val="4B5A3B96"/>
    <w:lvl w:ilvl="0" w:tplc="08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>
    <w:nsid w:val="49946E0D"/>
    <w:multiLevelType w:val="hybridMultilevel"/>
    <w:tmpl w:val="6408FFAA"/>
    <w:lvl w:ilvl="0" w:tplc="FAC4B5DC">
      <w:start w:val="1"/>
      <w:numFmt w:val="decimal"/>
      <w:lvlText w:val="%1."/>
      <w:lvlJc w:val="left"/>
      <w:pPr>
        <w:ind w:left="1680" w:hanging="360"/>
      </w:pPr>
      <w:rPr>
        <w:rFonts w:hint="default"/>
        <w:b w:val="0"/>
        <w:sz w:val="20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>
    <w:nsid w:val="5440557C"/>
    <w:multiLevelType w:val="hybridMultilevel"/>
    <w:tmpl w:val="8D3826A8"/>
    <w:lvl w:ilvl="0" w:tplc="0809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22">
    <w:nsid w:val="56CF7DFB"/>
    <w:multiLevelType w:val="hybridMultilevel"/>
    <w:tmpl w:val="B074F20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584F20A8"/>
    <w:multiLevelType w:val="hybridMultilevel"/>
    <w:tmpl w:val="164CC36E"/>
    <w:lvl w:ilvl="0" w:tplc="08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>
    <w:nsid w:val="5EA94A53"/>
    <w:multiLevelType w:val="hybridMultilevel"/>
    <w:tmpl w:val="1A1279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5FF16CD1"/>
    <w:multiLevelType w:val="hybridMultilevel"/>
    <w:tmpl w:val="9BE41A26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6">
    <w:nsid w:val="62400AA1"/>
    <w:multiLevelType w:val="hybridMultilevel"/>
    <w:tmpl w:val="FB5A4658"/>
    <w:lvl w:ilvl="0" w:tplc="08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7">
    <w:nsid w:val="654548E7"/>
    <w:multiLevelType w:val="hybridMultilevel"/>
    <w:tmpl w:val="37647D70"/>
    <w:lvl w:ilvl="0" w:tplc="08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8">
    <w:nsid w:val="69D71F8A"/>
    <w:multiLevelType w:val="hybridMultilevel"/>
    <w:tmpl w:val="481A946C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9">
    <w:nsid w:val="6B864BD1"/>
    <w:multiLevelType w:val="hybridMultilevel"/>
    <w:tmpl w:val="8D7EA7D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6D6A423C"/>
    <w:multiLevelType w:val="hybridMultilevel"/>
    <w:tmpl w:val="990E20C6"/>
    <w:lvl w:ilvl="0" w:tplc="08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1">
    <w:nsid w:val="6DB75B71"/>
    <w:multiLevelType w:val="hybridMultilevel"/>
    <w:tmpl w:val="71402D9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6DC86D7A"/>
    <w:multiLevelType w:val="hybridMultilevel"/>
    <w:tmpl w:val="4E98A614"/>
    <w:lvl w:ilvl="0" w:tplc="0809000F">
      <w:start w:val="1"/>
      <w:numFmt w:val="decimal"/>
      <w:lvlText w:val="%1."/>
      <w:lvlJc w:val="left"/>
      <w:pPr>
        <w:tabs>
          <w:tab w:val="num" w:pos="780"/>
        </w:tabs>
        <w:ind w:left="78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500"/>
        </w:tabs>
        <w:ind w:left="150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220"/>
        </w:tabs>
        <w:ind w:left="222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940"/>
        </w:tabs>
        <w:ind w:left="294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60"/>
        </w:tabs>
        <w:ind w:left="366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80"/>
        </w:tabs>
        <w:ind w:left="438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100"/>
        </w:tabs>
        <w:ind w:left="510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820"/>
        </w:tabs>
        <w:ind w:left="582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540"/>
        </w:tabs>
        <w:ind w:left="6540" w:hanging="180"/>
      </w:pPr>
    </w:lvl>
  </w:abstractNum>
  <w:abstractNum w:abstractNumId="33">
    <w:nsid w:val="703E52D4"/>
    <w:multiLevelType w:val="hybridMultilevel"/>
    <w:tmpl w:val="9CCA62AA"/>
    <w:lvl w:ilvl="0" w:tplc="0809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34">
    <w:nsid w:val="713F5A2F"/>
    <w:multiLevelType w:val="hybridMultilevel"/>
    <w:tmpl w:val="76148122"/>
    <w:lvl w:ilvl="0" w:tplc="0930F108">
      <w:start w:val="2"/>
      <w:numFmt w:val="decimal"/>
      <w:lvlText w:val="%1."/>
      <w:lvlJc w:val="left"/>
      <w:pPr>
        <w:tabs>
          <w:tab w:val="num" w:pos="644"/>
        </w:tabs>
        <w:ind w:left="644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364"/>
        </w:tabs>
        <w:ind w:left="1364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084"/>
        </w:tabs>
        <w:ind w:left="2084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04"/>
        </w:tabs>
        <w:ind w:left="2804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524"/>
        </w:tabs>
        <w:ind w:left="3524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244"/>
        </w:tabs>
        <w:ind w:left="4244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964"/>
        </w:tabs>
        <w:ind w:left="4964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684"/>
        </w:tabs>
        <w:ind w:left="5684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04"/>
        </w:tabs>
        <w:ind w:left="6404" w:hanging="180"/>
      </w:pPr>
    </w:lvl>
  </w:abstractNum>
  <w:abstractNum w:abstractNumId="35">
    <w:nsid w:val="72353230"/>
    <w:multiLevelType w:val="hybridMultilevel"/>
    <w:tmpl w:val="47BA1F14"/>
    <w:lvl w:ilvl="0" w:tplc="08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6">
    <w:nsid w:val="7DA7428B"/>
    <w:multiLevelType w:val="hybridMultilevel"/>
    <w:tmpl w:val="1B3E9F7C"/>
    <w:lvl w:ilvl="0" w:tplc="080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37">
    <w:nsid w:val="7E443991"/>
    <w:multiLevelType w:val="hybridMultilevel"/>
    <w:tmpl w:val="594AD15A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20"/>
  </w:num>
  <w:num w:numId="2">
    <w:abstractNumId w:val="7"/>
  </w:num>
  <w:num w:numId="3">
    <w:abstractNumId w:val="34"/>
  </w:num>
  <w:num w:numId="4">
    <w:abstractNumId w:val="14"/>
  </w:num>
  <w:num w:numId="5">
    <w:abstractNumId w:val="0"/>
  </w:num>
  <w:num w:numId="6">
    <w:abstractNumId w:val="12"/>
  </w:num>
  <w:num w:numId="7">
    <w:abstractNumId w:val="35"/>
  </w:num>
  <w:num w:numId="8">
    <w:abstractNumId w:val="18"/>
  </w:num>
  <w:num w:numId="9">
    <w:abstractNumId w:val="32"/>
  </w:num>
  <w:num w:numId="10">
    <w:abstractNumId w:val="25"/>
  </w:num>
  <w:num w:numId="11">
    <w:abstractNumId w:val="17"/>
  </w:num>
  <w:num w:numId="12">
    <w:abstractNumId w:val="27"/>
  </w:num>
  <w:num w:numId="13">
    <w:abstractNumId w:val="23"/>
  </w:num>
  <w:num w:numId="14">
    <w:abstractNumId w:val="26"/>
  </w:num>
  <w:num w:numId="15">
    <w:abstractNumId w:val="1"/>
  </w:num>
  <w:num w:numId="16">
    <w:abstractNumId w:val="15"/>
  </w:num>
  <w:num w:numId="17">
    <w:abstractNumId w:val="11"/>
  </w:num>
  <w:num w:numId="18">
    <w:abstractNumId w:val="16"/>
  </w:num>
  <w:num w:numId="19">
    <w:abstractNumId w:val="2"/>
  </w:num>
  <w:num w:numId="20">
    <w:abstractNumId w:val="10"/>
  </w:num>
  <w:num w:numId="21">
    <w:abstractNumId w:val="5"/>
  </w:num>
  <w:num w:numId="22">
    <w:abstractNumId w:val="36"/>
  </w:num>
  <w:num w:numId="23">
    <w:abstractNumId w:val="30"/>
  </w:num>
  <w:num w:numId="24">
    <w:abstractNumId w:val="19"/>
  </w:num>
  <w:num w:numId="25">
    <w:abstractNumId w:val="22"/>
  </w:num>
  <w:num w:numId="26">
    <w:abstractNumId w:val="29"/>
  </w:num>
  <w:num w:numId="27">
    <w:abstractNumId w:val="24"/>
  </w:num>
  <w:num w:numId="28">
    <w:abstractNumId w:val="31"/>
  </w:num>
  <w:num w:numId="29">
    <w:abstractNumId w:val="21"/>
  </w:num>
  <w:num w:numId="30">
    <w:abstractNumId w:val="9"/>
  </w:num>
  <w:num w:numId="31">
    <w:abstractNumId w:val="33"/>
  </w:num>
  <w:num w:numId="32">
    <w:abstractNumId w:val="8"/>
  </w:num>
  <w:num w:numId="33">
    <w:abstractNumId w:val="13"/>
  </w:num>
  <w:num w:numId="34">
    <w:abstractNumId w:val="6"/>
  </w:num>
  <w:num w:numId="35">
    <w:abstractNumId w:val="4"/>
  </w:num>
  <w:num w:numId="36">
    <w:abstractNumId w:val="3"/>
  </w:num>
  <w:num w:numId="37">
    <w:abstractNumId w:val="28"/>
  </w:num>
  <w:num w:numId="38">
    <w:abstractNumId w:val="37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activeWritingStyle w:appName="MSWord" w:lang="en-GB" w:vendorID="64" w:dllVersion="131078" w:nlCheck="1" w:checkStyle="1"/>
  <w:activeWritingStyle w:appName="MSWord" w:lang="en-US" w:vendorID="64" w:dllVersion="131078" w:nlCheck="1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readOnly" w:enforcement="0"/>
  <w:defaultTabStop w:val="284"/>
  <w:evenAndOddHeaders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M2MDWyNDYxMzC2NLNU0lEKTi0uzszPAykwrAUAO5KCiSwAAAA="/>
  </w:docVars>
  <w:rsids>
    <w:rsidRoot w:val="00CE52CF"/>
    <w:rsid w:val="00001804"/>
    <w:rsid w:val="0000356E"/>
    <w:rsid w:val="0000379B"/>
    <w:rsid w:val="000071B9"/>
    <w:rsid w:val="000077C6"/>
    <w:rsid w:val="00007A7A"/>
    <w:rsid w:val="00007F1A"/>
    <w:rsid w:val="000104EB"/>
    <w:rsid w:val="00015DD9"/>
    <w:rsid w:val="0002012B"/>
    <w:rsid w:val="00021205"/>
    <w:rsid w:val="00022019"/>
    <w:rsid w:val="000241A9"/>
    <w:rsid w:val="00024CBA"/>
    <w:rsid w:val="00025F6D"/>
    <w:rsid w:val="00031752"/>
    <w:rsid w:val="000348FA"/>
    <w:rsid w:val="00036F8C"/>
    <w:rsid w:val="00040BC3"/>
    <w:rsid w:val="00043446"/>
    <w:rsid w:val="0004357B"/>
    <w:rsid w:val="00045B02"/>
    <w:rsid w:val="00045F6B"/>
    <w:rsid w:val="00046F9B"/>
    <w:rsid w:val="00053416"/>
    <w:rsid w:val="00053857"/>
    <w:rsid w:val="000612F1"/>
    <w:rsid w:val="00064C48"/>
    <w:rsid w:val="00066C7E"/>
    <w:rsid w:val="00071F48"/>
    <w:rsid w:val="00073513"/>
    <w:rsid w:val="0007429E"/>
    <w:rsid w:val="00075783"/>
    <w:rsid w:val="000760C5"/>
    <w:rsid w:val="00077935"/>
    <w:rsid w:val="0008023F"/>
    <w:rsid w:val="00081BC3"/>
    <w:rsid w:val="00082175"/>
    <w:rsid w:val="000852AE"/>
    <w:rsid w:val="000859E1"/>
    <w:rsid w:val="00086CC7"/>
    <w:rsid w:val="000903ED"/>
    <w:rsid w:val="000907A2"/>
    <w:rsid w:val="00090C31"/>
    <w:rsid w:val="00091BB1"/>
    <w:rsid w:val="0009236D"/>
    <w:rsid w:val="0009418B"/>
    <w:rsid w:val="00094F9C"/>
    <w:rsid w:val="000958F1"/>
    <w:rsid w:val="000967A2"/>
    <w:rsid w:val="00097485"/>
    <w:rsid w:val="000974CC"/>
    <w:rsid w:val="000A12C0"/>
    <w:rsid w:val="000A2D16"/>
    <w:rsid w:val="000B2907"/>
    <w:rsid w:val="000B4A39"/>
    <w:rsid w:val="000B6F76"/>
    <w:rsid w:val="000C0A2C"/>
    <w:rsid w:val="000C30F8"/>
    <w:rsid w:val="000C5FAF"/>
    <w:rsid w:val="000D04B1"/>
    <w:rsid w:val="000D0E38"/>
    <w:rsid w:val="000D2A97"/>
    <w:rsid w:val="000D2F1D"/>
    <w:rsid w:val="000D511A"/>
    <w:rsid w:val="000D58A3"/>
    <w:rsid w:val="000D71D1"/>
    <w:rsid w:val="000D7820"/>
    <w:rsid w:val="000E4CA8"/>
    <w:rsid w:val="000E53F1"/>
    <w:rsid w:val="000E5BEA"/>
    <w:rsid w:val="000F01FC"/>
    <w:rsid w:val="000F72A1"/>
    <w:rsid w:val="000F78BC"/>
    <w:rsid w:val="000F7FA2"/>
    <w:rsid w:val="00100A5B"/>
    <w:rsid w:val="001016C6"/>
    <w:rsid w:val="00102357"/>
    <w:rsid w:val="001073E0"/>
    <w:rsid w:val="00107AD0"/>
    <w:rsid w:val="00113616"/>
    <w:rsid w:val="00113763"/>
    <w:rsid w:val="00115211"/>
    <w:rsid w:val="00115845"/>
    <w:rsid w:val="00120A01"/>
    <w:rsid w:val="00122E85"/>
    <w:rsid w:val="001234D2"/>
    <w:rsid w:val="00125D0D"/>
    <w:rsid w:val="00130137"/>
    <w:rsid w:val="00130C16"/>
    <w:rsid w:val="00131A34"/>
    <w:rsid w:val="0013293A"/>
    <w:rsid w:val="00134099"/>
    <w:rsid w:val="001354BF"/>
    <w:rsid w:val="00137A8D"/>
    <w:rsid w:val="00141B74"/>
    <w:rsid w:val="00143517"/>
    <w:rsid w:val="00144BEB"/>
    <w:rsid w:val="001471AA"/>
    <w:rsid w:val="00147286"/>
    <w:rsid w:val="001503E5"/>
    <w:rsid w:val="00150543"/>
    <w:rsid w:val="001543E6"/>
    <w:rsid w:val="00154766"/>
    <w:rsid w:val="00155A84"/>
    <w:rsid w:val="0015656F"/>
    <w:rsid w:val="00157944"/>
    <w:rsid w:val="001601EE"/>
    <w:rsid w:val="00160DE9"/>
    <w:rsid w:val="00160FCF"/>
    <w:rsid w:val="00164BCA"/>
    <w:rsid w:val="00165A47"/>
    <w:rsid w:val="00170CF9"/>
    <w:rsid w:val="001738CC"/>
    <w:rsid w:val="00175975"/>
    <w:rsid w:val="00176EA9"/>
    <w:rsid w:val="00176FFB"/>
    <w:rsid w:val="00180C11"/>
    <w:rsid w:val="00182CC9"/>
    <w:rsid w:val="00183704"/>
    <w:rsid w:val="0018735D"/>
    <w:rsid w:val="00191717"/>
    <w:rsid w:val="001918B5"/>
    <w:rsid w:val="001928AA"/>
    <w:rsid w:val="00194563"/>
    <w:rsid w:val="00195E8B"/>
    <w:rsid w:val="001961C6"/>
    <w:rsid w:val="00197BB7"/>
    <w:rsid w:val="00197FD1"/>
    <w:rsid w:val="001A057B"/>
    <w:rsid w:val="001A15E7"/>
    <w:rsid w:val="001A2352"/>
    <w:rsid w:val="001A3249"/>
    <w:rsid w:val="001A4471"/>
    <w:rsid w:val="001A4865"/>
    <w:rsid w:val="001B18E7"/>
    <w:rsid w:val="001B19A4"/>
    <w:rsid w:val="001B1EDF"/>
    <w:rsid w:val="001B2046"/>
    <w:rsid w:val="001B21AA"/>
    <w:rsid w:val="001B2A31"/>
    <w:rsid w:val="001C106A"/>
    <w:rsid w:val="001C1E8F"/>
    <w:rsid w:val="001C3115"/>
    <w:rsid w:val="001C3DCD"/>
    <w:rsid w:val="001C420C"/>
    <w:rsid w:val="001C5394"/>
    <w:rsid w:val="001C6160"/>
    <w:rsid w:val="001D0432"/>
    <w:rsid w:val="001D110B"/>
    <w:rsid w:val="001D4937"/>
    <w:rsid w:val="001D555C"/>
    <w:rsid w:val="001D5F80"/>
    <w:rsid w:val="001E1321"/>
    <w:rsid w:val="001E3F80"/>
    <w:rsid w:val="001E6D81"/>
    <w:rsid w:val="001E74D2"/>
    <w:rsid w:val="001F0762"/>
    <w:rsid w:val="001F5A06"/>
    <w:rsid w:val="002008CF"/>
    <w:rsid w:val="00202154"/>
    <w:rsid w:val="00203F17"/>
    <w:rsid w:val="00204ECD"/>
    <w:rsid w:val="00210BCB"/>
    <w:rsid w:val="0021144D"/>
    <w:rsid w:val="002140D7"/>
    <w:rsid w:val="0021494F"/>
    <w:rsid w:val="00220D18"/>
    <w:rsid w:val="002222AF"/>
    <w:rsid w:val="00223505"/>
    <w:rsid w:val="002249DD"/>
    <w:rsid w:val="00224E56"/>
    <w:rsid w:val="00230A8C"/>
    <w:rsid w:val="002317F0"/>
    <w:rsid w:val="0023205C"/>
    <w:rsid w:val="0023214B"/>
    <w:rsid w:val="00233181"/>
    <w:rsid w:val="0023368E"/>
    <w:rsid w:val="00233921"/>
    <w:rsid w:val="00236926"/>
    <w:rsid w:val="00237ABE"/>
    <w:rsid w:val="00237FA2"/>
    <w:rsid w:val="002416C8"/>
    <w:rsid w:val="002425F8"/>
    <w:rsid w:val="00242FF4"/>
    <w:rsid w:val="002433CE"/>
    <w:rsid w:val="00243C38"/>
    <w:rsid w:val="00245ED3"/>
    <w:rsid w:val="00253245"/>
    <w:rsid w:val="00256936"/>
    <w:rsid w:val="00256B74"/>
    <w:rsid w:val="00261233"/>
    <w:rsid w:val="002632B5"/>
    <w:rsid w:val="00263D8B"/>
    <w:rsid w:val="00265017"/>
    <w:rsid w:val="002668FB"/>
    <w:rsid w:val="00273FA8"/>
    <w:rsid w:val="00275DF3"/>
    <w:rsid w:val="00276A9C"/>
    <w:rsid w:val="002810D0"/>
    <w:rsid w:val="00281649"/>
    <w:rsid w:val="00281976"/>
    <w:rsid w:val="002822A3"/>
    <w:rsid w:val="002830CD"/>
    <w:rsid w:val="00285B31"/>
    <w:rsid w:val="002862C0"/>
    <w:rsid w:val="002867F2"/>
    <w:rsid w:val="00286E25"/>
    <w:rsid w:val="00287E80"/>
    <w:rsid w:val="00293C0B"/>
    <w:rsid w:val="002954D8"/>
    <w:rsid w:val="00295A2F"/>
    <w:rsid w:val="00295A76"/>
    <w:rsid w:val="00295F66"/>
    <w:rsid w:val="0029683D"/>
    <w:rsid w:val="002A1EF0"/>
    <w:rsid w:val="002A3F09"/>
    <w:rsid w:val="002A412C"/>
    <w:rsid w:val="002A49EA"/>
    <w:rsid w:val="002A6A5C"/>
    <w:rsid w:val="002B0D9F"/>
    <w:rsid w:val="002B5DC7"/>
    <w:rsid w:val="002B7661"/>
    <w:rsid w:val="002C0291"/>
    <w:rsid w:val="002C06E7"/>
    <w:rsid w:val="002C24BB"/>
    <w:rsid w:val="002C48FD"/>
    <w:rsid w:val="002C4FB4"/>
    <w:rsid w:val="002C7B18"/>
    <w:rsid w:val="002D0174"/>
    <w:rsid w:val="002D0E74"/>
    <w:rsid w:val="002D1B0A"/>
    <w:rsid w:val="002D25E2"/>
    <w:rsid w:val="002D314E"/>
    <w:rsid w:val="002D31CC"/>
    <w:rsid w:val="002D77AD"/>
    <w:rsid w:val="002E2616"/>
    <w:rsid w:val="002E2CA8"/>
    <w:rsid w:val="002E4270"/>
    <w:rsid w:val="002E474B"/>
    <w:rsid w:val="002E5178"/>
    <w:rsid w:val="002F217D"/>
    <w:rsid w:val="002F3B30"/>
    <w:rsid w:val="002F464C"/>
    <w:rsid w:val="003017C4"/>
    <w:rsid w:val="003018E8"/>
    <w:rsid w:val="00302C8F"/>
    <w:rsid w:val="003032A5"/>
    <w:rsid w:val="00305B42"/>
    <w:rsid w:val="003140C9"/>
    <w:rsid w:val="0031588D"/>
    <w:rsid w:val="003159D2"/>
    <w:rsid w:val="00315B6C"/>
    <w:rsid w:val="00315F8B"/>
    <w:rsid w:val="0031619B"/>
    <w:rsid w:val="00316538"/>
    <w:rsid w:val="00322700"/>
    <w:rsid w:val="00324581"/>
    <w:rsid w:val="0032473E"/>
    <w:rsid w:val="00333291"/>
    <w:rsid w:val="0033481C"/>
    <w:rsid w:val="00340F71"/>
    <w:rsid w:val="003421B6"/>
    <w:rsid w:val="00342271"/>
    <w:rsid w:val="00343A30"/>
    <w:rsid w:val="00351759"/>
    <w:rsid w:val="00351E30"/>
    <w:rsid w:val="00353A9C"/>
    <w:rsid w:val="00354012"/>
    <w:rsid w:val="00362CE3"/>
    <w:rsid w:val="003646AC"/>
    <w:rsid w:val="00367C44"/>
    <w:rsid w:val="0037328A"/>
    <w:rsid w:val="0037333D"/>
    <w:rsid w:val="00374148"/>
    <w:rsid w:val="00374FBE"/>
    <w:rsid w:val="00377B27"/>
    <w:rsid w:val="00380285"/>
    <w:rsid w:val="00381CF3"/>
    <w:rsid w:val="00383DDA"/>
    <w:rsid w:val="003852C8"/>
    <w:rsid w:val="003908A7"/>
    <w:rsid w:val="0039237C"/>
    <w:rsid w:val="00393A4F"/>
    <w:rsid w:val="003946CF"/>
    <w:rsid w:val="0039580D"/>
    <w:rsid w:val="00395930"/>
    <w:rsid w:val="00396F4C"/>
    <w:rsid w:val="00397C4F"/>
    <w:rsid w:val="003A3D86"/>
    <w:rsid w:val="003A5097"/>
    <w:rsid w:val="003A5606"/>
    <w:rsid w:val="003A6AD1"/>
    <w:rsid w:val="003B0529"/>
    <w:rsid w:val="003B4578"/>
    <w:rsid w:val="003B4E21"/>
    <w:rsid w:val="003B5B70"/>
    <w:rsid w:val="003C2C91"/>
    <w:rsid w:val="003C3E76"/>
    <w:rsid w:val="003C7E64"/>
    <w:rsid w:val="003D2245"/>
    <w:rsid w:val="003D4FC2"/>
    <w:rsid w:val="003D66D0"/>
    <w:rsid w:val="003D6C4C"/>
    <w:rsid w:val="003D7DB8"/>
    <w:rsid w:val="003D7E35"/>
    <w:rsid w:val="003E7C80"/>
    <w:rsid w:val="003F02A4"/>
    <w:rsid w:val="003F0AD4"/>
    <w:rsid w:val="003F0D3D"/>
    <w:rsid w:val="003F3BE8"/>
    <w:rsid w:val="003F484E"/>
    <w:rsid w:val="003F4A0D"/>
    <w:rsid w:val="003F7C5C"/>
    <w:rsid w:val="0040018B"/>
    <w:rsid w:val="0040221A"/>
    <w:rsid w:val="0040489A"/>
    <w:rsid w:val="00406701"/>
    <w:rsid w:val="004100E5"/>
    <w:rsid w:val="00412BBB"/>
    <w:rsid w:val="00416EE3"/>
    <w:rsid w:val="0041732E"/>
    <w:rsid w:val="00421564"/>
    <w:rsid w:val="004215BB"/>
    <w:rsid w:val="004246F5"/>
    <w:rsid w:val="00425B22"/>
    <w:rsid w:val="00440200"/>
    <w:rsid w:val="00441F89"/>
    <w:rsid w:val="00442A14"/>
    <w:rsid w:val="00445A81"/>
    <w:rsid w:val="004509F1"/>
    <w:rsid w:val="004512D7"/>
    <w:rsid w:val="00452EF3"/>
    <w:rsid w:val="004538FC"/>
    <w:rsid w:val="00454DAF"/>
    <w:rsid w:val="0045606C"/>
    <w:rsid w:val="00457C02"/>
    <w:rsid w:val="00461991"/>
    <w:rsid w:val="00466C8A"/>
    <w:rsid w:val="004672EE"/>
    <w:rsid w:val="00467E45"/>
    <w:rsid w:val="00470519"/>
    <w:rsid w:val="0047091A"/>
    <w:rsid w:val="00470CC3"/>
    <w:rsid w:val="0047633B"/>
    <w:rsid w:val="00480315"/>
    <w:rsid w:val="004813F5"/>
    <w:rsid w:val="00485488"/>
    <w:rsid w:val="0048619C"/>
    <w:rsid w:val="00491711"/>
    <w:rsid w:val="00491915"/>
    <w:rsid w:val="00494D5A"/>
    <w:rsid w:val="004A21A2"/>
    <w:rsid w:val="004A581B"/>
    <w:rsid w:val="004B023A"/>
    <w:rsid w:val="004B125E"/>
    <w:rsid w:val="004B17EC"/>
    <w:rsid w:val="004B4899"/>
    <w:rsid w:val="004B7319"/>
    <w:rsid w:val="004B7A21"/>
    <w:rsid w:val="004C00F8"/>
    <w:rsid w:val="004C4972"/>
    <w:rsid w:val="004C509C"/>
    <w:rsid w:val="004C7DE0"/>
    <w:rsid w:val="004C7E6F"/>
    <w:rsid w:val="004D0929"/>
    <w:rsid w:val="004D1901"/>
    <w:rsid w:val="004D2A74"/>
    <w:rsid w:val="004D3E7E"/>
    <w:rsid w:val="004D3E94"/>
    <w:rsid w:val="004D4AC2"/>
    <w:rsid w:val="004D7499"/>
    <w:rsid w:val="004E3D1F"/>
    <w:rsid w:val="004E4A74"/>
    <w:rsid w:val="004F0B00"/>
    <w:rsid w:val="004F1E72"/>
    <w:rsid w:val="004F4396"/>
    <w:rsid w:val="004F5FD5"/>
    <w:rsid w:val="004F7F58"/>
    <w:rsid w:val="00501629"/>
    <w:rsid w:val="005047F3"/>
    <w:rsid w:val="00513C88"/>
    <w:rsid w:val="00515930"/>
    <w:rsid w:val="00516F71"/>
    <w:rsid w:val="00517EB0"/>
    <w:rsid w:val="0052141D"/>
    <w:rsid w:val="00522CB8"/>
    <w:rsid w:val="005249F7"/>
    <w:rsid w:val="00524F7A"/>
    <w:rsid w:val="0052571D"/>
    <w:rsid w:val="0052714D"/>
    <w:rsid w:val="00527D50"/>
    <w:rsid w:val="005302E8"/>
    <w:rsid w:val="00531B66"/>
    <w:rsid w:val="00537B9A"/>
    <w:rsid w:val="00540000"/>
    <w:rsid w:val="00540D51"/>
    <w:rsid w:val="00542296"/>
    <w:rsid w:val="00543007"/>
    <w:rsid w:val="00551CA4"/>
    <w:rsid w:val="0055218C"/>
    <w:rsid w:val="00553C8D"/>
    <w:rsid w:val="005549D1"/>
    <w:rsid w:val="005564C6"/>
    <w:rsid w:val="00561121"/>
    <w:rsid w:val="00561E68"/>
    <w:rsid w:val="005627C4"/>
    <w:rsid w:val="00566374"/>
    <w:rsid w:val="00567D18"/>
    <w:rsid w:val="005722D7"/>
    <w:rsid w:val="0057376B"/>
    <w:rsid w:val="0057533F"/>
    <w:rsid w:val="00576BD3"/>
    <w:rsid w:val="005805C3"/>
    <w:rsid w:val="00585770"/>
    <w:rsid w:val="0058715D"/>
    <w:rsid w:val="00587774"/>
    <w:rsid w:val="00587C82"/>
    <w:rsid w:val="00591D8F"/>
    <w:rsid w:val="005A0C2C"/>
    <w:rsid w:val="005A4710"/>
    <w:rsid w:val="005A6457"/>
    <w:rsid w:val="005A6B8B"/>
    <w:rsid w:val="005B0718"/>
    <w:rsid w:val="005B191D"/>
    <w:rsid w:val="005B3949"/>
    <w:rsid w:val="005B3986"/>
    <w:rsid w:val="005B43A6"/>
    <w:rsid w:val="005B7E4C"/>
    <w:rsid w:val="005C17B9"/>
    <w:rsid w:val="005C38AC"/>
    <w:rsid w:val="005D0376"/>
    <w:rsid w:val="005D0B2D"/>
    <w:rsid w:val="005D3C87"/>
    <w:rsid w:val="005D4597"/>
    <w:rsid w:val="005D579D"/>
    <w:rsid w:val="005D63B8"/>
    <w:rsid w:val="005D7AC5"/>
    <w:rsid w:val="005D7C4B"/>
    <w:rsid w:val="005E1132"/>
    <w:rsid w:val="005E79B4"/>
    <w:rsid w:val="005F02BC"/>
    <w:rsid w:val="005F22B7"/>
    <w:rsid w:val="005F4304"/>
    <w:rsid w:val="005F62FD"/>
    <w:rsid w:val="005F6371"/>
    <w:rsid w:val="00601628"/>
    <w:rsid w:val="0060253C"/>
    <w:rsid w:val="006051C8"/>
    <w:rsid w:val="006056F0"/>
    <w:rsid w:val="00605CA0"/>
    <w:rsid w:val="006069A8"/>
    <w:rsid w:val="00611729"/>
    <w:rsid w:val="00612CA6"/>
    <w:rsid w:val="00614746"/>
    <w:rsid w:val="006151B8"/>
    <w:rsid w:val="006157B6"/>
    <w:rsid w:val="0061670E"/>
    <w:rsid w:val="00617C43"/>
    <w:rsid w:val="00621FBB"/>
    <w:rsid w:val="00622AE0"/>
    <w:rsid w:val="00623B48"/>
    <w:rsid w:val="00632922"/>
    <w:rsid w:val="006350F9"/>
    <w:rsid w:val="00635D59"/>
    <w:rsid w:val="006406BD"/>
    <w:rsid w:val="006434A4"/>
    <w:rsid w:val="00643535"/>
    <w:rsid w:val="0064356A"/>
    <w:rsid w:val="00645BBC"/>
    <w:rsid w:val="00647032"/>
    <w:rsid w:val="00647E78"/>
    <w:rsid w:val="0065360A"/>
    <w:rsid w:val="0065425C"/>
    <w:rsid w:val="00655CA5"/>
    <w:rsid w:val="00656A3E"/>
    <w:rsid w:val="006573FD"/>
    <w:rsid w:val="00665AAB"/>
    <w:rsid w:val="00666F86"/>
    <w:rsid w:val="00667C8A"/>
    <w:rsid w:val="006714A5"/>
    <w:rsid w:val="006716F0"/>
    <w:rsid w:val="00671B5A"/>
    <w:rsid w:val="0067221B"/>
    <w:rsid w:val="00673DED"/>
    <w:rsid w:val="00674C2A"/>
    <w:rsid w:val="00682AAD"/>
    <w:rsid w:val="00686CC7"/>
    <w:rsid w:val="006875EF"/>
    <w:rsid w:val="006877E0"/>
    <w:rsid w:val="006921DB"/>
    <w:rsid w:val="00692976"/>
    <w:rsid w:val="00692FAB"/>
    <w:rsid w:val="00693844"/>
    <w:rsid w:val="00696F37"/>
    <w:rsid w:val="006A22A1"/>
    <w:rsid w:val="006A34F3"/>
    <w:rsid w:val="006A647A"/>
    <w:rsid w:val="006B03BD"/>
    <w:rsid w:val="006B1373"/>
    <w:rsid w:val="006B26CC"/>
    <w:rsid w:val="006B3102"/>
    <w:rsid w:val="006B5E0A"/>
    <w:rsid w:val="006C0DE9"/>
    <w:rsid w:val="006C0FB9"/>
    <w:rsid w:val="006C1DFB"/>
    <w:rsid w:val="006C2340"/>
    <w:rsid w:val="006C29CC"/>
    <w:rsid w:val="006C2CBC"/>
    <w:rsid w:val="006C443A"/>
    <w:rsid w:val="006C47C4"/>
    <w:rsid w:val="006C5327"/>
    <w:rsid w:val="006C56B2"/>
    <w:rsid w:val="006D27AE"/>
    <w:rsid w:val="006D30B8"/>
    <w:rsid w:val="006D41D2"/>
    <w:rsid w:val="006D5569"/>
    <w:rsid w:val="006D5FAC"/>
    <w:rsid w:val="006E2348"/>
    <w:rsid w:val="006E2C72"/>
    <w:rsid w:val="006E3BE8"/>
    <w:rsid w:val="006E45D3"/>
    <w:rsid w:val="006E5167"/>
    <w:rsid w:val="006F4AB8"/>
    <w:rsid w:val="006F5074"/>
    <w:rsid w:val="006F61AC"/>
    <w:rsid w:val="006F7FC2"/>
    <w:rsid w:val="00705108"/>
    <w:rsid w:val="007068D5"/>
    <w:rsid w:val="00711937"/>
    <w:rsid w:val="00712521"/>
    <w:rsid w:val="007125FD"/>
    <w:rsid w:val="00713DDA"/>
    <w:rsid w:val="00717100"/>
    <w:rsid w:val="0071798C"/>
    <w:rsid w:val="00722A2B"/>
    <w:rsid w:val="00726711"/>
    <w:rsid w:val="00730EB4"/>
    <w:rsid w:val="00733DE0"/>
    <w:rsid w:val="00734FB5"/>
    <w:rsid w:val="007359E6"/>
    <w:rsid w:val="007423D2"/>
    <w:rsid w:val="00742552"/>
    <w:rsid w:val="00742A85"/>
    <w:rsid w:val="00746172"/>
    <w:rsid w:val="00747336"/>
    <w:rsid w:val="0074742B"/>
    <w:rsid w:val="0075042D"/>
    <w:rsid w:val="00753C99"/>
    <w:rsid w:val="00754AC3"/>
    <w:rsid w:val="00760FD9"/>
    <w:rsid w:val="0076505F"/>
    <w:rsid w:val="007751A5"/>
    <w:rsid w:val="00777671"/>
    <w:rsid w:val="007824B7"/>
    <w:rsid w:val="00782EEF"/>
    <w:rsid w:val="00783C31"/>
    <w:rsid w:val="007846C0"/>
    <w:rsid w:val="00785E40"/>
    <w:rsid w:val="00786B1B"/>
    <w:rsid w:val="0078715A"/>
    <w:rsid w:val="007872CF"/>
    <w:rsid w:val="007910D9"/>
    <w:rsid w:val="0079113A"/>
    <w:rsid w:val="00793AE6"/>
    <w:rsid w:val="007947C4"/>
    <w:rsid w:val="007966AC"/>
    <w:rsid w:val="007A1334"/>
    <w:rsid w:val="007A13FE"/>
    <w:rsid w:val="007A2BED"/>
    <w:rsid w:val="007A4304"/>
    <w:rsid w:val="007A6420"/>
    <w:rsid w:val="007A71B7"/>
    <w:rsid w:val="007B331A"/>
    <w:rsid w:val="007B3E6F"/>
    <w:rsid w:val="007B498C"/>
    <w:rsid w:val="007B534A"/>
    <w:rsid w:val="007C00D0"/>
    <w:rsid w:val="007C04CF"/>
    <w:rsid w:val="007C78BD"/>
    <w:rsid w:val="007D0FCC"/>
    <w:rsid w:val="007D3233"/>
    <w:rsid w:val="007D5201"/>
    <w:rsid w:val="007D6A4F"/>
    <w:rsid w:val="007E125F"/>
    <w:rsid w:val="007E2336"/>
    <w:rsid w:val="007E2EED"/>
    <w:rsid w:val="007E4F41"/>
    <w:rsid w:val="007E59FD"/>
    <w:rsid w:val="007E71D8"/>
    <w:rsid w:val="007E726D"/>
    <w:rsid w:val="007E7279"/>
    <w:rsid w:val="007F41D9"/>
    <w:rsid w:val="007F6E1D"/>
    <w:rsid w:val="00801BD5"/>
    <w:rsid w:val="008041A4"/>
    <w:rsid w:val="008046B4"/>
    <w:rsid w:val="0080636C"/>
    <w:rsid w:val="00806701"/>
    <w:rsid w:val="008109ED"/>
    <w:rsid w:val="008121F6"/>
    <w:rsid w:val="00812528"/>
    <w:rsid w:val="00812A77"/>
    <w:rsid w:val="00816253"/>
    <w:rsid w:val="00817531"/>
    <w:rsid w:val="00821837"/>
    <w:rsid w:val="00822440"/>
    <w:rsid w:val="008236D5"/>
    <w:rsid w:val="00836832"/>
    <w:rsid w:val="00845C21"/>
    <w:rsid w:val="008467CC"/>
    <w:rsid w:val="00846D97"/>
    <w:rsid w:val="008474EB"/>
    <w:rsid w:val="00856378"/>
    <w:rsid w:val="00856FDF"/>
    <w:rsid w:val="00857028"/>
    <w:rsid w:val="00860C8F"/>
    <w:rsid w:val="00861992"/>
    <w:rsid w:val="00861AE4"/>
    <w:rsid w:val="008629CD"/>
    <w:rsid w:val="00865EA3"/>
    <w:rsid w:val="00866291"/>
    <w:rsid w:val="008703C0"/>
    <w:rsid w:val="008708BD"/>
    <w:rsid w:val="0087345D"/>
    <w:rsid w:val="0087431D"/>
    <w:rsid w:val="00874C56"/>
    <w:rsid w:val="00882D33"/>
    <w:rsid w:val="00885246"/>
    <w:rsid w:val="008871D6"/>
    <w:rsid w:val="00887892"/>
    <w:rsid w:val="00892AB1"/>
    <w:rsid w:val="00894918"/>
    <w:rsid w:val="0089569B"/>
    <w:rsid w:val="008969BF"/>
    <w:rsid w:val="008A138E"/>
    <w:rsid w:val="008A2404"/>
    <w:rsid w:val="008A24AE"/>
    <w:rsid w:val="008A58C3"/>
    <w:rsid w:val="008A7206"/>
    <w:rsid w:val="008A7F81"/>
    <w:rsid w:val="008B1621"/>
    <w:rsid w:val="008B3BD3"/>
    <w:rsid w:val="008B4173"/>
    <w:rsid w:val="008B4AB4"/>
    <w:rsid w:val="008C0793"/>
    <w:rsid w:val="008C47E9"/>
    <w:rsid w:val="008C584F"/>
    <w:rsid w:val="008C728F"/>
    <w:rsid w:val="008D05F4"/>
    <w:rsid w:val="008D0E81"/>
    <w:rsid w:val="008D1700"/>
    <w:rsid w:val="008D3DF0"/>
    <w:rsid w:val="008D5884"/>
    <w:rsid w:val="008E1009"/>
    <w:rsid w:val="008E2028"/>
    <w:rsid w:val="008E28DB"/>
    <w:rsid w:val="008E536E"/>
    <w:rsid w:val="008E566F"/>
    <w:rsid w:val="008E5AD6"/>
    <w:rsid w:val="008E5DCC"/>
    <w:rsid w:val="008F1D7B"/>
    <w:rsid w:val="008F2E46"/>
    <w:rsid w:val="008F4533"/>
    <w:rsid w:val="008F4562"/>
    <w:rsid w:val="008F614A"/>
    <w:rsid w:val="00901001"/>
    <w:rsid w:val="0090111B"/>
    <w:rsid w:val="009043E8"/>
    <w:rsid w:val="00904D00"/>
    <w:rsid w:val="00905885"/>
    <w:rsid w:val="00907A1A"/>
    <w:rsid w:val="00911379"/>
    <w:rsid w:val="00914F39"/>
    <w:rsid w:val="00915A51"/>
    <w:rsid w:val="00916471"/>
    <w:rsid w:val="0092555C"/>
    <w:rsid w:val="00926B9A"/>
    <w:rsid w:val="00927EEB"/>
    <w:rsid w:val="00932B92"/>
    <w:rsid w:val="00933688"/>
    <w:rsid w:val="0093498E"/>
    <w:rsid w:val="009374F1"/>
    <w:rsid w:val="009379BC"/>
    <w:rsid w:val="0094066D"/>
    <w:rsid w:val="00941874"/>
    <w:rsid w:val="009427E3"/>
    <w:rsid w:val="00942C46"/>
    <w:rsid w:val="009430FC"/>
    <w:rsid w:val="00945515"/>
    <w:rsid w:val="00945BE2"/>
    <w:rsid w:val="00946091"/>
    <w:rsid w:val="0094737B"/>
    <w:rsid w:val="00951187"/>
    <w:rsid w:val="00953346"/>
    <w:rsid w:val="0095740C"/>
    <w:rsid w:val="009616D0"/>
    <w:rsid w:val="00961C91"/>
    <w:rsid w:val="00962C13"/>
    <w:rsid w:val="009634B9"/>
    <w:rsid w:val="00964CCE"/>
    <w:rsid w:val="009651B0"/>
    <w:rsid w:val="00966CC0"/>
    <w:rsid w:val="00967650"/>
    <w:rsid w:val="00971870"/>
    <w:rsid w:val="00971AFC"/>
    <w:rsid w:val="00972274"/>
    <w:rsid w:val="00972487"/>
    <w:rsid w:val="00973ED6"/>
    <w:rsid w:val="0097412B"/>
    <w:rsid w:val="009745B6"/>
    <w:rsid w:val="009754C7"/>
    <w:rsid w:val="00981DEF"/>
    <w:rsid w:val="00982C34"/>
    <w:rsid w:val="00985542"/>
    <w:rsid w:val="0098797F"/>
    <w:rsid w:val="009915D0"/>
    <w:rsid w:val="009917CA"/>
    <w:rsid w:val="00995D91"/>
    <w:rsid w:val="009962ED"/>
    <w:rsid w:val="00996F12"/>
    <w:rsid w:val="009A4901"/>
    <w:rsid w:val="009A5D17"/>
    <w:rsid w:val="009A6CAF"/>
    <w:rsid w:val="009B1011"/>
    <w:rsid w:val="009B264F"/>
    <w:rsid w:val="009B2E53"/>
    <w:rsid w:val="009B48D8"/>
    <w:rsid w:val="009B5340"/>
    <w:rsid w:val="009B5664"/>
    <w:rsid w:val="009C094F"/>
    <w:rsid w:val="009C22C2"/>
    <w:rsid w:val="009C58C4"/>
    <w:rsid w:val="009C5C8D"/>
    <w:rsid w:val="009C755A"/>
    <w:rsid w:val="009D28D6"/>
    <w:rsid w:val="009D6A69"/>
    <w:rsid w:val="009D7B65"/>
    <w:rsid w:val="009E0A83"/>
    <w:rsid w:val="009E10AE"/>
    <w:rsid w:val="009E1F2E"/>
    <w:rsid w:val="009E317D"/>
    <w:rsid w:val="009E3372"/>
    <w:rsid w:val="009E617D"/>
    <w:rsid w:val="009E754B"/>
    <w:rsid w:val="009F09DE"/>
    <w:rsid w:val="009F2359"/>
    <w:rsid w:val="009F3CC3"/>
    <w:rsid w:val="00A03D78"/>
    <w:rsid w:val="00A04FEA"/>
    <w:rsid w:val="00A05A57"/>
    <w:rsid w:val="00A06039"/>
    <w:rsid w:val="00A0636C"/>
    <w:rsid w:val="00A1041C"/>
    <w:rsid w:val="00A11678"/>
    <w:rsid w:val="00A120CC"/>
    <w:rsid w:val="00A14A00"/>
    <w:rsid w:val="00A15654"/>
    <w:rsid w:val="00A17428"/>
    <w:rsid w:val="00A17A52"/>
    <w:rsid w:val="00A17A69"/>
    <w:rsid w:val="00A22F98"/>
    <w:rsid w:val="00A231D2"/>
    <w:rsid w:val="00A244CB"/>
    <w:rsid w:val="00A24A7F"/>
    <w:rsid w:val="00A24C79"/>
    <w:rsid w:val="00A25333"/>
    <w:rsid w:val="00A2792E"/>
    <w:rsid w:val="00A30114"/>
    <w:rsid w:val="00A30873"/>
    <w:rsid w:val="00A321BF"/>
    <w:rsid w:val="00A33D44"/>
    <w:rsid w:val="00A3499B"/>
    <w:rsid w:val="00A353E4"/>
    <w:rsid w:val="00A36278"/>
    <w:rsid w:val="00A417E7"/>
    <w:rsid w:val="00A44165"/>
    <w:rsid w:val="00A451FD"/>
    <w:rsid w:val="00A5000E"/>
    <w:rsid w:val="00A551A9"/>
    <w:rsid w:val="00A5712E"/>
    <w:rsid w:val="00A61990"/>
    <w:rsid w:val="00A66AF2"/>
    <w:rsid w:val="00A7060B"/>
    <w:rsid w:val="00A71978"/>
    <w:rsid w:val="00A72382"/>
    <w:rsid w:val="00A72A30"/>
    <w:rsid w:val="00A736BB"/>
    <w:rsid w:val="00A73E6A"/>
    <w:rsid w:val="00A74183"/>
    <w:rsid w:val="00A74762"/>
    <w:rsid w:val="00A750DB"/>
    <w:rsid w:val="00A75BD8"/>
    <w:rsid w:val="00A76346"/>
    <w:rsid w:val="00A765DF"/>
    <w:rsid w:val="00A77B4C"/>
    <w:rsid w:val="00A81167"/>
    <w:rsid w:val="00A81EA4"/>
    <w:rsid w:val="00A826F4"/>
    <w:rsid w:val="00A82B7D"/>
    <w:rsid w:val="00A8553F"/>
    <w:rsid w:val="00A92480"/>
    <w:rsid w:val="00A92A11"/>
    <w:rsid w:val="00A947AC"/>
    <w:rsid w:val="00A95C84"/>
    <w:rsid w:val="00A95CBE"/>
    <w:rsid w:val="00A96B89"/>
    <w:rsid w:val="00A97137"/>
    <w:rsid w:val="00A9735D"/>
    <w:rsid w:val="00AA2746"/>
    <w:rsid w:val="00AA3F47"/>
    <w:rsid w:val="00AA50D6"/>
    <w:rsid w:val="00AA5398"/>
    <w:rsid w:val="00AA5A33"/>
    <w:rsid w:val="00AA6A7D"/>
    <w:rsid w:val="00AA77CC"/>
    <w:rsid w:val="00AA7B1E"/>
    <w:rsid w:val="00AB3D42"/>
    <w:rsid w:val="00AB3FD3"/>
    <w:rsid w:val="00AB40D4"/>
    <w:rsid w:val="00AB55D2"/>
    <w:rsid w:val="00AC0454"/>
    <w:rsid w:val="00AC15F3"/>
    <w:rsid w:val="00AC2D55"/>
    <w:rsid w:val="00AC31C1"/>
    <w:rsid w:val="00AD089E"/>
    <w:rsid w:val="00AD21CF"/>
    <w:rsid w:val="00AD4263"/>
    <w:rsid w:val="00AD63ED"/>
    <w:rsid w:val="00AE349A"/>
    <w:rsid w:val="00AE7B29"/>
    <w:rsid w:val="00AF0E46"/>
    <w:rsid w:val="00AF16DF"/>
    <w:rsid w:val="00AF2402"/>
    <w:rsid w:val="00AF2DC3"/>
    <w:rsid w:val="00AF33B5"/>
    <w:rsid w:val="00AF386A"/>
    <w:rsid w:val="00B0172A"/>
    <w:rsid w:val="00B03407"/>
    <w:rsid w:val="00B069D1"/>
    <w:rsid w:val="00B10A76"/>
    <w:rsid w:val="00B10DFD"/>
    <w:rsid w:val="00B11193"/>
    <w:rsid w:val="00B13AC4"/>
    <w:rsid w:val="00B14603"/>
    <w:rsid w:val="00B20611"/>
    <w:rsid w:val="00B2515C"/>
    <w:rsid w:val="00B27064"/>
    <w:rsid w:val="00B30943"/>
    <w:rsid w:val="00B3107E"/>
    <w:rsid w:val="00B328E7"/>
    <w:rsid w:val="00B33E95"/>
    <w:rsid w:val="00B366E0"/>
    <w:rsid w:val="00B36E98"/>
    <w:rsid w:val="00B40ADA"/>
    <w:rsid w:val="00B42B09"/>
    <w:rsid w:val="00B42C90"/>
    <w:rsid w:val="00B4343A"/>
    <w:rsid w:val="00B44E42"/>
    <w:rsid w:val="00B44FFD"/>
    <w:rsid w:val="00B50504"/>
    <w:rsid w:val="00B51FBA"/>
    <w:rsid w:val="00B54939"/>
    <w:rsid w:val="00B66A9F"/>
    <w:rsid w:val="00B7249B"/>
    <w:rsid w:val="00B72D2D"/>
    <w:rsid w:val="00B749DC"/>
    <w:rsid w:val="00B76A5E"/>
    <w:rsid w:val="00B82599"/>
    <w:rsid w:val="00B82993"/>
    <w:rsid w:val="00B83F86"/>
    <w:rsid w:val="00B903F0"/>
    <w:rsid w:val="00B91976"/>
    <w:rsid w:val="00B9319E"/>
    <w:rsid w:val="00B96692"/>
    <w:rsid w:val="00B967BC"/>
    <w:rsid w:val="00B97388"/>
    <w:rsid w:val="00BA0556"/>
    <w:rsid w:val="00BA5FB1"/>
    <w:rsid w:val="00BA6D74"/>
    <w:rsid w:val="00BB1392"/>
    <w:rsid w:val="00BB3963"/>
    <w:rsid w:val="00BB7312"/>
    <w:rsid w:val="00BB7B99"/>
    <w:rsid w:val="00BC0C81"/>
    <w:rsid w:val="00BC0DEE"/>
    <w:rsid w:val="00BC2200"/>
    <w:rsid w:val="00BC3D21"/>
    <w:rsid w:val="00BC467F"/>
    <w:rsid w:val="00BC6202"/>
    <w:rsid w:val="00BD01C2"/>
    <w:rsid w:val="00BD1002"/>
    <w:rsid w:val="00BD1DAE"/>
    <w:rsid w:val="00BD5D1F"/>
    <w:rsid w:val="00BE0237"/>
    <w:rsid w:val="00BE4FD3"/>
    <w:rsid w:val="00BE65D8"/>
    <w:rsid w:val="00BE701F"/>
    <w:rsid w:val="00BF1CDC"/>
    <w:rsid w:val="00BF1CE7"/>
    <w:rsid w:val="00BF2D2A"/>
    <w:rsid w:val="00BF4126"/>
    <w:rsid w:val="00BF7AB3"/>
    <w:rsid w:val="00C000DD"/>
    <w:rsid w:val="00C02383"/>
    <w:rsid w:val="00C04C9B"/>
    <w:rsid w:val="00C0594A"/>
    <w:rsid w:val="00C05C30"/>
    <w:rsid w:val="00C05E0B"/>
    <w:rsid w:val="00C06087"/>
    <w:rsid w:val="00C0759F"/>
    <w:rsid w:val="00C07A7F"/>
    <w:rsid w:val="00C11910"/>
    <w:rsid w:val="00C11C70"/>
    <w:rsid w:val="00C13A3E"/>
    <w:rsid w:val="00C140D0"/>
    <w:rsid w:val="00C1776F"/>
    <w:rsid w:val="00C24356"/>
    <w:rsid w:val="00C2532B"/>
    <w:rsid w:val="00C262E6"/>
    <w:rsid w:val="00C300F5"/>
    <w:rsid w:val="00C30168"/>
    <w:rsid w:val="00C302FE"/>
    <w:rsid w:val="00C35022"/>
    <w:rsid w:val="00C40646"/>
    <w:rsid w:val="00C41E3D"/>
    <w:rsid w:val="00C440AA"/>
    <w:rsid w:val="00C46B34"/>
    <w:rsid w:val="00C52713"/>
    <w:rsid w:val="00C53AE3"/>
    <w:rsid w:val="00C54DBB"/>
    <w:rsid w:val="00C576BA"/>
    <w:rsid w:val="00C61259"/>
    <w:rsid w:val="00C61B10"/>
    <w:rsid w:val="00C62102"/>
    <w:rsid w:val="00C677CE"/>
    <w:rsid w:val="00C7078E"/>
    <w:rsid w:val="00C70A44"/>
    <w:rsid w:val="00C70BD8"/>
    <w:rsid w:val="00C72684"/>
    <w:rsid w:val="00C752D2"/>
    <w:rsid w:val="00C75A8B"/>
    <w:rsid w:val="00C760CE"/>
    <w:rsid w:val="00C804FA"/>
    <w:rsid w:val="00C80864"/>
    <w:rsid w:val="00C80CB9"/>
    <w:rsid w:val="00C84B44"/>
    <w:rsid w:val="00C94681"/>
    <w:rsid w:val="00C94B65"/>
    <w:rsid w:val="00C96409"/>
    <w:rsid w:val="00CA07DF"/>
    <w:rsid w:val="00CA1F61"/>
    <w:rsid w:val="00CB17AE"/>
    <w:rsid w:val="00CB2D23"/>
    <w:rsid w:val="00CB3255"/>
    <w:rsid w:val="00CB3988"/>
    <w:rsid w:val="00CB3AAB"/>
    <w:rsid w:val="00CB5D4B"/>
    <w:rsid w:val="00CB5E41"/>
    <w:rsid w:val="00CB6121"/>
    <w:rsid w:val="00CC479A"/>
    <w:rsid w:val="00CC673A"/>
    <w:rsid w:val="00CD1D5D"/>
    <w:rsid w:val="00CD2537"/>
    <w:rsid w:val="00CD46DD"/>
    <w:rsid w:val="00CD58A0"/>
    <w:rsid w:val="00CD68CA"/>
    <w:rsid w:val="00CE0131"/>
    <w:rsid w:val="00CE39C4"/>
    <w:rsid w:val="00CE4694"/>
    <w:rsid w:val="00CE52CF"/>
    <w:rsid w:val="00CE77E0"/>
    <w:rsid w:val="00CF06E6"/>
    <w:rsid w:val="00CF3767"/>
    <w:rsid w:val="00CF49E0"/>
    <w:rsid w:val="00CF510A"/>
    <w:rsid w:val="00CF7D72"/>
    <w:rsid w:val="00D01600"/>
    <w:rsid w:val="00D040C3"/>
    <w:rsid w:val="00D04AF4"/>
    <w:rsid w:val="00D21B5B"/>
    <w:rsid w:val="00D2247F"/>
    <w:rsid w:val="00D2761D"/>
    <w:rsid w:val="00D279B6"/>
    <w:rsid w:val="00D35D45"/>
    <w:rsid w:val="00D36E0F"/>
    <w:rsid w:val="00D37E9E"/>
    <w:rsid w:val="00D37F14"/>
    <w:rsid w:val="00D4223D"/>
    <w:rsid w:val="00D43944"/>
    <w:rsid w:val="00D44513"/>
    <w:rsid w:val="00D46257"/>
    <w:rsid w:val="00D46B31"/>
    <w:rsid w:val="00D5062D"/>
    <w:rsid w:val="00D50CD0"/>
    <w:rsid w:val="00D50FF8"/>
    <w:rsid w:val="00D52F09"/>
    <w:rsid w:val="00D53626"/>
    <w:rsid w:val="00D54A8D"/>
    <w:rsid w:val="00D55828"/>
    <w:rsid w:val="00D56EA6"/>
    <w:rsid w:val="00D5712C"/>
    <w:rsid w:val="00D57601"/>
    <w:rsid w:val="00D5762C"/>
    <w:rsid w:val="00D61EEB"/>
    <w:rsid w:val="00D65527"/>
    <w:rsid w:val="00D67ADE"/>
    <w:rsid w:val="00D70E23"/>
    <w:rsid w:val="00D71CAD"/>
    <w:rsid w:val="00D71CC1"/>
    <w:rsid w:val="00D71CFB"/>
    <w:rsid w:val="00D72C89"/>
    <w:rsid w:val="00D74CC1"/>
    <w:rsid w:val="00D75303"/>
    <w:rsid w:val="00D76E3F"/>
    <w:rsid w:val="00D76E59"/>
    <w:rsid w:val="00D77975"/>
    <w:rsid w:val="00D800B7"/>
    <w:rsid w:val="00D800BE"/>
    <w:rsid w:val="00D80DBE"/>
    <w:rsid w:val="00D847A1"/>
    <w:rsid w:val="00D91586"/>
    <w:rsid w:val="00D91717"/>
    <w:rsid w:val="00D93B68"/>
    <w:rsid w:val="00D95CAB"/>
    <w:rsid w:val="00D9642A"/>
    <w:rsid w:val="00D97C92"/>
    <w:rsid w:val="00D97E65"/>
    <w:rsid w:val="00DA2E35"/>
    <w:rsid w:val="00DA63CB"/>
    <w:rsid w:val="00DB0323"/>
    <w:rsid w:val="00DB5751"/>
    <w:rsid w:val="00DB7550"/>
    <w:rsid w:val="00DC0086"/>
    <w:rsid w:val="00DC15B4"/>
    <w:rsid w:val="00DC4503"/>
    <w:rsid w:val="00DC66CC"/>
    <w:rsid w:val="00DC67BE"/>
    <w:rsid w:val="00DC6E73"/>
    <w:rsid w:val="00DD2CC3"/>
    <w:rsid w:val="00DD5EC8"/>
    <w:rsid w:val="00DE0566"/>
    <w:rsid w:val="00DE60ED"/>
    <w:rsid w:val="00DF0B0B"/>
    <w:rsid w:val="00DF17CA"/>
    <w:rsid w:val="00DF1F6A"/>
    <w:rsid w:val="00DF2065"/>
    <w:rsid w:val="00DF5297"/>
    <w:rsid w:val="00DF73C3"/>
    <w:rsid w:val="00E10078"/>
    <w:rsid w:val="00E130E0"/>
    <w:rsid w:val="00E13C1F"/>
    <w:rsid w:val="00E14948"/>
    <w:rsid w:val="00E15BE5"/>
    <w:rsid w:val="00E169C5"/>
    <w:rsid w:val="00E20751"/>
    <w:rsid w:val="00E209C0"/>
    <w:rsid w:val="00E20FB7"/>
    <w:rsid w:val="00E218D4"/>
    <w:rsid w:val="00E232F3"/>
    <w:rsid w:val="00E23AE2"/>
    <w:rsid w:val="00E23DD1"/>
    <w:rsid w:val="00E2494F"/>
    <w:rsid w:val="00E24C22"/>
    <w:rsid w:val="00E24D9A"/>
    <w:rsid w:val="00E2531B"/>
    <w:rsid w:val="00E26125"/>
    <w:rsid w:val="00E27690"/>
    <w:rsid w:val="00E308FF"/>
    <w:rsid w:val="00E31967"/>
    <w:rsid w:val="00E31D8C"/>
    <w:rsid w:val="00E325C1"/>
    <w:rsid w:val="00E32F20"/>
    <w:rsid w:val="00E35D1C"/>
    <w:rsid w:val="00E3753F"/>
    <w:rsid w:val="00E441FF"/>
    <w:rsid w:val="00E44DA0"/>
    <w:rsid w:val="00E45C8B"/>
    <w:rsid w:val="00E45DEE"/>
    <w:rsid w:val="00E4758F"/>
    <w:rsid w:val="00E5143D"/>
    <w:rsid w:val="00E51965"/>
    <w:rsid w:val="00E52E05"/>
    <w:rsid w:val="00E52F79"/>
    <w:rsid w:val="00E52F90"/>
    <w:rsid w:val="00E543D0"/>
    <w:rsid w:val="00E567E5"/>
    <w:rsid w:val="00E613ED"/>
    <w:rsid w:val="00E62F94"/>
    <w:rsid w:val="00E64144"/>
    <w:rsid w:val="00E65443"/>
    <w:rsid w:val="00E664ED"/>
    <w:rsid w:val="00E67F60"/>
    <w:rsid w:val="00E727A8"/>
    <w:rsid w:val="00E74951"/>
    <w:rsid w:val="00E756D4"/>
    <w:rsid w:val="00E758DD"/>
    <w:rsid w:val="00E7603B"/>
    <w:rsid w:val="00E813B2"/>
    <w:rsid w:val="00E8244A"/>
    <w:rsid w:val="00E839D6"/>
    <w:rsid w:val="00E851BE"/>
    <w:rsid w:val="00E85962"/>
    <w:rsid w:val="00E866F6"/>
    <w:rsid w:val="00E90048"/>
    <w:rsid w:val="00E91343"/>
    <w:rsid w:val="00E91C32"/>
    <w:rsid w:val="00E9240A"/>
    <w:rsid w:val="00E97AC2"/>
    <w:rsid w:val="00EA0520"/>
    <w:rsid w:val="00EA772C"/>
    <w:rsid w:val="00EA7DBD"/>
    <w:rsid w:val="00EB0206"/>
    <w:rsid w:val="00EB1250"/>
    <w:rsid w:val="00EB6A6F"/>
    <w:rsid w:val="00EB6B18"/>
    <w:rsid w:val="00EB6FED"/>
    <w:rsid w:val="00EC1F48"/>
    <w:rsid w:val="00EC2842"/>
    <w:rsid w:val="00EC7A92"/>
    <w:rsid w:val="00ED02E0"/>
    <w:rsid w:val="00ED3EE2"/>
    <w:rsid w:val="00ED4F4B"/>
    <w:rsid w:val="00ED58BA"/>
    <w:rsid w:val="00ED6CE1"/>
    <w:rsid w:val="00ED6EFC"/>
    <w:rsid w:val="00ED7FDA"/>
    <w:rsid w:val="00EE0562"/>
    <w:rsid w:val="00EE17E6"/>
    <w:rsid w:val="00EE2594"/>
    <w:rsid w:val="00EE3806"/>
    <w:rsid w:val="00EE3AB9"/>
    <w:rsid w:val="00EE4087"/>
    <w:rsid w:val="00EE4B41"/>
    <w:rsid w:val="00EE5913"/>
    <w:rsid w:val="00EE644E"/>
    <w:rsid w:val="00EE6E61"/>
    <w:rsid w:val="00EE6F00"/>
    <w:rsid w:val="00EE7A49"/>
    <w:rsid w:val="00EF0151"/>
    <w:rsid w:val="00EF2D9E"/>
    <w:rsid w:val="00EF3654"/>
    <w:rsid w:val="00EF6162"/>
    <w:rsid w:val="00F007BB"/>
    <w:rsid w:val="00F01DAA"/>
    <w:rsid w:val="00F026A1"/>
    <w:rsid w:val="00F029DC"/>
    <w:rsid w:val="00F04295"/>
    <w:rsid w:val="00F05390"/>
    <w:rsid w:val="00F077D0"/>
    <w:rsid w:val="00F1067B"/>
    <w:rsid w:val="00F11819"/>
    <w:rsid w:val="00F12023"/>
    <w:rsid w:val="00F150D0"/>
    <w:rsid w:val="00F174EF"/>
    <w:rsid w:val="00F1779F"/>
    <w:rsid w:val="00F24346"/>
    <w:rsid w:val="00F30E78"/>
    <w:rsid w:val="00F314C2"/>
    <w:rsid w:val="00F325BB"/>
    <w:rsid w:val="00F32F29"/>
    <w:rsid w:val="00F34999"/>
    <w:rsid w:val="00F349BF"/>
    <w:rsid w:val="00F3632D"/>
    <w:rsid w:val="00F37D9C"/>
    <w:rsid w:val="00F40AA2"/>
    <w:rsid w:val="00F40BF6"/>
    <w:rsid w:val="00F42714"/>
    <w:rsid w:val="00F46A52"/>
    <w:rsid w:val="00F50017"/>
    <w:rsid w:val="00F524DB"/>
    <w:rsid w:val="00F527A6"/>
    <w:rsid w:val="00F54D87"/>
    <w:rsid w:val="00F55202"/>
    <w:rsid w:val="00F55ABD"/>
    <w:rsid w:val="00F60065"/>
    <w:rsid w:val="00F64159"/>
    <w:rsid w:val="00F66570"/>
    <w:rsid w:val="00F6674D"/>
    <w:rsid w:val="00F66E99"/>
    <w:rsid w:val="00F71EE1"/>
    <w:rsid w:val="00F770C8"/>
    <w:rsid w:val="00F82206"/>
    <w:rsid w:val="00F82B28"/>
    <w:rsid w:val="00F855DE"/>
    <w:rsid w:val="00F86E6F"/>
    <w:rsid w:val="00F86F0F"/>
    <w:rsid w:val="00F8720F"/>
    <w:rsid w:val="00F9040F"/>
    <w:rsid w:val="00F906DD"/>
    <w:rsid w:val="00F96099"/>
    <w:rsid w:val="00FA0F5F"/>
    <w:rsid w:val="00FA54C4"/>
    <w:rsid w:val="00FA7BE3"/>
    <w:rsid w:val="00FB14FD"/>
    <w:rsid w:val="00FB252A"/>
    <w:rsid w:val="00FB4256"/>
    <w:rsid w:val="00FB7D0E"/>
    <w:rsid w:val="00FC058C"/>
    <w:rsid w:val="00FC15CE"/>
    <w:rsid w:val="00FC3829"/>
    <w:rsid w:val="00FC4E3C"/>
    <w:rsid w:val="00FC4EDE"/>
    <w:rsid w:val="00FC5575"/>
    <w:rsid w:val="00FC5BEA"/>
    <w:rsid w:val="00FC74A2"/>
    <w:rsid w:val="00FD026B"/>
    <w:rsid w:val="00FD1137"/>
    <w:rsid w:val="00FD1B6B"/>
    <w:rsid w:val="00FD348F"/>
    <w:rsid w:val="00FD4AC1"/>
    <w:rsid w:val="00FD55A3"/>
    <w:rsid w:val="00FD57E3"/>
    <w:rsid w:val="00FE3D71"/>
    <w:rsid w:val="00FE421E"/>
    <w:rsid w:val="00FE4501"/>
    <w:rsid w:val="00FE4FEA"/>
    <w:rsid w:val="00FE53FA"/>
    <w:rsid w:val="00FE55EA"/>
    <w:rsid w:val="00FE5D02"/>
    <w:rsid w:val="00FE6808"/>
    <w:rsid w:val="00FF0094"/>
    <w:rsid w:val="00FF5D74"/>
    <w:rsid w:val="00FF70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semiHidden="0" w:unhideWhenUsed="0" w:qFormat="1"/>
    <w:lsdException w:name="heading 4" w:qFormat="1"/>
    <w:lsdException w:name="heading 5" w:semiHidden="0" w:uiPriority="9" w:unhideWhenUsed="0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footer" w:uiPriority="99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iPriority="22" w:unhideWhenUsed="0" w:qFormat="1"/>
    <w:lsdException w:name="Emphasis" w:semiHidden="0" w:unhideWhenUsed="0" w:qFormat="1"/>
    <w:lsdException w:name="HTML Preformatted" w:uiPriority="99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E52CF"/>
    <w:rPr>
      <w:sz w:val="24"/>
      <w:szCs w:val="24"/>
    </w:rPr>
  </w:style>
  <w:style w:type="paragraph" w:styleId="Heading1">
    <w:name w:val="heading 1"/>
    <w:basedOn w:val="Normal"/>
    <w:next w:val="Normal"/>
    <w:qFormat/>
    <w:rsid w:val="0023368E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3">
    <w:name w:val="heading 3"/>
    <w:basedOn w:val="Normal"/>
    <w:next w:val="Normal"/>
    <w:qFormat/>
    <w:rsid w:val="00861992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Heading5">
    <w:name w:val="heading 5"/>
    <w:basedOn w:val="Normal"/>
    <w:link w:val="Heading5Char"/>
    <w:uiPriority w:val="9"/>
    <w:qFormat/>
    <w:rsid w:val="00EF3654"/>
    <w:pPr>
      <w:spacing w:before="100" w:beforeAutospacing="1" w:after="100" w:afterAutospacing="1"/>
      <w:outlineLvl w:val="4"/>
    </w:pPr>
    <w:rPr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D35D45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C760CE"/>
    <w:pPr>
      <w:ind w:left="720"/>
    </w:pPr>
  </w:style>
  <w:style w:type="table" w:styleId="TableGrid">
    <w:name w:val="Table Grid"/>
    <w:basedOn w:val="TableNormal"/>
    <w:rsid w:val="00AA77CC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Header">
    <w:name w:val="header"/>
    <w:basedOn w:val="Normal"/>
    <w:link w:val="HeaderChar"/>
    <w:uiPriority w:val="99"/>
    <w:rsid w:val="00F50017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F50017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F50017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F50017"/>
    <w:rPr>
      <w:sz w:val="24"/>
      <w:szCs w:val="24"/>
    </w:rPr>
  </w:style>
  <w:style w:type="character" w:customStyle="1" w:styleId="Heading5Char">
    <w:name w:val="Heading 5 Char"/>
    <w:link w:val="Heading5"/>
    <w:uiPriority w:val="9"/>
    <w:rsid w:val="00EF3654"/>
    <w:rPr>
      <w:b/>
      <w:bCs/>
    </w:rPr>
  </w:style>
  <w:style w:type="character" w:styleId="Strong">
    <w:name w:val="Strong"/>
    <w:uiPriority w:val="22"/>
    <w:qFormat/>
    <w:rsid w:val="00EF3654"/>
    <w:rPr>
      <w:b/>
      <w:bCs/>
    </w:rPr>
  </w:style>
  <w:style w:type="paragraph" w:styleId="BodyTextIndent">
    <w:name w:val="Body Text Indent"/>
    <w:basedOn w:val="Normal"/>
    <w:link w:val="BodyTextIndentChar"/>
    <w:rsid w:val="007C78BD"/>
    <w:pPr>
      <w:spacing w:after="120"/>
      <w:ind w:left="283"/>
    </w:pPr>
  </w:style>
  <w:style w:type="character" w:customStyle="1" w:styleId="BodyTextIndentChar">
    <w:name w:val="Body Text Indent Char"/>
    <w:link w:val="BodyTextIndent"/>
    <w:rsid w:val="007C78BD"/>
    <w:rPr>
      <w:sz w:val="24"/>
      <w:szCs w:val="24"/>
    </w:rPr>
  </w:style>
  <w:style w:type="paragraph" w:styleId="EndnoteText">
    <w:name w:val="endnote text"/>
    <w:basedOn w:val="Normal"/>
    <w:link w:val="EndnoteTextChar"/>
    <w:rsid w:val="00587C82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rsid w:val="00587C82"/>
  </w:style>
  <w:style w:type="character" w:styleId="EndnoteReference">
    <w:name w:val="endnote reference"/>
    <w:rsid w:val="00587C82"/>
    <w:rPr>
      <w:vertAlign w:val="superscript"/>
    </w:rPr>
  </w:style>
  <w:style w:type="paragraph" w:styleId="BodyText">
    <w:name w:val="Body Text"/>
    <w:basedOn w:val="Normal"/>
    <w:link w:val="BodyTextChar"/>
    <w:rsid w:val="0009236D"/>
    <w:pPr>
      <w:spacing w:after="120"/>
    </w:pPr>
  </w:style>
  <w:style w:type="character" w:customStyle="1" w:styleId="BodyTextChar">
    <w:name w:val="Body Text Char"/>
    <w:link w:val="BodyText"/>
    <w:rsid w:val="0009236D"/>
    <w:rPr>
      <w:sz w:val="24"/>
      <w:szCs w:val="24"/>
    </w:rPr>
  </w:style>
  <w:style w:type="paragraph" w:styleId="NoSpacing">
    <w:name w:val="No Spacing"/>
    <w:link w:val="NoSpacingChar"/>
    <w:uiPriority w:val="1"/>
    <w:qFormat/>
    <w:rsid w:val="00A5712E"/>
    <w:rPr>
      <w:rFonts w:ascii="Calibri" w:hAnsi="Calibri"/>
      <w:sz w:val="22"/>
      <w:szCs w:val="22"/>
      <w:lang w:val="en-US" w:eastAsia="en-US"/>
    </w:rPr>
  </w:style>
  <w:style w:type="character" w:customStyle="1" w:styleId="NoSpacingChar">
    <w:name w:val="No Spacing Char"/>
    <w:link w:val="NoSpacing"/>
    <w:uiPriority w:val="1"/>
    <w:rsid w:val="00A5712E"/>
    <w:rPr>
      <w:rFonts w:ascii="Calibri" w:hAnsi="Calibri"/>
      <w:sz w:val="22"/>
      <w:szCs w:val="22"/>
      <w:lang w:val="en-US" w:eastAsia="en-US" w:bidi="ar-SA"/>
    </w:rPr>
  </w:style>
  <w:style w:type="paragraph" w:styleId="Revision">
    <w:name w:val="Revision"/>
    <w:hidden/>
    <w:uiPriority w:val="99"/>
    <w:semiHidden/>
    <w:rsid w:val="003C2C91"/>
    <w:rPr>
      <w:sz w:val="24"/>
      <w:szCs w:val="24"/>
    </w:rPr>
  </w:style>
  <w:style w:type="character" w:customStyle="1" w:styleId="apple-converted-space">
    <w:name w:val="apple-converted-space"/>
    <w:basedOn w:val="DefaultParagraphFont"/>
    <w:rsid w:val="00E26125"/>
  </w:style>
  <w:style w:type="character" w:customStyle="1" w:styleId="hp">
    <w:name w:val="hp"/>
    <w:basedOn w:val="DefaultParagraphFont"/>
    <w:rsid w:val="0023368E"/>
  </w:style>
  <w:style w:type="character" w:customStyle="1" w:styleId="j-j5-ji">
    <w:name w:val="j-j5-ji"/>
    <w:basedOn w:val="DefaultParagraphFont"/>
    <w:rsid w:val="0023368E"/>
  </w:style>
  <w:style w:type="character" w:styleId="PageNumber">
    <w:name w:val="page number"/>
    <w:basedOn w:val="DefaultParagraphFont"/>
    <w:rsid w:val="008708BD"/>
  </w:style>
  <w:style w:type="paragraph" w:styleId="HTMLPreformatted">
    <w:name w:val="HTML Preformatted"/>
    <w:basedOn w:val="Normal"/>
    <w:link w:val="HTMLPreformattedChar"/>
    <w:uiPriority w:val="99"/>
    <w:unhideWhenUsed/>
    <w:rsid w:val="009427E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240" w:after="240" w:line="240" w:lineRule="atLeast"/>
    </w:pPr>
    <w:rPr>
      <w:rFonts w:ascii="Courier New" w:hAnsi="Courier New" w:cs="Courier New"/>
      <w:sz w:val="18"/>
      <w:szCs w:val="18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9427E3"/>
    <w:rPr>
      <w:rFonts w:ascii="Courier New" w:hAnsi="Courier New" w:cs="Courier New"/>
      <w:sz w:val="18"/>
      <w:szCs w:val="18"/>
    </w:rPr>
  </w:style>
  <w:style w:type="character" w:styleId="Hyperlink">
    <w:name w:val="Hyperlink"/>
    <w:basedOn w:val="DefaultParagraphFont"/>
    <w:rsid w:val="00860C8F"/>
    <w:rPr>
      <w:color w:val="0000FF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semiHidden="0" w:unhideWhenUsed="0" w:qFormat="1"/>
    <w:lsdException w:name="heading 4" w:qFormat="1"/>
    <w:lsdException w:name="heading 5" w:semiHidden="0" w:uiPriority="9" w:unhideWhenUsed="0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footer" w:uiPriority="99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iPriority="22" w:unhideWhenUsed="0" w:qFormat="1"/>
    <w:lsdException w:name="Emphasis" w:semiHidden="0" w:unhideWhenUsed="0" w:qFormat="1"/>
    <w:lsdException w:name="HTML Preformatted" w:uiPriority="99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E52CF"/>
    <w:rPr>
      <w:sz w:val="24"/>
      <w:szCs w:val="24"/>
    </w:rPr>
  </w:style>
  <w:style w:type="paragraph" w:styleId="Heading1">
    <w:name w:val="heading 1"/>
    <w:basedOn w:val="Normal"/>
    <w:next w:val="Normal"/>
    <w:qFormat/>
    <w:rsid w:val="0023368E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3">
    <w:name w:val="heading 3"/>
    <w:basedOn w:val="Normal"/>
    <w:next w:val="Normal"/>
    <w:qFormat/>
    <w:rsid w:val="00861992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Heading5">
    <w:name w:val="heading 5"/>
    <w:basedOn w:val="Normal"/>
    <w:link w:val="Heading5Char"/>
    <w:uiPriority w:val="9"/>
    <w:qFormat/>
    <w:rsid w:val="00EF3654"/>
    <w:pPr>
      <w:spacing w:before="100" w:beforeAutospacing="1" w:after="100" w:afterAutospacing="1"/>
      <w:outlineLvl w:val="4"/>
    </w:pPr>
    <w:rPr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D35D45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C760CE"/>
    <w:pPr>
      <w:ind w:left="720"/>
    </w:pPr>
  </w:style>
  <w:style w:type="table" w:styleId="TableGrid">
    <w:name w:val="Table Grid"/>
    <w:basedOn w:val="TableNormal"/>
    <w:rsid w:val="00AA77CC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Header">
    <w:name w:val="header"/>
    <w:basedOn w:val="Normal"/>
    <w:link w:val="HeaderChar"/>
    <w:uiPriority w:val="99"/>
    <w:rsid w:val="00F50017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F50017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F50017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F50017"/>
    <w:rPr>
      <w:sz w:val="24"/>
      <w:szCs w:val="24"/>
    </w:rPr>
  </w:style>
  <w:style w:type="character" w:customStyle="1" w:styleId="Heading5Char">
    <w:name w:val="Heading 5 Char"/>
    <w:link w:val="Heading5"/>
    <w:uiPriority w:val="9"/>
    <w:rsid w:val="00EF3654"/>
    <w:rPr>
      <w:b/>
      <w:bCs/>
    </w:rPr>
  </w:style>
  <w:style w:type="character" w:styleId="Strong">
    <w:name w:val="Strong"/>
    <w:uiPriority w:val="22"/>
    <w:qFormat/>
    <w:rsid w:val="00EF3654"/>
    <w:rPr>
      <w:b/>
      <w:bCs/>
    </w:rPr>
  </w:style>
  <w:style w:type="paragraph" w:styleId="BodyTextIndent">
    <w:name w:val="Body Text Indent"/>
    <w:basedOn w:val="Normal"/>
    <w:link w:val="BodyTextIndentChar"/>
    <w:rsid w:val="007C78BD"/>
    <w:pPr>
      <w:spacing w:after="120"/>
      <w:ind w:left="283"/>
    </w:pPr>
  </w:style>
  <w:style w:type="character" w:customStyle="1" w:styleId="BodyTextIndentChar">
    <w:name w:val="Body Text Indent Char"/>
    <w:link w:val="BodyTextIndent"/>
    <w:rsid w:val="007C78BD"/>
    <w:rPr>
      <w:sz w:val="24"/>
      <w:szCs w:val="24"/>
    </w:rPr>
  </w:style>
  <w:style w:type="paragraph" w:styleId="EndnoteText">
    <w:name w:val="endnote text"/>
    <w:basedOn w:val="Normal"/>
    <w:link w:val="EndnoteTextChar"/>
    <w:rsid w:val="00587C82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rsid w:val="00587C82"/>
  </w:style>
  <w:style w:type="character" w:styleId="EndnoteReference">
    <w:name w:val="endnote reference"/>
    <w:rsid w:val="00587C82"/>
    <w:rPr>
      <w:vertAlign w:val="superscript"/>
    </w:rPr>
  </w:style>
  <w:style w:type="paragraph" w:styleId="BodyText">
    <w:name w:val="Body Text"/>
    <w:basedOn w:val="Normal"/>
    <w:link w:val="BodyTextChar"/>
    <w:rsid w:val="0009236D"/>
    <w:pPr>
      <w:spacing w:after="120"/>
    </w:pPr>
  </w:style>
  <w:style w:type="character" w:customStyle="1" w:styleId="BodyTextChar">
    <w:name w:val="Body Text Char"/>
    <w:link w:val="BodyText"/>
    <w:rsid w:val="0009236D"/>
    <w:rPr>
      <w:sz w:val="24"/>
      <w:szCs w:val="24"/>
    </w:rPr>
  </w:style>
  <w:style w:type="paragraph" w:styleId="NoSpacing">
    <w:name w:val="No Spacing"/>
    <w:link w:val="NoSpacingChar"/>
    <w:uiPriority w:val="1"/>
    <w:qFormat/>
    <w:rsid w:val="00A5712E"/>
    <w:rPr>
      <w:rFonts w:ascii="Calibri" w:hAnsi="Calibri"/>
      <w:sz w:val="22"/>
      <w:szCs w:val="22"/>
      <w:lang w:val="en-US" w:eastAsia="en-US"/>
    </w:rPr>
  </w:style>
  <w:style w:type="character" w:customStyle="1" w:styleId="NoSpacingChar">
    <w:name w:val="No Spacing Char"/>
    <w:link w:val="NoSpacing"/>
    <w:uiPriority w:val="1"/>
    <w:rsid w:val="00A5712E"/>
    <w:rPr>
      <w:rFonts w:ascii="Calibri" w:hAnsi="Calibri"/>
      <w:sz w:val="22"/>
      <w:szCs w:val="22"/>
      <w:lang w:val="en-US" w:eastAsia="en-US" w:bidi="ar-SA"/>
    </w:rPr>
  </w:style>
  <w:style w:type="paragraph" w:styleId="Revision">
    <w:name w:val="Revision"/>
    <w:hidden/>
    <w:uiPriority w:val="99"/>
    <w:semiHidden/>
    <w:rsid w:val="003C2C91"/>
    <w:rPr>
      <w:sz w:val="24"/>
      <w:szCs w:val="24"/>
    </w:rPr>
  </w:style>
  <w:style w:type="character" w:customStyle="1" w:styleId="apple-converted-space">
    <w:name w:val="apple-converted-space"/>
    <w:basedOn w:val="DefaultParagraphFont"/>
    <w:rsid w:val="00E26125"/>
  </w:style>
  <w:style w:type="character" w:customStyle="1" w:styleId="hp">
    <w:name w:val="hp"/>
    <w:basedOn w:val="DefaultParagraphFont"/>
    <w:rsid w:val="0023368E"/>
  </w:style>
  <w:style w:type="character" w:customStyle="1" w:styleId="j-j5-ji">
    <w:name w:val="j-j5-ji"/>
    <w:basedOn w:val="DefaultParagraphFont"/>
    <w:rsid w:val="0023368E"/>
  </w:style>
  <w:style w:type="character" w:styleId="PageNumber">
    <w:name w:val="page number"/>
    <w:basedOn w:val="DefaultParagraphFont"/>
    <w:rsid w:val="008708BD"/>
  </w:style>
  <w:style w:type="paragraph" w:styleId="HTMLPreformatted">
    <w:name w:val="HTML Preformatted"/>
    <w:basedOn w:val="Normal"/>
    <w:link w:val="HTMLPreformattedChar"/>
    <w:uiPriority w:val="99"/>
    <w:unhideWhenUsed/>
    <w:rsid w:val="009427E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240" w:after="240" w:line="240" w:lineRule="atLeast"/>
    </w:pPr>
    <w:rPr>
      <w:rFonts w:ascii="Courier New" w:hAnsi="Courier New" w:cs="Courier New"/>
      <w:sz w:val="18"/>
      <w:szCs w:val="18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9427E3"/>
    <w:rPr>
      <w:rFonts w:ascii="Courier New" w:hAnsi="Courier New" w:cs="Courier New"/>
      <w:sz w:val="18"/>
      <w:szCs w:val="18"/>
    </w:rPr>
  </w:style>
  <w:style w:type="character" w:styleId="Hyperlink">
    <w:name w:val="Hyperlink"/>
    <w:basedOn w:val="DefaultParagraphFont"/>
    <w:rsid w:val="00860C8F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39759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188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986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1223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0820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66916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24863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317060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817536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18151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9071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2970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612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9901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3339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2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appleton-eaton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49D2351-FA71-443D-941A-8169B223B2F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6</TotalTime>
  <Pages>2</Pages>
  <Words>794</Words>
  <Characters>4530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Your attendance is requested at the next meeting of the Council, which is to be held in Appleton Village Hall on Monday  2nd November 2009</vt:lpstr>
    </vt:vector>
  </TitlesOfParts>
  <Company/>
  <LinksUpToDate>false</LinksUpToDate>
  <CharactersWithSpaces>531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Your attendance is requested at the next meeting of the Council, which is to be held in Appleton Village Hall on Monday  2nd November 2009</dc:title>
  <dc:creator>Dymock</dc:creator>
  <cp:lastModifiedBy>Parish Clerk</cp:lastModifiedBy>
  <cp:revision>62</cp:revision>
  <cp:lastPrinted>2016-10-03T11:10:00Z</cp:lastPrinted>
  <dcterms:created xsi:type="dcterms:W3CDTF">2016-10-03T11:11:00Z</dcterms:created>
  <dcterms:modified xsi:type="dcterms:W3CDTF">2016-11-07T12:01:00Z</dcterms:modified>
</cp:coreProperties>
</file>